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52AD7" w14:textId="77777777" w:rsidR="00A616A9" w:rsidRPr="008D2CBE" w:rsidRDefault="00A616A9" w:rsidP="00420EDA"/>
    <w:p w14:paraId="2A196062" w14:textId="77777777" w:rsidR="00A616A9" w:rsidRPr="008D2CBE" w:rsidRDefault="00A616A9" w:rsidP="00420EDA"/>
    <w:p w14:paraId="2A93671F" w14:textId="77777777" w:rsidR="00A616A9" w:rsidRPr="008D2CBE" w:rsidRDefault="00A616A9" w:rsidP="00420EDA"/>
    <w:p w14:paraId="73E7C9BB" w14:textId="77777777" w:rsidR="00A616A9" w:rsidRPr="008D2CBE" w:rsidRDefault="00A616A9" w:rsidP="00420EDA"/>
    <w:p w14:paraId="1E32F0FD" w14:textId="77777777" w:rsidR="002E581D" w:rsidRPr="008D2CBE" w:rsidRDefault="002E581D" w:rsidP="00420EDA"/>
    <w:p w14:paraId="2353DCAC" w14:textId="77777777" w:rsidR="00CE5450" w:rsidRPr="008D2CBE" w:rsidRDefault="00CE5450" w:rsidP="00420EDA"/>
    <w:p w14:paraId="63458641" w14:textId="77777777" w:rsidR="00CE5450" w:rsidRPr="008D2CBE" w:rsidRDefault="00CE5450" w:rsidP="00420EDA"/>
    <w:p w14:paraId="7D3C484C" w14:textId="77777777" w:rsidR="00D2335B" w:rsidRPr="008D2CBE" w:rsidRDefault="00D2335B" w:rsidP="00420EDA"/>
    <w:p w14:paraId="0CAE7FE7" w14:textId="77777777" w:rsidR="00A616A9" w:rsidRPr="00871904" w:rsidRDefault="00A616A9" w:rsidP="00F522E1">
      <w:pPr>
        <w:pStyle w:val="Titre"/>
        <w:rPr>
          <w:lang w:val="fr-FR"/>
        </w:rPr>
      </w:pPr>
      <w:r w:rsidRPr="00871904">
        <w:rPr>
          <w:lang w:val="fr-FR"/>
        </w:rPr>
        <w:t>Université Sidi Mohamed Ben Abdellah-Fès</w:t>
      </w:r>
    </w:p>
    <w:p w14:paraId="1D6D70CD" w14:textId="77777777" w:rsidR="00A57A65" w:rsidRPr="00871904" w:rsidRDefault="00A57A65" w:rsidP="00F522E1">
      <w:pPr>
        <w:pStyle w:val="Sous-titre"/>
        <w:rPr>
          <w:lang w:val="fr-FR"/>
        </w:rPr>
      </w:pPr>
      <w:r w:rsidRPr="00871904">
        <w:rPr>
          <w:lang w:val="fr-FR"/>
        </w:rPr>
        <w:t>École nationale des sciences appliquées de Fès</w:t>
      </w:r>
    </w:p>
    <w:p w14:paraId="0A8D1E93" w14:textId="77777777" w:rsidR="00A616A9" w:rsidRPr="00871904" w:rsidRDefault="00A57A65" w:rsidP="00F522E1">
      <w:pPr>
        <w:jc w:val="center"/>
        <w:rPr>
          <w:rStyle w:val="Accentuationlgre"/>
          <w:lang w:val="fr-FR"/>
        </w:rPr>
      </w:pPr>
      <w:r w:rsidRPr="00871904">
        <w:rPr>
          <w:rStyle w:val="Accentuationlgre"/>
          <w:lang w:val="fr-FR"/>
        </w:rPr>
        <w:t>Département : Génie électrique et informatique</w:t>
      </w:r>
    </w:p>
    <w:p w14:paraId="62DAA66C" w14:textId="77777777" w:rsidR="00A57A65" w:rsidRPr="00871904" w:rsidRDefault="00A57A65" w:rsidP="00F522E1">
      <w:pPr>
        <w:jc w:val="center"/>
        <w:rPr>
          <w:rStyle w:val="Accentuationlgre"/>
          <w:lang w:val="fr-FR"/>
        </w:rPr>
      </w:pPr>
      <w:r w:rsidRPr="00871904">
        <w:rPr>
          <w:rStyle w:val="Accentuationlgre"/>
          <w:lang w:val="fr-FR"/>
        </w:rPr>
        <w:t>Génie Systèmes Embarqués et Informatique Industrielle</w:t>
      </w:r>
    </w:p>
    <w:p w14:paraId="792F5FD6" w14:textId="77777777" w:rsidR="00A57A65" w:rsidRPr="00871904" w:rsidRDefault="00A57A65" w:rsidP="00420EDA">
      <w:pPr>
        <w:rPr>
          <w:noProof/>
          <w:lang w:val="fr-FR"/>
        </w:rPr>
      </w:pPr>
    </w:p>
    <w:p w14:paraId="297C9672" w14:textId="77777777" w:rsidR="002E581D" w:rsidRPr="00871904" w:rsidRDefault="002E581D" w:rsidP="00420EDA">
      <w:pPr>
        <w:rPr>
          <w:noProof/>
          <w:lang w:val="fr-FR"/>
        </w:rPr>
      </w:pPr>
    </w:p>
    <w:p w14:paraId="2BA45713" w14:textId="77777777" w:rsidR="00CE5450" w:rsidRPr="00871904" w:rsidRDefault="00CE5450" w:rsidP="00420EDA">
      <w:pPr>
        <w:rPr>
          <w:noProof/>
          <w:lang w:val="fr-FR"/>
        </w:rPr>
      </w:pPr>
    </w:p>
    <w:p w14:paraId="5AAD4E90" w14:textId="77777777" w:rsidR="00C834B3" w:rsidRPr="00871904" w:rsidRDefault="00C834B3" w:rsidP="00420EDA">
      <w:pPr>
        <w:rPr>
          <w:noProof/>
          <w:lang w:val="fr-FR"/>
        </w:rPr>
      </w:pPr>
    </w:p>
    <w:p w14:paraId="45ABE246" w14:textId="476EE8AC" w:rsidR="00CE5450" w:rsidRPr="000146F1" w:rsidRDefault="007601C6" w:rsidP="00420EDA">
      <w:pPr>
        <w:pStyle w:val="Titre"/>
        <w:rPr>
          <w:noProof/>
        </w:rPr>
      </w:pPr>
      <w:r w:rsidRPr="007601C6">
        <w:rPr>
          <w:noProof/>
          <w:lang w:val="en-AE"/>
        </w:rPr>
        <w:t xml:space="preserve">Smart Room Temperature Control </w:t>
      </w:r>
      <w:r w:rsidR="00C834B3" w:rsidRPr="000146F1">
        <w:rPr>
          <w:noProof/>
        </w:rPr>
        <w:t>System</w:t>
      </w:r>
    </w:p>
    <w:p w14:paraId="6E1469D9" w14:textId="77777777" w:rsidR="00CE5450" w:rsidRPr="000146F1" w:rsidRDefault="00CE5450" w:rsidP="00420EDA">
      <w:pPr>
        <w:rPr>
          <w:noProof/>
        </w:rPr>
      </w:pPr>
    </w:p>
    <w:p w14:paraId="202DA28B" w14:textId="77777777" w:rsidR="00CE5450" w:rsidRPr="000146F1" w:rsidRDefault="00CE5450" w:rsidP="00420EDA">
      <w:pPr>
        <w:rPr>
          <w:noProof/>
        </w:rPr>
      </w:pPr>
    </w:p>
    <w:p w14:paraId="11C179F4" w14:textId="77777777" w:rsidR="00CE5450" w:rsidRPr="000146F1" w:rsidRDefault="00CE5450" w:rsidP="00420EDA">
      <w:pPr>
        <w:rPr>
          <w:noProof/>
        </w:rPr>
      </w:pPr>
    </w:p>
    <w:p w14:paraId="467035BF" w14:textId="77777777" w:rsidR="00C834B3" w:rsidRPr="000146F1" w:rsidRDefault="00C834B3" w:rsidP="00420EDA">
      <w:pPr>
        <w:rPr>
          <w:noProof/>
        </w:rPr>
      </w:pPr>
    </w:p>
    <w:p w14:paraId="59CAAB64" w14:textId="77777777" w:rsidR="00A616A9" w:rsidRPr="000146F1" w:rsidRDefault="00A616A9" w:rsidP="00420EDA">
      <w:pPr>
        <w:rPr>
          <w:sz w:val="32"/>
          <w:szCs w:val="20"/>
        </w:rPr>
      </w:pPr>
      <w:r w:rsidRPr="008D2CBE">
        <w:rPr>
          <w:noProof/>
        </w:rPr>
        <w:drawing>
          <wp:anchor distT="0" distB="0" distL="114300" distR="114300" simplePos="0" relativeHeight="251659264" behindDoc="0" locked="0" layoutInCell="1" allowOverlap="1" wp14:anchorId="32271D03" wp14:editId="2190CD50">
            <wp:simplePos x="0" y="0"/>
            <wp:positionH relativeFrom="margin">
              <wp:align>left</wp:align>
            </wp:positionH>
            <wp:positionV relativeFrom="margin">
              <wp:align>top</wp:align>
            </wp:positionV>
            <wp:extent cx="2527935" cy="914400"/>
            <wp:effectExtent l="0" t="0" r="571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7935" cy="914400"/>
                    </a:xfrm>
                    <a:prstGeom prst="rect">
                      <a:avLst/>
                    </a:prstGeom>
                    <a:noFill/>
                  </pic:spPr>
                </pic:pic>
              </a:graphicData>
            </a:graphic>
            <wp14:sizeRelH relativeFrom="page">
              <wp14:pctWidth>0</wp14:pctWidth>
            </wp14:sizeRelH>
            <wp14:sizeRelV relativeFrom="page">
              <wp14:pctHeight>0</wp14:pctHeight>
            </wp14:sizeRelV>
          </wp:anchor>
        </w:drawing>
      </w:r>
      <w:r w:rsidRPr="008D2CBE">
        <w:rPr>
          <w:noProof/>
        </w:rPr>
        <w:drawing>
          <wp:anchor distT="0" distB="0" distL="114300" distR="114300" simplePos="0" relativeHeight="251660288" behindDoc="0" locked="0" layoutInCell="1" allowOverlap="1" wp14:anchorId="4B214C01" wp14:editId="576DA950">
            <wp:simplePos x="0" y="0"/>
            <wp:positionH relativeFrom="margin">
              <wp:align>right</wp:align>
            </wp:positionH>
            <wp:positionV relativeFrom="margin">
              <wp:align>top</wp:align>
            </wp:positionV>
            <wp:extent cx="1631315" cy="914400"/>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31315" cy="914400"/>
                    </a:xfrm>
                    <a:prstGeom prst="rect">
                      <a:avLst/>
                    </a:prstGeom>
                    <a:noFill/>
                  </pic:spPr>
                </pic:pic>
              </a:graphicData>
            </a:graphic>
            <wp14:sizeRelH relativeFrom="page">
              <wp14:pctWidth>0</wp14:pctWidth>
            </wp14:sizeRelH>
            <wp14:sizeRelV relativeFrom="page">
              <wp14:pctHeight>0</wp14:pctHeight>
            </wp14:sizeRelV>
          </wp:anchor>
        </w:drawing>
      </w:r>
    </w:p>
    <w:p w14:paraId="4F1DEE59" w14:textId="77777777" w:rsidR="00A616A9" w:rsidRPr="000146F1" w:rsidRDefault="00A616A9" w:rsidP="00420EDA">
      <w:r w:rsidRPr="000146F1">
        <w:t xml:space="preserve"> </w:t>
      </w:r>
    </w:p>
    <w:p w14:paraId="4A4DB010" w14:textId="38693A2C" w:rsidR="00A616A9" w:rsidRPr="000146F1" w:rsidRDefault="007601C6" w:rsidP="00F522E1">
      <w:pPr>
        <w:jc w:val="center"/>
      </w:pPr>
      <w:r>
        <w:t>2022/</w:t>
      </w:r>
      <w:r w:rsidR="00CE5450" w:rsidRPr="000146F1">
        <w:t>2023</w:t>
      </w:r>
    </w:p>
    <w:p w14:paraId="21682696" w14:textId="77777777" w:rsidR="00A616A9" w:rsidRPr="000146F1" w:rsidRDefault="00A616A9" w:rsidP="00420EDA">
      <w:r w:rsidRPr="000146F1">
        <w:t xml:space="preserve">  </w:t>
      </w:r>
    </w:p>
    <w:p w14:paraId="339D1AFD" w14:textId="26127393" w:rsidR="00A616A9" w:rsidRPr="000146F1" w:rsidRDefault="00A616A9" w:rsidP="00420EDA"/>
    <w:p w14:paraId="2D21353A" w14:textId="2CE88F11" w:rsidR="00954141" w:rsidRPr="000146F1" w:rsidRDefault="00880BE6" w:rsidP="00420EDA">
      <w:r w:rsidRPr="008D2CBE">
        <w:rPr>
          <w:noProof/>
        </w:rPr>
        <mc:AlternateContent>
          <mc:Choice Requires="wps">
            <w:drawing>
              <wp:anchor distT="0" distB="0" distL="114300" distR="114300" simplePos="0" relativeHeight="251665408" behindDoc="0" locked="0" layoutInCell="1" allowOverlap="1" wp14:anchorId="31174B75" wp14:editId="5C8D704A">
                <wp:simplePos x="0" y="0"/>
                <wp:positionH relativeFrom="margin">
                  <wp:posOffset>4105275</wp:posOffset>
                </wp:positionH>
                <wp:positionV relativeFrom="margin">
                  <wp:posOffset>8199120</wp:posOffset>
                </wp:positionV>
                <wp:extent cx="1722120" cy="640080"/>
                <wp:effectExtent l="0" t="0" r="0" b="7620"/>
                <wp:wrapNone/>
                <wp:docPr id="20144239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22120" cy="640080"/>
                        </a:xfrm>
                        <a:prstGeom prst="rect">
                          <a:avLst/>
                        </a:prstGeom>
                        <a:solidFill>
                          <a:schemeClr val="lt1"/>
                        </a:solidFill>
                        <a:ln w="6350">
                          <a:noFill/>
                        </a:ln>
                      </wps:spPr>
                      <wps:txbx>
                        <w:txbxContent>
                          <w:p w14:paraId="28E473FE" w14:textId="77777777" w:rsidR="00880BE6" w:rsidRPr="00B2708D" w:rsidRDefault="00880BE6" w:rsidP="00880BE6">
                            <w:pPr>
                              <w:rPr>
                                <w:lang w:val="fr-FR"/>
                              </w:rPr>
                            </w:pPr>
                            <w:r w:rsidRPr="00B2708D">
                              <w:rPr>
                                <w:lang w:val="fr-FR"/>
                              </w:rPr>
                              <w:t>Sous la supervision :</w:t>
                            </w:r>
                          </w:p>
                          <w:p w14:paraId="5F42B29C" w14:textId="77777777" w:rsidR="00880BE6" w:rsidRPr="00B2708D" w:rsidRDefault="00880BE6" w:rsidP="00880BE6">
                            <w:pPr>
                              <w:rPr>
                                <w:lang w:val="fr-FR"/>
                              </w:rPr>
                            </w:pPr>
                            <w:r w:rsidRPr="00B2708D">
                              <w:rPr>
                                <w:lang w:val="fr-FR"/>
                              </w:rPr>
                              <w:t xml:space="preserve">Pr. </w:t>
                            </w:r>
                            <w:r>
                              <w:rPr>
                                <w:lang w:val="fr-FR"/>
                              </w:rPr>
                              <w:t xml:space="preserve"> </w:t>
                            </w:r>
                            <w:proofErr w:type="spellStart"/>
                            <w:r>
                              <w:rPr>
                                <w:lang w:val="fr-FR"/>
                              </w:rPr>
                              <w:t>S</w:t>
                            </w:r>
                            <w:r w:rsidRPr="00B2708D">
                              <w:rPr>
                                <w:lang w:val="fr-FR"/>
                              </w:rPr>
                              <w:t>aid</w:t>
                            </w:r>
                            <w:proofErr w:type="spellEnd"/>
                            <w:r>
                              <w:rPr>
                                <w:lang w:val="fr-FR"/>
                              </w:rPr>
                              <w:t xml:space="preserve"> </w:t>
                            </w:r>
                            <w:proofErr w:type="spellStart"/>
                            <w:r>
                              <w:rPr>
                                <w:lang w:val="fr-FR"/>
                              </w:rPr>
                              <w:t>H</w:t>
                            </w:r>
                            <w:r w:rsidRPr="00B2708D">
                              <w:rPr>
                                <w:lang w:val="fr-FR"/>
                              </w:rPr>
                              <w:t>raou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174B75" id="_x0000_t202" coordsize="21600,21600" o:spt="202" path="m,l,21600r21600,l21600,xe">
                <v:stroke joinstyle="miter"/>
                <v:path gradientshapeok="t" o:connecttype="rect"/>
              </v:shapetype>
              <v:shape id="Text Box 2" o:spid="_x0000_s1026" type="#_x0000_t202" style="position:absolute;left:0;text-align:left;margin-left:323.25pt;margin-top:645.6pt;width:135.6pt;height:50.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" fillcolor="white [3201]" stroked="f" strokeweight=".5pt">
                <v:textbox>
                  <w:txbxContent>
                    <w:p w14:paraId="28E473FE" w14:textId="77777777" w:rsidR="00880BE6" w:rsidRPr="00B2708D" w:rsidRDefault="00880BE6" w:rsidP="00880BE6">
                      <w:pPr>
                        <w:rPr>
                          <w:lang w:val="fr-FR"/>
                        </w:rPr>
                      </w:pPr>
                      <w:r w:rsidRPr="00B2708D">
                        <w:rPr>
                          <w:lang w:val="fr-FR"/>
                        </w:rPr>
                        <w:t>Sous la supervision :</w:t>
                      </w:r>
                    </w:p>
                    <w:p w14:paraId="5F42B29C" w14:textId="77777777" w:rsidR="00880BE6" w:rsidRPr="00B2708D" w:rsidRDefault="00880BE6" w:rsidP="00880BE6">
                      <w:pPr>
                        <w:rPr>
                          <w:lang w:val="fr-FR"/>
                        </w:rPr>
                      </w:pPr>
                      <w:r w:rsidRPr="00B2708D">
                        <w:rPr>
                          <w:lang w:val="fr-FR"/>
                        </w:rPr>
                        <w:t xml:space="preserve">Pr. </w:t>
                      </w:r>
                      <w:r>
                        <w:rPr>
                          <w:lang w:val="fr-FR"/>
                        </w:rPr>
                        <w:t xml:space="preserve"> </w:t>
                      </w:r>
                      <w:proofErr w:type="spellStart"/>
                      <w:r>
                        <w:rPr>
                          <w:lang w:val="fr-FR"/>
                        </w:rPr>
                        <w:t>S</w:t>
                      </w:r>
                      <w:r w:rsidRPr="00B2708D">
                        <w:rPr>
                          <w:lang w:val="fr-FR"/>
                        </w:rPr>
                        <w:t>aid</w:t>
                      </w:r>
                      <w:proofErr w:type="spellEnd"/>
                      <w:r>
                        <w:rPr>
                          <w:lang w:val="fr-FR"/>
                        </w:rPr>
                        <w:t xml:space="preserve"> </w:t>
                      </w:r>
                      <w:proofErr w:type="spellStart"/>
                      <w:r>
                        <w:rPr>
                          <w:lang w:val="fr-FR"/>
                        </w:rPr>
                        <w:t>H</w:t>
                      </w:r>
                      <w:r w:rsidRPr="00B2708D">
                        <w:rPr>
                          <w:lang w:val="fr-FR"/>
                        </w:rPr>
                        <w:t>raoui</w:t>
                      </w:r>
                      <w:proofErr w:type="spellEnd"/>
                    </w:p>
                  </w:txbxContent>
                </v:textbox>
                <w10:wrap anchorx="margin" anchory="margin"/>
              </v:shape>
            </w:pict>
          </mc:Fallback>
        </mc:AlternateContent>
      </w:r>
      <w:r w:rsidR="00B2708D" w:rsidRPr="008D2CBE">
        <w:rPr>
          <w:noProof/>
        </w:rPr>
        <mc:AlternateContent>
          <mc:Choice Requires="wps">
            <w:drawing>
              <wp:anchor distT="0" distB="0" distL="114300" distR="114300" simplePos="0" relativeHeight="251663360" behindDoc="0" locked="0" layoutInCell="1" allowOverlap="1" wp14:anchorId="250551EF" wp14:editId="064410D2">
                <wp:simplePos x="0" y="0"/>
                <wp:positionH relativeFrom="margin">
                  <wp:align>left</wp:align>
                </wp:positionH>
                <wp:positionV relativeFrom="margin">
                  <wp:posOffset>8239125</wp:posOffset>
                </wp:positionV>
                <wp:extent cx="1704975" cy="819150"/>
                <wp:effectExtent l="0" t="0" r="9525" b="0"/>
                <wp:wrapNone/>
                <wp:docPr id="12253128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04975" cy="819150"/>
                        </a:xfrm>
                        <a:prstGeom prst="rect">
                          <a:avLst/>
                        </a:prstGeom>
                        <a:solidFill>
                          <a:schemeClr val="lt1"/>
                        </a:solidFill>
                        <a:ln w="6350">
                          <a:noFill/>
                        </a:ln>
                      </wps:spPr>
                      <wps:txbx>
                        <w:txbxContent>
                          <w:p w14:paraId="22810CA2" w14:textId="77777777" w:rsidR="00A616A9" w:rsidRPr="00B2708D" w:rsidRDefault="00A616A9" w:rsidP="00420EDA">
                            <w:pPr>
                              <w:rPr>
                                <w:lang w:val="fr-FR"/>
                              </w:rPr>
                            </w:pPr>
                            <w:proofErr w:type="spellStart"/>
                            <w:r w:rsidRPr="00B2708D">
                              <w:rPr>
                                <w:lang w:val="fr-FR"/>
                              </w:rPr>
                              <w:t>Realisé</w:t>
                            </w:r>
                            <w:proofErr w:type="spellEnd"/>
                            <w:r w:rsidRPr="00B2708D">
                              <w:rPr>
                                <w:lang w:val="fr-FR"/>
                              </w:rPr>
                              <w:t xml:space="preserve"> par</w:t>
                            </w:r>
                            <w:r w:rsidR="00D2335B" w:rsidRPr="00B2708D">
                              <w:rPr>
                                <w:lang w:val="fr-FR"/>
                              </w:rPr>
                              <w:t xml:space="preserve"> </w:t>
                            </w:r>
                            <w:r w:rsidRPr="00B2708D">
                              <w:rPr>
                                <w:lang w:val="fr-FR"/>
                              </w:rPr>
                              <w:t>:</w:t>
                            </w:r>
                          </w:p>
                          <w:p w14:paraId="0E560F3C" w14:textId="5AABE89F" w:rsidR="00B2708D" w:rsidRPr="00B2708D" w:rsidRDefault="00A616A9" w:rsidP="00B2708D">
                            <w:pPr>
                              <w:rPr>
                                <w:lang w:val="fr-FR"/>
                              </w:rPr>
                            </w:pPr>
                            <w:r w:rsidRPr="00B2708D">
                              <w:rPr>
                                <w:lang w:val="fr-FR"/>
                              </w:rPr>
                              <w:t>Mohammed</w:t>
                            </w:r>
                            <w:r w:rsidR="009F21C7" w:rsidRPr="00B2708D">
                              <w:rPr>
                                <w:lang w:val="fr-FR"/>
                              </w:rPr>
                              <w:t xml:space="preserve"> </w:t>
                            </w:r>
                            <w:proofErr w:type="spellStart"/>
                            <w:r w:rsidR="009F21C7" w:rsidRPr="00B2708D">
                              <w:rPr>
                                <w:lang w:val="fr-FR"/>
                              </w:rPr>
                              <w:t>Handa</w:t>
                            </w:r>
                            <w:proofErr w:type="spellEnd"/>
                            <w:r w:rsidR="00B2708D" w:rsidRPr="00B2708D">
                              <w:rPr>
                                <w:lang w:val="fr-FR"/>
                              </w:rPr>
                              <w:t xml:space="preserve"> ILYAS NHAS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0551EF" id="Text Box 1" o:spid="_x0000_s1027" type="#_x0000_t202" style="position:absolute;left:0;text-align:left;margin-left:0;margin-top:648.75pt;width:134.25pt;height:64.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" fillcolor="white [3201]" stroked="f" strokeweight=".5pt">
                <v:textbox>
                  <w:txbxContent>
                    <w:p w14:paraId="22810CA2" w14:textId="77777777" w:rsidR="00A616A9" w:rsidRPr="00B2708D" w:rsidRDefault="00A616A9" w:rsidP="00420EDA">
                      <w:pPr>
                        <w:rPr>
                          <w:lang w:val="fr-FR"/>
                        </w:rPr>
                      </w:pPr>
                      <w:proofErr w:type="spellStart"/>
                      <w:r w:rsidRPr="00B2708D">
                        <w:rPr>
                          <w:lang w:val="fr-FR"/>
                        </w:rPr>
                        <w:t>Realisé</w:t>
                      </w:r>
                      <w:proofErr w:type="spellEnd"/>
                      <w:r w:rsidRPr="00B2708D">
                        <w:rPr>
                          <w:lang w:val="fr-FR"/>
                        </w:rPr>
                        <w:t xml:space="preserve"> par</w:t>
                      </w:r>
                      <w:r w:rsidR="00D2335B" w:rsidRPr="00B2708D">
                        <w:rPr>
                          <w:lang w:val="fr-FR"/>
                        </w:rPr>
                        <w:t xml:space="preserve"> </w:t>
                      </w:r>
                      <w:r w:rsidRPr="00B2708D">
                        <w:rPr>
                          <w:lang w:val="fr-FR"/>
                        </w:rPr>
                        <w:t>:</w:t>
                      </w:r>
                    </w:p>
                    <w:p w14:paraId="0E560F3C" w14:textId="5AABE89F" w:rsidR="00B2708D" w:rsidRPr="00B2708D" w:rsidRDefault="00A616A9" w:rsidP="00B2708D">
                      <w:pPr>
                        <w:rPr>
                          <w:lang w:val="fr-FR"/>
                        </w:rPr>
                      </w:pPr>
                      <w:r w:rsidRPr="00B2708D">
                        <w:rPr>
                          <w:lang w:val="fr-FR"/>
                        </w:rPr>
                        <w:t>Mohammed</w:t>
                      </w:r>
                      <w:r w:rsidR="009F21C7" w:rsidRPr="00B2708D">
                        <w:rPr>
                          <w:lang w:val="fr-FR"/>
                        </w:rPr>
                        <w:t xml:space="preserve"> </w:t>
                      </w:r>
                      <w:proofErr w:type="spellStart"/>
                      <w:r w:rsidR="009F21C7" w:rsidRPr="00B2708D">
                        <w:rPr>
                          <w:lang w:val="fr-FR"/>
                        </w:rPr>
                        <w:t>Handa</w:t>
                      </w:r>
                      <w:proofErr w:type="spellEnd"/>
                      <w:r w:rsidR="00B2708D" w:rsidRPr="00B2708D">
                        <w:rPr>
                          <w:lang w:val="fr-FR"/>
                        </w:rPr>
                        <w:t xml:space="preserve"> ILYAS NHASSE</w:t>
                      </w:r>
                    </w:p>
                  </w:txbxContent>
                </v:textbox>
                <w10:wrap anchorx="margin" anchory="margin"/>
              </v:shape>
            </w:pict>
          </mc:Fallback>
        </mc:AlternateContent>
      </w:r>
    </w:p>
    <w:p w14:paraId="4C20D95A" w14:textId="2B0501E8" w:rsidR="00880BE6" w:rsidRDefault="00880BE6" w:rsidP="00420EDA"/>
    <w:p w14:paraId="3A166D96" w14:textId="6FFE1D53" w:rsidR="00880BE6" w:rsidRDefault="00880BE6" w:rsidP="00112918">
      <w:pPr>
        <w:pStyle w:val="Titre1"/>
      </w:pPr>
      <w:proofErr w:type="spellStart"/>
      <w:proofErr w:type="gramStart"/>
      <w:r>
        <w:lastRenderedPageBreak/>
        <w:t>Remerciements</w:t>
      </w:r>
      <w:proofErr w:type="spellEnd"/>
      <w:r w:rsidR="00112918">
        <w:t xml:space="preserve"> :</w:t>
      </w:r>
      <w:proofErr w:type="gramEnd"/>
    </w:p>
    <w:p w14:paraId="56598A39" w14:textId="32C13B8D" w:rsidR="00880BE6" w:rsidRPr="00493A73" w:rsidRDefault="00880BE6" w:rsidP="00112918">
      <w:pPr>
        <w:rPr>
          <w:rFonts w:ascii="Times New Roman" w:hAnsi="Times New Roman"/>
          <w:lang w:val="fr-FR"/>
        </w:rPr>
      </w:pPr>
      <w:r>
        <w:t xml:space="preserve">Nous tenons à </w:t>
      </w:r>
      <w:proofErr w:type="spellStart"/>
      <w:r>
        <w:t>vous</w:t>
      </w:r>
      <w:proofErr w:type="spellEnd"/>
      <w:r>
        <w:t xml:space="preserve"> </w:t>
      </w:r>
      <w:proofErr w:type="spellStart"/>
      <w:r>
        <w:t>exprimer</w:t>
      </w:r>
      <w:proofErr w:type="spellEnd"/>
      <w:r>
        <w:t xml:space="preserve"> </w:t>
      </w:r>
      <w:proofErr w:type="spellStart"/>
      <w:r>
        <w:t>notre</w:t>
      </w:r>
      <w:proofErr w:type="spellEnd"/>
      <w:r>
        <w:t xml:space="preserve"> </w:t>
      </w:r>
      <w:proofErr w:type="spellStart"/>
      <w:r>
        <w:t>sincère</w:t>
      </w:r>
      <w:proofErr w:type="spellEnd"/>
      <w:r>
        <w:t xml:space="preserve"> gratitude et </w:t>
      </w:r>
      <w:proofErr w:type="spellStart"/>
      <w:r>
        <w:t>nos</w:t>
      </w:r>
      <w:proofErr w:type="spellEnd"/>
      <w:r>
        <w:t xml:space="preserve"> plus </w:t>
      </w:r>
      <w:proofErr w:type="spellStart"/>
      <w:r>
        <w:t>chaleureux</w:t>
      </w:r>
      <w:proofErr w:type="spellEnd"/>
      <w:r>
        <w:t xml:space="preserve"> </w:t>
      </w:r>
      <w:proofErr w:type="spellStart"/>
      <w:r>
        <w:t>remerciements</w:t>
      </w:r>
      <w:proofErr w:type="spellEnd"/>
      <w:r>
        <w:t xml:space="preserve"> pour </w:t>
      </w:r>
      <w:proofErr w:type="spellStart"/>
      <w:r>
        <w:t>votre</w:t>
      </w:r>
      <w:proofErr w:type="spellEnd"/>
      <w:r>
        <w:t xml:space="preserve"> </w:t>
      </w:r>
      <w:proofErr w:type="spellStart"/>
      <w:r>
        <w:t>précieuse</w:t>
      </w:r>
      <w:proofErr w:type="spellEnd"/>
      <w:r>
        <w:t xml:space="preserve"> contribution et </w:t>
      </w:r>
      <w:proofErr w:type="spellStart"/>
      <w:r>
        <w:t>votre</w:t>
      </w:r>
      <w:proofErr w:type="spellEnd"/>
      <w:r>
        <w:t xml:space="preserve"> </w:t>
      </w:r>
      <w:proofErr w:type="spellStart"/>
      <w:r>
        <w:t>soutien</w:t>
      </w:r>
      <w:proofErr w:type="spellEnd"/>
      <w:r>
        <w:t xml:space="preserve"> tout au long de </w:t>
      </w:r>
      <w:proofErr w:type="spellStart"/>
      <w:r>
        <w:t>notre</w:t>
      </w:r>
      <w:proofErr w:type="spellEnd"/>
      <w:r>
        <w:t xml:space="preserve"> </w:t>
      </w:r>
      <w:proofErr w:type="spellStart"/>
      <w:r>
        <w:t>projet</w:t>
      </w:r>
      <w:proofErr w:type="spellEnd"/>
      <w:r>
        <w:t xml:space="preserve"> PFA. </w:t>
      </w:r>
      <w:r w:rsidRPr="00493A73">
        <w:rPr>
          <w:lang w:val="fr-FR"/>
        </w:rPr>
        <w:t>Votre expertise, vos conseils éclairés et votre soutien ont été essentiels à la réalisation de notre rapport, et nous tenions à vous témoigner notre profonde reconnaissance.</w:t>
      </w:r>
    </w:p>
    <w:p w14:paraId="441894B5" w14:textId="300C202E" w:rsidR="00880BE6" w:rsidRPr="007E0FCF" w:rsidRDefault="00880BE6" w:rsidP="00112918">
      <w:pPr>
        <w:rPr>
          <w:lang w:val="fr-FR"/>
        </w:rPr>
      </w:pPr>
      <w:r w:rsidRPr="00493A73">
        <w:rPr>
          <w:lang w:val="fr-FR"/>
        </w:rPr>
        <w:t xml:space="preserve">Votre expertise approfondie dans </w:t>
      </w:r>
      <w:r w:rsidR="00493A73" w:rsidRPr="00493A73">
        <w:rPr>
          <w:lang w:val="fr-FR"/>
        </w:rPr>
        <w:t>I</w:t>
      </w:r>
      <w:r w:rsidR="00493A73">
        <w:rPr>
          <w:lang w:val="fr-FR"/>
        </w:rPr>
        <w:t>oT</w:t>
      </w:r>
      <w:r w:rsidRPr="00493A73">
        <w:rPr>
          <w:lang w:val="fr-FR"/>
        </w:rPr>
        <w:t xml:space="preserve"> a été d'une grande valeur pour nous. </w:t>
      </w:r>
      <w:r>
        <w:t xml:space="preserve">Vos </w:t>
      </w:r>
      <w:proofErr w:type="spellStart"/>
      <w:r>
        <w:t>commentaires</w:t>
      </w:r>
      <w:proofErr w:type="spellEnd"/>
      <w:r>
        <w:t xml:space="preserve"> </w:t>
      </w:r>
      <w:proofErr w:type="spellStart"/>
      <w:r>
        <w:t>perspicaces</w:t>
      </w:r>
      <w:proofErr w:type="spellEnd"/>
      <w:r>
        <w:t xml:space="preserve"> et </w:t>
      </w:r>
      <w:proofErr w:type="spellStart"/>
      <w:r>
        <w:t>vos</w:t>
      </w:r>
      <w:proofErr w:type="spellEnd"/>
      <w:r>
        <w:t xml:space="preserve"> </w:t>
      </w:r>
      <w:proofErr w:type="spellStart"/>
      <w:r>
        <w:t>recommandations</w:t>
      </w:r>
      <w:proofErr w:type="spellEnd"/>
      <w:r>
        <w:t xml:space="preserve"> </w:t>
      </w:r>
      <w:proofErr w:type="spellStart"/>
      <w:r>
        <w:t>pertinentes</w:t>
      </w:r>
      <w:proofErr w:type="spellEnd"/>
      <w:r>
        <w:t xml:space="preserve"> </w:t>
      </w:r>
      <w:proofErr w:type="spellStart"/>
      <w:r>
        <w:t>ont</w:t>
      </w:r>
      <w:proofErr w:type="spellEnd"/>
      <w:r>
        <w:t xml:space="preserve"> </w:t>
      </w:r>
      <w:proofErr w:type="spellStart"/>
      <w:r>
        <w:t>contribué</w:t>
      </w:r>
      <w:proofErr w:type="spellEnd"/>
      <w:r>
        <w:t xml:space="preserve"> à </w:t>
      </w:r>
      <w:proofErr w:type="spellStart"/>
      <w:r>
        <w:t>améliorer</w:t>
      </w:r>
      <w:proofErr w:type="spellEnd"/>
      <w:r>
        <w:t xml:space="preserve"> la </w:t>
      </w:r>
      <w:proofErr w:type="spellStart"/>
      <w:r>
        <w:t>qualité</w:t>
      </w:r>
      <w:proofErr w:type="spellEnd"/>
      <w:r>
        <w:t xml:space="preserve"> de </w:t>
      </w:r>
      <w:proofErr w:type="spellStart"/>
      <w:r>
        <w:t>notre</w:t>
      </w:r>
      <w:proofErr w:type="spellEnd"/>
      <w:r>
        <w:t xml:space="preserve"> rapport et à </w:t>
      </w:r>
      <w:proofErr w:type="spellStart"/>
      <w:r>
        <w:t>renforcer</w:t>
      </w:r>
      <w:proofErr w:type="spellEnd"/>
      <w:r>
        <w:t xml:space="preserve"> la rigueur de </w:t>
      </w:r>
      <w:proofErr w:type="spellStart"/>
      <w:r>
        <w:t>nos</w:t>
      </w:r>
      <w:proofErr w:type="spellEnd"/>
      <w:r>
        <w:t xml:space="preserve"> analyses. </w:t>
      </w:r>
      <w:r w:rsidRPr="007E0FCF">
        <w:rPr>
          <w:lang w:val="fr-FR"/>
        </w:rPr>
        <w:t>Grâce à vos connaissances approfondies, nous avons pu explorer en profondeur les différentes facettes du projet et présenter des résultats pertinents.</w:t>
      </w:r>
    </w:p>
    <w:p w14:paraId="7E0DC216" w14:textId="77777777" w:rsidR="00880BE6" w:rsidRDefault="00880BE6" w:rsidP="00112918">
      <w:r>
        <w:t xml:space="preserve">Nous </w:t>
      </w:r>
      <w:proofErr w:type="spellStart"/>
      <w:r>
        <w:t>sommes</w:t>
      </w:r>
      <w:proofErr w:type="spellEnd"/>
      <w:r>
        <w:t xml:space="preserve"> </w:t>
      </w:r>
      <w:proofErr w:type="spellStart"/>
      <w:r>
        <w:t>également</w:t>
      </w:r>
      <w:proofErr w:type="spellEnd"/>
      <w:r>
        <w:t xml:space="preserve"> </w:t>
      </w:r>
      <w:proofErr w:type="spellStart"/>
      <w:r>
        <w:t>reconnaissants</w:t>
      </w:r>
      <w:proofErr w:type="spellEnd"/>
      <w:r>
        <w:t xml:space="preserve"> pour </w:t>
      </w:r>
      <w:proofErr w:type="spellStart"/>
      <w:r>
        <w:t>votre</w:t>
      </w:r>
      <w:proofErr w:type="spellEnd"/>
      <w:r>
        <w:t xml:space="preserve"> </w:t>
      </w:r>
      <w:proofErr w:type="spellStart"/>
      <w:r>
        <w:t>disponibilité</w:t>
      </w:r>
      <w:proofErr w:type="spellEnd"/>
      <w:r>
        <w:t xml:space="preserve"> et </w:t>
      </w:r>
      <w:proofErr w:type="spellStart"/>
      <w:r>
        <w:t>votre</w:t>
      </w:r>
      <w:proofErr w:type="spellEnd"/>
      <w:r>
        <w:t xml:space="preserve"> </w:t>
      </w:r>
      <w:proofErr w:type="spellStart"/>
      <w:r>
        <w:t>ouverture</w:t>
      </w:r>
      <w:proofErr w:type="spellEnd"/>
      <w:r>
        <w:t xml:space="preserve"> à la discussion tout au long de </w:t>
      </w:r>
      <w:proofErr w:type="spellStart"/>
      <w:r>
        <w:t>notre</w:t>
      </w:r>
      <w:proofErr w:type="spellEnd"/>
      <w:r>
        <w:t xml:space="preserve"> collaboration. </w:t>
      </w:r>
      <w:proofErr w:type="spellStart"/>
      <w:r>
        <w:t>Vous</w:t>
      </w:r>
      <w:proofErr w:type="spellEnd"/>
      <w:r>
        <w:t xml:space="preserve"> </w:t>
      </w:r>
      <w:proofErr w:type="spellStart"/>
      <w:r>
        <w:t>avez</w:t>
      </w:r>
      <w:proofErr w:type="spellEnd"/>
      <w:r>
        <w:t xml:space="preserve"> </w:t>
      </w:r>
      <w:proofErr w:type="spellStart"/>
      <w:r>
        <w:t>toujours</w:t>
      </w:r>
      <w:proofErr w:type="spellEnd"/>
      <w:r>
        <w:t xml:space="preserve"> </w:t>
      </w:r>
      <w:proofErr w:type="spellStart"/>
      <w:r>
        <w:t>été</w:t>
      </w:r>
      <w:proofErr w:type="spellEnd"/>
      <w:r>
        <w:t xml:space="preserve"> prêt à </w:t>
      </w:r>
      <w:proofErr w:type="spellStart"/>
      <w:r>
        <w:t>écouter</w:t>
      </w:r>
      <w:proofErr w:type="spellEnd"/>
      <w:r>
        <w:t xml:space="preserve"> </w:t>
      </w:r>
      <w:proofErr w:type="spellStart"/>
      <w:r>
        <w:t>nos</w:t>
      </w:r>
      <w:proofErr w:type="spellEnd"/>
      <w:r>
        <w:t xml:space="preserve"> </w:t>
      </w:r>
      <w:proofErr w:type="spellStart"/>
      <w:r>
        <w:t>idées</w:t>
      </w:r>
      <w:proofErr w:type="spellEnd"/>
      <w:r>
        <w:t xml:space="preserve">, à </w:t>
      </w:r>
      <w:proofErr w:type="spellStart"/>
      <w:r>
        <w:t>répondre</w:t>
      </w:r>
      <w:proofErr w:type="spellEnd"/>
      <w:r>
        <w:t xml:space="preserve"> à </w:t>
      </w:r>
      <w:proofErr w:type="spellStart"/>
      <w:r>
        <w:t>nos</w:t>
      </w:r>
      <w:proofErr w:type="spellEnd"/>
      <w:r>
        <w:t xml:space="preserve"> questions et à </w:t>
      </w:r>
      <w:proofErr w:type="spellStart"/>
      <w:r>
        <w:t>partager</w:t>
      </w:r>
      <w:proofErr w:type="spellEnd"/>
      <w:r>
        <w:t xml:space="preserve"> </w:t>
      </w:r>
      <w:proofErr w:type="spellStart"/>
      <w:r>
        <w:t>vos</w:t>
      </w:r>
      <w:proofErr w:type="spellEnd"/>
      <w:r>
        <w:t xml:space="preserve"> </w:t>
      </w:r>
      <w:proofErr w:type="spellStart"/>
      <w:r>
        <w:t>réflexions</w:t>
      </w:r>
      <w:proofErr w:type="spellEnd"/>
      <w:r>
        <w:t xml:space="preserve">, </w:t>
      </w:r>
      <w:proofErr w:type="spellStart"/>
      <w:r>
        <w:t>ce</w:t>
      </w:r>
      <w:proofErr w:type="spellEnd"/>
      <w:r>
        <w:t xml:space="preserve"> qui a </w:t>
      </w:r>
      <w:proofErr w:type="spellStart"/>
      <w:r>
        <w:t>grandement</w:t>
      </w:r>
      <w:proofErr w:type="spellEnd"/>
      <w:r>
        <w:t xml:space="preserve"> </w:t>
      </w:r>
      <w:proofErr w:type="spellStart"/>
      <w:r>
        <w:t>enrichi</w:t>
      </w:r>
      <w:proofErr w:type="spellEnd"/>
      <w:r>
        <w:t xml:space="preserve"> </w:t>
      </w:r>
      <w:proofErr w:type="spellStart"/>
      <w:r>
        <w:t>notre</w:t>
      </w:r>
      <w:proofErr w:type="spellEnd"/>
      <w:r>
        <w:t xml:space="preserve"> </w:t>
      </w:r>
      <w:proofErr w:type="spellStart"/>
      <w:r>
        <w:t>compréhension</w:t>
      </w:r>
      <w:proofErr w:type="spellEnd"/>
      <w:r>
        <w:t xml:space="preserve"> du </w:t>
      </w:r>
      <w:proofErr w:type="spellStart"/>
      <w:r>
        <w:t>sujet</w:t>
      </w:r>
      <w:proofErr w:type="spellEnd"/>
      <w:r>
        <w:t xml:space="preserve">. </w:t>
      </w:r>
      <w:proofErr w:type="spellStart"/>
      <w:r>
        <w:t>Votre</w:t>
      </w:r>
      <w:proofErr w:type="spellEnd"/>
      <w:r>
        <w:t xml:space="preserve"> </w:t>
      </w:r>
      <w:proofErr w:type="spellStart"/>
      <w:r>
        <w:t>soutien</w:t>
      </w:r>
      <w:proofErr w:type="spellEnd"/>
      <w:r>
        <w:t xml:space="preserve"> constant et </w:t>
      </w:r>
      <w:proofErr w:type="spellStart"/>
      <w:r>
        <w:t>vos</w:t>
      </w:r>
      <w:proofErr w:type="spellEnd"/>
      <w:r>
        <w:t xml:space="preserve"> encouragements </w:t>
      </w:r>
      <w:proofErr w:type="spellStart"/>
      <w:r>
        <w:t>ont</w:t>
      </w:r>
      <w:proofErr w:type="spellEnd"/>
      <w:r>
        <w:t xml:space="preserve"> </w:t>
      </w:r>
      <w:proofErr w:type="spellStart"/>
      <w:r>
        <w:t>été</w:t>
      </w:r>
      <w:proofErr w:type="spellEnd"/>
      <w:r>
        <w:t xml:space="preserve"> </w:t>
      </w:r>
      <w:proofErr w:type="spellStart"/>
      <w:r>
        <w:t>une</w:t>
      </w:r>
      <w:proofErr w:type="spellEnd"/>
      <w:r>
        <w:t xml:space="preserve"> source de motivation </w:t>
      </w:r>
      <w:proofErr w:type="gramStart"/>
      <w:r>
        <w:t>pour</w:t>
      </w:r>
      <w:proofErr w:type="gramEnd"/>
      <w:r>
        <w:t xml:space="preserve"> nous.</w:t>
      </w:r>
    </w:p>
    <w:p w14:paraId="70DBBA21" w14:textId="77777777" w:rsidR="00880BE6" w:rsidRDefault="00880BE6" w:rsidP="00112918">
      <w:r w:rsidRPr="007E0FCF">
        <w:rPr>
          <w:lang w:val="fr-FR"/>
        </w:rPr>
        <w:t>Nous tenons également à souligner l'impact positif que vous avez eu sur</w:t>
      </w:r>
      <w:r>
        <w:t xml:space="preserve"> </w:t>
      </w:r>
      <w:proofErr w:type="spellStart"/>
      <w:r>
        <w:t>notre</w:t>
      </w:r>
      <w:proofErr w:type="spellEnd"/>
      <w:r>
        <w:t xml:space="preserve"> </w:t>
      </w:r>
      <w:proofErr w:type="spellStart"/>
      <w:r>
        <w:t>développement</w:t>
      </w:r>
      <w:proofErr w:type="spellEnd"/>
      <w:r>
        <w:t xml:space="preserve"> </w:t>
      </w:r>
      <w:proofErr w:type="spellStart"/>
      <w:r>
        <w:t>académique</w:t>
      </w:r>
      <w:proofErr w:type="spellEnd"/>
      <w:r>
        <w:t xml:space="preserve"> et </w:t>
      </w:r>
      <w:proofErr w:type="spellStart"/>
      <w:r>
        <w:t>professionnel</w:t>
      </w:r>
      <w:proofErr w:type="spellEnd"/>
      <w:r>
        <w:t xml:space="preserve">. Vos conseils </w:t>
      </w:r>
      <w:proofErr w:type="spellStart"/>
      <w:r>
        <w:t>avisés</w:t>
      </w:r>
      <w:proofErr w:type="spellEnd"/>
      <w:r>
        <w:t xml:space="preserve"> et </w:t>
      </w:r>
      <w:proofErr w:type="spellStart"/>
      <w:r>
        <w:t>votre</w:t>
      </w:r>
      <w:proofErr w:type="spellEnd"/>
      <w:r>
        <w:t xml:space="preserve"> </w:t>
      </w:r>
      <w:proofErr w:type="spellStart"/>
      <w:r>
        <w:t>mentorat</w:t>
      </w:r>
      <w:proofErr w:type="spellEnd"/>
      <w:r>
        <w:t xml:space="preserve"> </w:t>
      </w:r>
      <w:proofErr w:type="spellStart"/>
      <w:r>
        <w:t>ont</w:t>
      </w:r>
      <w:proofErr w:type="spellEnd"/>
      <w:r>
        <w:t xml:space="preserve"> </w:t>
      </w:r>
      <w:proofErr w:type="spellStart"/>
      <w:r>
        <w:t>contribué</w:t>
      </w:r>
      <w:proofErr w:type="spellEnd"/>
      <w:r>
        <w:t xml:space="preserve"> à </w:t>
      </w:r>
      <w:proofErr w:type="spellStart"/>
      <w:r>
        <w:t>renforcer</w:t>
      </w:r>
      <w:proofErr w:type="spellEnd"/>
      <w:r>
        <w:t xml:space="preserve"> </w:t>
      </w:r>
      <w:proofErr w:type="spellStart"/>
      <w:r>
        <w:t>nos</w:t>
      </w:r>
      <w:proofErr w:type="spellEnd"/>
      <w:r>
        <w:t xml:space="preserve"> </w:t>
      </w:r>
      <w:proofErr w:type="spellStart"/>
      <w:r>
        <w:t>compétences</w:t>
      </w:r>
      <w:proofErr w:type="spellEnd"/>
      <w:r>
        <w:t xml:space="preserve"> et à </w:t>
      </w:r>
      <w:proofErr w:type="spellStart"/>
      <w:r>
        <w:t>élargir</w:t>
      </w:r>
      <w:proofErr w:type="spellEnd"/>
      <w:r>
        <w:t xml:space="preserve"> </w:t>
      </w:r>
      <w:proofErr w:type="spellStart"/>
      <w:r>
        <w:t>notre</w:t>
      </w:r>
      <w:proofErr w:type="spellEnd"/>
      <w:r>
        <w:t xml:space="preserve"> horizon. </w:t>
      </w:r>
      <w:proofErr w:type="spellStart"/>
      <w:r>
        <w:t>Grâce</w:t>
      </w:r>
      <w:proofErr w:type="spellEnd"/>
      <w:r>
        <w:t xml:space="preserve"> à </w:t>
      </w:r>
      <w:proofErr w:type="spellStart"/>
      <w:r>
        <w:t>vous</w:t>
      </w:r>
      <w:proofErr w:type="spellEnd"/>
      <w:r>
        <w:t xml:space="preserve">, nous </w:t>
      </w:r>
      <w:proofErr w:type="spellStart"/>
      <w:r>
        <w:t>avons</w:t>
      </w:r>
      <w:proofErr w:type="spellEnd"/>
      <w:r>
        <w:t xml:space="preserve"> acquis </w:t>
      </w:r>
      <w:proofErr w:type="spellStart"/>
      <w:r>
        <w:t>une</w:t>
      </w:r>
      <w:proofErr w:type="spellEnd"/>
      <w:r>
        <w:t xml:space="preserve"> </w:t>
      </w:r>
      <w:proofErr w:type="spellStart"/>
      <w:r>
        <w:t>expérience</w:t>
      </w:r>
      <w:proofErr w:type="spellEnd"/>
      <w:r>
        <w:t xml:space="preserve"> </w:t>
      </w:r>
      <w:proofErr w:type="spellStart"/>
      <w:r>
        <w:t>précieuse</w:t>
      </w:r>
      <w:proofErr w:type="spellEnd"/>
      <w:r>
        <w:t xml:space="preserve"> et </w:t>
      </w:r>
      <w:proofErr w:type="spellStart"/>
      <w:r>
        <w:t>avons</w:t>
      </w:r>
      <w:proofErr w:type="spellEnd"/>
      <w:r>
        <w:t xml:space="preserve"> </w:t>
      </w:r>
      <w:proofErr w:type="spellStart"/>
      <w:r>
        <w:t>grandi</w:t>
      </w:r>
      <w:proofErr w:type="spellEnd"/>
      <w:r>
        <w:t xml:space="preserve"> </w:t>
      </w:r>
      <w:proofErr w:type="spellStart"/>
      <w:r>
        <w:t>en</w:t>
      </w:r>
      <w:proofErr w:type="spellEnd"/>
      <w:r>
        <w:t xml:space="preserve"> tant que </w:t>
      </w:r>
      <w:proofErr w:type="spellStart"/>
      <w:r>
        <w:t>professionnels</w:t>
      </w:r>
      <w:proofErr w:type="spellEnd"/>
      <w:r>
        <w:t>.</w:t>
      </w:r>
    </w:p>
    <w:p w14:paraId="388072CF" w14:textId="77777777" w:rsidR="00880BE6" w:rsidRDefault="00880BE6" w:rsidP="00112918">
      <w:proofErr w:type="spellStart"/>
      <w:r>
        <w:t>Enfin</w:t>
      </w:r>
      <w:proofErr w:type="spellEnd"/>
      <w:r>
        <w:t xml:space="preserve">, nous tenons à </w:t>
      </w:r>
      <w:proofErr w:type="spellStart"/>
      <w:r>
        <w:t>vous</w:t>
      </w:r>
      <w:proofErr w:type="spellEnd"/>
      <w:r>
        <w:t xml:space="preserve"> </w:t>
      </w:r>
      <w:proofErr w:type="spellStart"/>
      <w:r>
        <w:t>remercier</w:t>
      </w:r>
      <w:proofErr w:type="spellEnd"/>
      <w:r>
        <w:t xml:space="preserve"> pour </w:t>
      </w:r>
      <w:proofErr w:type="spellStart"/>
      <w:r>
        <w:t>votre</w:t>
      </w:r>
      <w:proofErr w:type="spellEnd"/>
      <w:r>
        <w:t xml:space="preserve"> attention aux </w:t>
      </w:r>
      <w:proofErr w:type="spellStart"/>
      <w:r>
        <w:t>détails</w:t>
      </w:r>
      <w:proofErr w:type="spellEnd"/>
      <w:r>
        <w:t xml:space="preserve"> et </w:t>
      </w:r>
      <w:proofErr w:type="spellStart"/>
      <w:r>
        <w:t>votre</w:t>
      </w:r>
      <w:proofErr w:type="spellEnd"/>
      <w:r>
        <w:t xml:space="preserve"> souci de </w:t>
      </w:r>
      <w:proofErr w:type="spellStart"/>
      <w:r>
        <w:t>l'excellence</w:t>
      </w:r>
      <w:proofErr w:type="spellEnd"/>
      <w:r>
        <w:t xml:space="preserve">. </w:t>
      </w:r>
      <w:proofErr w:type="spellStart"/>
      <w:r>
        <w:t>Votre</w:t>
      </w:r>
      <w:proofErr w:type="spellEnd"/>
      <w:r>
        <w:t xml:space="preserve"> expertise a </w:t>
      </w:r>
      <w:proofErr w:type="spellStart"/>
      <w:r>
        <w:t>été</w:t>
      </w:r>
      <w:proofErr w:type="spellEnd"/>
      <w:r>
        <w:t xml:space="preserve"> </w:t>
      </w:r>
      <w:proofErr w:type="spellStart"/>
      <w:r>
        <w:t>cruciale</w:t>
      </w:r>
      <w:proofErr w:type="spellEnd"/>
      <w:r>
        <w:t xml:space="preserve"> pour </w:t>
      </w:r>
      <w:proofErr w:type="spellStart"/>
      <w:r>
        <w:t>veiller</w:t>
      </w:r>
      <w:proofErr w:type="spellEnd"/>
      <w:r>
        <w:t xml:space="preserve"> à </w:t>
      </w:r>
      <w:proofErr w:type="spellStart"/>
      <w:r>
        <w:t>ce</w:t>
      </w:r>
      <w:proofErr w:type="spellEnd"/>
      <w:r>
        <w:t xml:space="preserve"> que </w:t>
      </w:r>
      <w:proofErr w:type="spellStart"/>
      <w:r>
        <w:t>notre</w:t>
      </w:r>
      <w:proofErr w:type="spellEnd"/>
      <w:r>
        <w:t xml:space="preserve"> rapport </w:t>
      </w:r>
      <w:proofErr w:type="spellStart"/>
      <w:r>
        <w:t>soit</w:t>
      </w:r>
      <w:proofErr w:type="spellEnd"/>
      <w:r>
        <w:t xml:space="preserve"> </w:t>
      </w:r>
      <w:proofErr w:type="spellStart"/>
      <w:r>
        <w:t>complet</w:t>
      </w:r>
      <w:proofErr w:type="spellEnd"/>
      <w:r>
        <w:t xml:space="preserve">, bien </w:t>
      </w:r>
      <w:proofErr w:type="spellStart"/>
      <w:r>
        <w:t>structuré</w:t>
      </w:r>
      <w:proofErr w:type="spellEnd"/>
      <w:r>
        <w:t xml:space="preserve"> et </w:t>
      </w:r>
      <w:proofErr w:type="spellStart"/>
      <w:r>
        <w:t>conforme</w:t>
      </w:r>
      <w:proofErr w:type="spellEnd"/>
      <w:r>
        <w:t xml:space="preserve"> aux </w:t>
      </w:r>
      <w:proofErr w:type="spellStart"/>
      <w:r>
        <w:t>normes</w:t>
      </w:r>
      <w:proofErr w:type="spellEnd"/>
      <w:r>
        <w:t xml:space="preserve"> de </w:t>
      </w:r>
      <w:proofErr w:type="spellStart"/>
      <w:r>
        <w:t>qualité</w:t>
      </w:r>
      <w:proofErr w:type="spellEnd"/>
      <w:r>
        <w:t xml:space="preserve"> les plus </w:t>
      </w:r>
      <w:proofErr w:type="spellStart"/>
      <w:r>
        <w:t>élevées</w:t>
      </w:r>
      <w:proofErr w:type="spellEnd"/>
      <w:r>
        <w:t xml:space="preserve">. </w:t>
      </w:r>
      <w:proofErr w:type="spellStart"/>
      <w:r>
        <w:t>Votre</w:t>
      </w:r>
      <w:proofErr w:type="spellEnd"/>
      <w:r>
        <w:t xml:space="preserve"> contribution a </w:t>
      </w:r>
      <w:proofErr w:type="spellStart"/>
      <w:r>
        <w:t>considérablement</w:t>
      </w:r>
      <w:proofErr w:type="spellEnd"/>
      <w:r>
        <w:t xml:space="preserve"> </w:t>
      </w:r>
      <w:proofErr w:type="spellStart"/>
      <w:r>
        <w:t>amélioré</w:t>
      </w:r>
      <w:proofErr w:type="spellEnd"/>
      <w:r>
        <w:t xml:space="preserve"> la </w:t>
      </w:r>
      <w:proofErr w:type="spellStart"/>
      <w:r>
        <w:t>qualité</w:t>
      </w:r>
      <w:proofErr w:type="spellEnd"/>
      <w:r>
        <w:t xml:space="preserve"> </w:t>
      </w:r>
      <w:proofErr w:type="spellStart"/>
      <w:r>
        <w:t>globale</w:t>
      </w:r>
      <w:proofErr w:type="spellEnd"/>
      <w:r>
        <w:t xml:space="preserve"> de </w:t>
      </w:r>
      <w:proofErr w:type="spellStart"/>
      <w:r>
        <w:t>notre</w:t>
      </w:r>
      <w:proofErr w:type="spellEnd"/>
      <w:r>
        <w:t xml:space="preserve"> travail.</w:t>
      </w:r>
    </w:p>
    <w:p w14:paraId="47FA8983" w14:textId="743ADD6D" w:rsidR="00605579" w:rsidRDefault="00880BE6">
      <w:pPr>
        <w:spacing w:line="259" w:lineRule="auto"/>
        <w:jc w:val="left"/>
        <w:rPr>
          <w:lang w:val="fr-FR"/>
        </w:rPr>
      </w:pPr>
      <w:r w:rsidRPr="00880BE6">
        <w:rPr>
          <w:lang w:val="fr-FR"/>
        </w:rPr>
        <w:br w:type="page"/>
      </w:r>
    </w:p>
    <w:p w14:paraId="6E03B953" w14:textId="403C90B9" w:rsidR="00231A4A" w:rsidRPr="00880BE6" w:rsidRDefault="00605579" w:rsidP="00605579">
      <w:pPr>
        <w:spacing w:line="259" w:lineRule="auto"/>
        <w:jc w:val="left"/>
        <w:rPr>
          <w:lang w:val="fr-FR"/>
        </w:rPr>
      </w:pPr>
      <w:r>
        <w:rPr>
          <w:lang w:val="fr-FR"/>
        </w:rPr>
        <w:lastRenderedPageBreak/>
        <w:br w:type="page"/>
      </w:r>
    </w:p>
    <w:sdt>
      <w:sdtPr>
        <w:id w:val="-1581969177"/>
        <w:docPartObj>
          <w:docPartGallery w:val="Table of Contents"/>
          <w:docPartUnique/>
        </w:docPartObj>
      </w:sdtPr>
      <w:sdtEndPr>
        <w:rPr>
          <w:noProof/>
        </w:rPr>
      </w:sdtEndPr>
      <w:sdtContent>
        <w:p w14:paraId="1FE99B64" w14:textId="77777777" w:rsidR="00BA7758" w:rsidRPr="008D2CBE" w:rsidRDefault="00862FB5" w:rsidP="00420EDA">
          <w:r w:rsidRPr="008D2CBE">
            <w:t>Table of content</w:t>
          </w:r>
        </w:p>
        <w:p w14:paraId="03DACE67" w14:textId="29FEFA65" w:rsidR="008A3345" w:rsidRDefault="00BA7758">
          <w:pPr>
            <w:pStyle w:val="TM1"/>
            <w:tabs>
              <w:tab w:val="left" w:pos="440"/>
              <w:tab w:val="right" w:leader="dot" w:pos="9016"/>
            </w:tabs>
            <w:rPr>
              <w:rFonts w:asciiTheme="minorHAnsi" w:eastAsiaTheme="minorEastAsia" w:hAnsiTheme="minorHAnsi"/>
              <w:noProof/>
              <w:kern w:val="2"/>
              <w:sz w:val="22"/>
              <w:szCs w:val="22"/>
            </w:rPr>
          </w:pPr>
          <w:r w:rsidRPr="008D2CBE">
            <w:fldChar w:fldCharType="begin"/>
          </w:r>
          <w:r w:rsidRPr="008D2CBE">
            <w:instrText xml:space="preserve"> TOC \o "1-3" \h \z \u </w:instrText>
          </w:r>
          <w:r w:rsidRPr="008D2CBE">
            <w:fldChar w:fldCharType="separate"/>
          </w:r>
          <w:hyperlink w:anchor="_Toc135053738" w:history="1">
            <w:r w:rsidR="008A3345" w:rsidRPr="00F3217E">
              <w:rPr>
                <w:rStyle w:val="Lienhypertexte"/>
                <w:noProof/>
              </w:rPr>
              <w:t>I.</w:t>
            </w:r>
            <w:r w:rsidR="008A3345">
              <w:rPr>
                <w:rFonts w:asciiTheme="minorHAnsi" w:eastAsiaTheme="minorEastAsia" w:hAnsiTheme="minorHAnsi"/>
                <w:noProof/>
                <w:kern w:val="2"/>
                <w:sz w:val="22"/>
                <w:szCs w:val="22"/>
              </w:rPr>
              <w:tab/>
            </w:r>
            <w:r w:rsidR="008A3345" w:rsidRPr="00F3217E">
              <w:rPr>
                <w:rStyle w:val="Lienhypertexte"/>
                <w:noProof/>
              </w:rPr>
              <w:t>General introdu</w:t>
            </w:r>
            <w:r w:rsidR="008A3345" w:rsidRPr="00F3217E">
              <w:rPr>
                <w:rStyle w:val="Lienhypertexte"/>
                <w:noProof/>
              </w:rPr>
              <w:t>c</w:t>
            </w:r>
            <w:r w:rsidR="008A3345" w:rsidRPr="00F3217E">
              <w:rPr>
                <w:rStyle w:val="Lienhypertexte"/>
                <w:noProof/>
              </w:rPr>
              <w:t>tion</w:t>
            </w:r>
            <w:r w:rsidR="008A3345">
              <w:rPr>
                <w:noProof/>
                <w:webHidden/>
              </w:rPr>
              <w:tab/>
            </w:r>
            <w:r w:rsidR="008A3345">
              <w:rPr>
                <w:noProof/>
                <w:webHidden/>
              </w:rPr>
              <w:fldChar w:fldCharType="begin"/>
            </w:r>
            <w:r w:rsidR="008A3345">
              <w:rPr>
                <w:noProof/>
                <w:webHidden/>
              </w:rPr>
              <w:instrText xml:space="preserve"> PAGEREF _Toc135053738 \h </w:instrText>
            </w:r>
            <w:r w:rsidR="008A3345">
              <w:rPr>
                <w:noProof/>
                <w:webHidden/>
              </w:rPr>
            </w:r>
            <w:r w:rsidR="008A3345">
              <w:rPr>
                <w:noProof/>
                <w:webHidden/>
              </w:rPr>
              <w:fldChar w:fldCharType="separate"/>
            </w:r>
            <w:r w:rsidR="00871904">
              <w:rPr>
                <w:noProof/>
                <w:webHidden/>
              </w:rPr>
              <w:t>2</w:t>
            </w:r>
            <w:r w:rsidR="008A3345">
              <w:rPr>
                <w:noProof/>
                <w:webHidden/>
              </w:rPr>
              <w:fldChar w:fldCharType="end"/>
            </w:r>
          </w:hyperlink>
        </w:p>
        <w:p w14:paraId="7C2CF272" w14:textId="4D1D836D" w:rsidR="008A3345" w:rsidRDefault="00AC4058">
          <w:pPr>
            <w:pStyle w:val="TM1"/>
            <w:tabs>
              <w:tab w:val="left" w:pos="440"/>
              <w:tab w:val="right" w:leader="dot" w:pos="9016"/>
            </w:tabs>
            <w:rPr>
              <w:rFonts w:asciiTheme="minorHAnsi" w:eastAsiaTheme="minorEastAsia" w:hAnsiTheme="minorHAnsi"/>
              <w:noProof/>
              <w:kern w:val="2"/>
              <w:sz w:val="22"/>
              <w:szCs w:val="22"/>
            </w:rPr>
          </w:pPr>
          <w:hyperlink w:anchor="_Toc135053739" w:history="1">
            <w:r w:rsidR="008A3345" w:rsidRPr="00F3217E">
              <w:rPr>
                <w:rStyle w:val="Lienhypertexte"/>
                <w:noProof/>
              </w:rPr>
              <w:t>II.</w:t>
            </w:r>
            <w:r w:rsidR="008A3345">
              <w:rPr>
                <w:rFonts w:asciiTheme="minorHAnsi" w:eastAsiaTheme="minorEastAsia" w:hAnsiTheme="minorHAnsi"/>
                <w:noProof/>
                <w:kern w:val="2"/>
                <w:sz w:val="22"/>
                <w:szCs w:val="22"/>
              </w:rPr>
              <w:tab/>
            </w:r>
            <w:r w:rsidR="008A3345" w:rsidRPr="00F3217E">
              <w:rPr>
                <w:rStyle w:val="Lienhypertexte"/>
                <w:noProof/>
              </w:rPr>
              <w:t>General context</w:t>
            </w:r>
            <w:r w:rsidR="008A3345">
              <w:rPr>
                <w:noProof/>
                <w:webHidden/>
              </w:rPr>
              <w:tab/>
            </w:r>
            <w:r w:rsidR="008A3345">
              <w:rPr>
                <w:noProof/>
                <w:webHidden/>
              </w:rPr>
              <w:fldChar w:fldCharType="begin"/>
            </w:r>
            <w:r w:rsidR="008A3345">
              <w:rPr>
                <w:noProof/>
                <w:webHidden/>
              </w:rPr>
              <w:instrText xml:space="preserve"> PAGEREF _Toc135053739 \h </w:instrText>
            </w:r>
            <w:r w:rsidR="008A3345">
              <w:rPr>
                <w:noProof/>
                <w:webHidden/>
              </w:rPr>
            </w:r>
            <w:r w:rsidR="008A3345">
              <w:rPr>
                <w:noProof/>
                <w:webHidden/>
              </w:rPr>
              <w:fldChar w:fldCharType="separate"/>
            </w:r>
            <w:r w:rsidR="00871904">
              <w:rPr>
                <w:noProof/>
                <w:webHidden/>
              </w:rPr>
              <w:t>3</w:t>
            </w:r>
            <w:r w:rsidR="008A3345">
              <w:rPr>
                <w:noProof/>
                <w:webHidden/>
              </w:rPr>
              <w:fldChar w:fldCharType="end"/>
            </w:r>
          </w:hyperlink>
        </w:p>
        <w:p w14:paraId="635E05FC" w14:textId="5E0757AD" w:rsidR="008A3345" w:rsidRDefault="00AC4058">
          <w:pPr>
            <w:pStyle w:val="TM2"/>
            <w:tabs>
              <w:tab w:val="left" w:pos="660"/>
              <w:tab w:val="right" w:leader="dot" w:pos="9016"/>
            </w:tabs>
            <w:rPr>
              <w:rFonts w:cstheme="minorBidi"/>
              <w:noProof/>
              <w:kern w:val="2"/>
              <w14:ligatures w14:val="standardContextual"/>
            </w:rPr>
          </w:pPr>
          <w:hyperlink w:anchor="_Toc135053740" w:history="1">
            <w:r w:rsidR="008A3345" w:rsidRPr="00F3217E">
              <w:rPr>
                <w:rStyle w:val="Lienhypertexte"/>
                <w:noProof/>
              </w:rPr>
              <w:t>1.</w:t>
            </w:r>
            <w:r w:rsidR="008A3345">
              <w:rPr>
                <w:rFonts w:cstheme="minorBidi"/>
                <w:noProof/>
                <w:kern w:val="2"/>
                <w14:ligatures w14:val="standardContextual"/>
              </w:rPr>
              <w:tab/>
            </w:r>
            <w:r w:rsidR="008A3345" w:rsidRPr="00F3217E">
              <w:rPr>
                <w:rStyle w:val="Lienhypertexte"/>
                <w:noProof/>
              </w:rPr>
              <w:t>Context</w:t>
            </w:r>
            <w:r w:rsidR="008A3345">
              <w:rPr>
                <w:noProof/>
                <w:webHidden/>
              </w:rPr>
              <w:tab/>
            </w:r>
            <w:r w:rsidR="008A3345">
              <w:rPr>
                <w:noProof/>
                <w:webHidden/>
              </w:rPr>
              <w:fldChar w:fldCharType="begin"/>
            </w:r>
            <w:r w:rsidR="008A3345">
              <w:rPr>
                <w:noProof/>
                <w:webHidden/>
              </w:rPr>
              <w:instrText xml:space="preserve"> PAGEREF _Toc135053740 \h </w:instrText>
            </w:r>
            <w:r w:rsidR="008A3345">
              <w:rPr>
                <w:noProof/>
                <w:webHidden/>
              </w:rPr>
            </w:r>
            <w:r w:rsidR="008A3345">
              <w:rPr>
                <w:noProof/>
                <w:webHidden/>
              </w:rPr>
              <w:fldChar w:fldCharType="separate"/>
            </w:r>
            <w:r w:rsidR="00871904">
              <w:rPr>
                <w:noProof/>
                <w:webHidden/>
              </w:rPr>
              <w:t>3</w:t>
            </w:r>
            <w:r w:rsidR="008A3345">
              <w:rPr>
                <w:noProof/>
                <w:webHidden/>
              </w:rPr>
              <w:fldChar w:fldCharType="end"/>
            </w:r>
          </w:hyperlink>
        </w:p>
        <w:p w14:paraId="29187714" w14:textId="62601454" w:rsidR="008A3345" w:rsidRDefault="00AC4058">
          <w:pPr>
            <w:pStyle w:val="TM2"/>
            <w:tabs>
              <w:tab w:val="left" w:pos="660"/>
              <w:tab w:val="right" w:leader="dot" w:pos="9016"/>
            </w:tabs>
            <w:rPr>
              <w:rFonts w:cstheme="minorBidi"/>
              <w:noProof/>
              <w:kern w:val="2"/>
              <w14:ligatures w14:val="standardContextual"/>
            </w:rPr>
          </w:pPr>
          <w:hyperlink w:anchor="_Toc135053741" w:history="1">
            <w:r w:rsidR="008A3345" w:rsidRPr="00F3217E">
              <w:rPr>
                <w:rStyle w:val="Lienhypertexte"/>
                <w:noProof/>
              </w:rPr>
              <w:t>2.</w:t>
            </w:r>
            <w:r w:rsidR="008A3345">
              <w:rPr>
                <w:rFonts w:cstheme="minorBidi"/>
                <w:noProof/>
                <w:kern w:val="2"/>
                <w14:ligatures w14:val="standardContextual"/>
              </w:rPr>
              <w:tab/>
            </w:r>
            <w:r w:rsidR="008A3345" w:rsidRPr="00F3217E">
              <w:rPr>
                <w:rStyle w:val="Lienhypertexte"/>
                <w:noProof/>
              </w:rPr>
              <w:t>Specifications</w:t>
            </w:r>
            <w:r w:rsidR="008A3345">
              <w:rPr>
                <w:noProof/>
                <w:webHidden/>
              </w:rPr>
              <w:tab/>
            </w:r>
            <w:r w:rsidR="008A3345">
              <w:rPr>
                <w:noProof/>
                <w:webHidden/>
              </w:rPr>
              <w:fldChar w:fldCharType="begin"/>
            </w:r>
            <w:r w:rsidR="008A3345">
              <w:rPr>
                <w:noProof/>
                <w:webHidden/>
              </w:rPr>
              <w:instrText xml:space="preserve"> PAGEREF _Toc135053741 \h </w:instrText>
            </w:r>
            <w:r w:rsidR="008A3345">
              <w:rPr>
                <w:noProof/>
                <w:webHidden/>
              </w:rPr>
            </w:r>
            <w:r w:rsidR="008A3345">
              <w:rPr>
                <w:noProof/>
                <w:webHidden/>
              </w:rPr>
              <w:fldChar w:fldCharType="separate"/>
            </w:r>
            <w:r w:rsidR="00871904">
              <w:rPr>
                <w:noProof/>
                <w:webHidden/>
              </w:rPr>
              <w:t>3</w:t>
            </w:r>
            <w:r w:rsidR="008A3345">
              <w:rPr>
                <w:noProof/>
                <w:webHidden/>
              </w:rPr>
              <w:fldChar w:fldCharType="end"/>
            </w:r>
          </w:hyperlink>
        </w:p>
        <w:p w14:paraId="2A9D0EA3" w14:textId="56000CA1" w:rsidR="008A3345" w:rsidRDefault="00AC4058">
          <w:pPr>
            <w:pStyle w:val="TM2"/>
            <w:tabs>
              <w:tab w:val="left" w:pos="660"/>
              <w:tab w:val="right" w:leader="dot" w:pos="9016"/>
            </w:tabs>
            <w:rPr>
              <w:rFonts w:cstheme="minorBidi"/>
              <w:noProof/>
              <w:kern w:val="2"/>
              <w14:ligatures w14:val="standardContextual"/>
            </w:rPr>
          </w:pPr>
          <w:hyperlink w:anchor="_Toc135053742" w:history="1">
            <w:r w:rsidR="008A3345" w:rsidRPr="00F3217E">
              <w:rPr>
                <w:rStyle w:val="Lienhypertexte"/>
                <w:noProof/>
              </w:rPr>
              <w:t>3.</w:t>
            </w:r>
            <w:r w:rsidR="008A3345">
              <w:rPr>
                <w:rFonts w:cstheme="minorBidi"/>
                <w:noProof/>
                <w:kern w:val="2"/>
                <w14:ligatures w14:val="standardContextual"/>
              </w:rPr>
              <w:tab/>
            </w:r>
            <w:r w:rsidR="008A3345" w:rsidRPr="00F3217E">
              <w:rPr>
                <w:rStyle w:val="Lienhypertexte"/>
                <w:noProof/>
              </w:rPr>
              <w:t>Methodology</w:t>
            </w:r>
            <w:r w:rsidR="008A3345">
              <w:rPr>
                <w:noProof/>
                <w:webHidden/>
              </w:rPr>
              <w:tab/>
            </w:r>
            <w:r w:rsidR="008A3345">
              <w:rPr>
                <w:noProof/>
                <w:webHidden/>
              </w:rPr>
              <w:fldChar w:fldCharType="begin"/>
            </w:r>
            <w:r w:rsidR="008A3345">
              <w:rPr>
                <w:noProof/>
                <w:webHidden/>
              </w:rPr>
              <w:instrText xml:space="preserve"> PAGEREF _Toc135053742 \h </w:instrText>
            </w:r>
            <w:r w:rsidR="008A3345">
              <w:rPr>
                <w:noProof/>
                <w:webHidden/>
              </w:rPr>
            </w:r>
            <w:r w:rsidR="008A3345">
              <w:rPr>
                <w:noProof/>
                <w:webHidden/>
              </w:rPr>
              <w:fldChar w:fldCharType="separate"/>
            </w:r>
            <w:r w:rsidR="00871904">
              <w:rPr>
                <w:noProof/>
                <w:webHidden/>
              </w:rPr>
              <w:t>4</w:t>
            </w:r>
            <w:r w:rsidR="008A3345">
              <w:rPr>
                <w:noProof/>
                <w:webHidden/>
              </w:rPr>
              <w:fldChar w:fldCharType="end"/>
            </w:r>
          </w:hyperlink>
        </w:p>
        <w:p w14:paraId="66474AEB" w14:textId="7997AE85" w:rsidR="008A3345" w:rsidRDefault="00AC4058">
          <w:pPr>
            <w:pStyle w:val="TM3"/>
            <w:tabs>
              <w:tab w:val="left" w:pos="880"/>
              <w:tab w:val="right" w:leader="dot" w:pos="9016"/>
            </w:tabs>
            <w:rPr>
              <w:rFonts w:cstheme="minorBidi"/>
              <w:noProof/>
              <w:kern w:val="2"/>
              <w14:ligatures w14:val="standardContextual"/>
            </w:rPr>
          </w:pPr>
          <w:hyperlink w:anchor="_Toc135053743" w:history="1">
            <w:r w:rsidR="008A3345" w:rsidRPr="00F3217E">
              <w:rPr>
                <w:rStyle w:val="Lienhypertexte"/>
                <w:noProof/>
              </w:rPr>
              <w:t>a)</w:t>
            </w:r>
            <w:r w:rsidR="008A3345">
              <w:rPr>
                <w:rFonts w:cstheme="minorBidi"/>
                <w:noProof/>
                <w:kern w:val="2"/>
                <w14:ligatures w14:val="standardContextual"/>
              </w:rPr>
              <w:tab/>
            </w:r>
            <w:r w:rsidR="008A3345" w:rsidRPr="00F3217E">
              <w:rPr>
                <w:rStyle w:val="Lienhypertexte"/>
                <w:noProof/>
              </w:rPr>
              <w:t>Components</w:t>
            </w:r>
            <w:r w:rsidR="008A3345">
              <w:rPr>
                <w:noProof/>
                <w:webHidden/>
              </w:rPr>
              <w:tab/>
            </w:r>
            <w:r w:rsidR="008A3345">
              <w:rPr>
                <w:noProof/>
                <w:webHidden/>
              </w:rPr>
              <w:fldChar w:fldCharType="begin"/>
            </w:r>
            <w:r w:rsidR="008A3345">
              <w:rPr>
                <w:noProof/>
                <w:webHidden/>
              </w:rPr>
              <w:instrText xml:space="preserve"> PAGEREF _Toc135053743 \h </w:instrText>
            </w:r>
            <w:r w:rsidR="008A3345">
              <w:rPr>
                <w:noProof/>
                <w:webHidden/>
              </w:rPr>
            </w:r>
            <w:r w:rsidR="008A3345">
              <w:rPr>
                <w:noProof/>
                <w:webHidden/>
              </w:rPr>
              <w:fldChar w:fldCharType="separate"/>
            </w:r>
            <w:r w:rsidR="00871904">
              <w:rPr>
                <w:noProof/>
                <w:webHidden/>
              </w:rPr>
              <w:t>4</w:t>
            </w:r>
            <w:r w:rsidR="008A3345">
              <w:rPr>
                <w:noProof/>
                <w:webHidden/>
              </w:rPr>
              <w:fldChar w:fldCharType="end"/>
            </w:r>
          </w:hyperlink>
        </w:p>
        <w:p w14:paraId="5812130E" w14:textId="1B1EE059" w:rsidR="008A3345" w:rsidRDefault="00AC4058">
          <w:pPr>
            <w:pStyle w:val="TM3"/>
            <w:tabs>
              <w:tab w:val="left" w:pos="880"/>
              <w:tab w:val="right" w:leader="dot" w:pos="9016"/>
            </w:tabs>
            <w:rPr>
              <w:rFonts w:cstheme="minorBidi"/>
              <w:noProof/>
              <w:kern w:val="2"/>
              <w14:ligatures w14:val="standardContextual"/>
            </w:rPr>
          </w:pPr>
          <w:hyperlink w:anchor="_Toc135053744" w:history="1">
            <w:r w:rsidR="008A3345" w:rsidRPr="00F3217E">
              <w:rPr>
                <w:rStyle w:val="Lienhypertexte"/>
                <w:noProof/>
              </w:rPr>
              <w:t>b)</w:t>
            </w:r>
            <w:r w:rsidR="008A3345">
              <w:rPr>
                <w:rFonts w:cstheme="minorBidi"/>
                <w:noProof/>
                <w:kern w:val="2"/>
                <w14:ligatures w14:val="standardContextual"/>
              </w:rPr>
              <w:tab/>
            </w:r>
            <w:r w:rsidR="008A3345" w:rsidRPr="00F3217E">
              <w:rPr>
                <w:rStyle w:val="Lienhypertexte"/>
                <w:noProof/>
              </w:rPr>
              <w:t>Assembly</w:t>
            </w:r>
            <w:r w:rsidR="008A3345">
              <w:rPr>
                <w:noProof/>
                <w:webHidden/>
              </w:rPr>
              <w:tab/>
            </w:r>
            <w:r w:rsidR="008A3345">
              <w:rPr>
                <w:noProof/>
                <w:webHidden/>
              </w:rPr>
              <w:fldChar w:fldCharType="begin"/>
            </w:r>
            <w:r w:rsidR="008A3345">
              <w:rPr>
                <w:noProof/>
                <w:webHidden/>
              </w:rPr>
              <w:instrText xml:space="preserve"> PAGEREF _Toc135053744 \h </w:instrText>
            </w:r>
            <w:r w:rsidR="008A3345">
              <w:rPr>
                <w:noProof/>
                <w:webHidden/>
              </w:rPr>
            </w:r>
            <w:r w:rsidR="008A3345">
              <w:rPr>
                <w:noProof/>
                <w:webHidden/>
              </w:rPr>
              <w:fldChar w:fldCharType="separate"/>
            </w:r>
            <w:r w:rsidR="00871904">
              <w:rPr>
                <w:noProof/>
                <w:webHidden/>
              </w:rPr>
              <w:t>5</w:t>
            </w:r>
            <w:r w:rsidR="008A3345">
              <w:rPr>
                <w:noProof/>
                <w:webHidden/>
              </w:rPr>
              <w:fldChar w:fldCharType="end"/>
            </w:r>
          </w:hyperlink>
        </w:p>
        <w:p w14:paraId="4871D953" w14:textId="0C6064A7" w:rsidR="008A3345" w:rsidRDefault="00AC4058">
          <w:pPr>
            <w:pStyle w:val="TM3"/>
            <w:tabs>
              <w:tab w:val="left" w:pos="880"/>
              <w:tab w:val="right" w:leader="dot" w:pos="9016"/>
            </w:tabs>
            <w:rPr>
              <w:rFonts w:cstheme="minorBidi"/>
              <w:noProof/>
              <w:kern w:val="2"/>
              <w14:ligatures w14:val="standardContextual"/>
            </w:rPr>
          </w:pPr>
          <w:hyperlink w:anchor="_Toc135053745" w:history="1">
            <w:r w:rsidR="008A3345" w:rsidRPr="00F3217E">
              <w:rPr>
                <w:rStyle w:val="Lienhypertexte"/>
                <w:noProof/>
              </w:rPr>
              <w:t>c)</w:t>
            </w:r>
            <w:r w:rsidR="008A3345">
              <w:rPr>
                <w:rFonts w:cstheme="minorBidi"/>
                <w:noProof/>
                <w:kern w:val="2"/>
                <w14:ligatures w14:val="standardContextual"/>
              </w:rPr>
              <w:tab/>
            </w:r>
            <w:r w:rsidR="008A3345" w:rsidRPr="00F3217E">
              <w:rPr>
                <w:rStyle w:val="Lienhypertexte"/>
                <w:noProof/>
              </w:rPr>
              <w:t>Development environment</w:t>
            </w:r>
            <w:r w:rsidR="008A3345">
              <w:rPr>
                <w:noProof/>
                <w:webHidden/>
              </w:rPr>
              <w:tab/>
            </w:r>
            <w:r w:rsidR="008A3345">
              <w:rPr>
                <w:noProof/>
                <w:webHidden/>
              </w:rPr>
              <w:fldChar w:fldCharType="begin"/>
            </w:r>
            <w:r w:rsidR="008A3345">
              <w:rPr>
                <w:noProof/>
                <w:webHidden/>
              </w:rPr>
              <w:instrText xml:space="preserve"> PAGEREF _Toc135053745 \h </w:instrText>
            </w:r>
            <w:r w:rsidR="008A3345">
              <w:rPr>
                <w:noProof/>
                <w:webHidden/>
              </w:rPr>
            </w:r>
            <w:r w:rsidR="008A3345">
              <w:rPr>
                <w:noProof/>
                <w:webHidden/>
              </w:rPr>
              <w:fldChar w:fldCharType="separate"/>
            </w:r>
            <w:r w:rsidR="00871904">
              <w:rPr>
                <w:noProof/>
                <w:webHidden/>
              </w:rPr>
              <w:t>5</w:t>
            </w:r>
            <w:r w:rsidR="008A3345">
              <w:rPr>
                <w:noProof/>
                <w:webHidden/>
              </w:rPr>
              <w:fldChar w:fldCharType="end"/>
            </w:r>
          </w:hyperlink>
        </w:p>
        <w:p w14:paraId="52AB2BCE" w14:textId="0F94CB3A" w:rsidR="008A3345" w:rsidRDefault="00AC4058">
          <w:pPr>
            <w:pStyle w:val="TM3"/>
            <w:tabs>
              <w:tab w:val="left" w:pos="880"/>
              <w:tab w:val="right" w:leader="dot" w:pos="9016"/>
            </w:tabs>
            <w:rPr>
              <w:rFonts w:cstheme="minorBidi"/>
              <w:noProof/>
              <w:kern w:val="2"/>
              <w14:ligatures w14:val="standardContextual"/>
            </w:rPr>
          </w:pPr>
          <w:hyperlink w:anchor="_Toc135053746" w:history="1">
            <w:r w:rsidR="008A3345" w:rsidRPr="00F3217E">
              <w:rPr>
                <w:rStyle w:val="Lienhypertexte"/>
                <w:noProof/>
              </w:rPr>
              <w:t>d)</w:t>
            </w:r>
            <w:r w:rsidR="008A3345">
              <w:rPr>
                <w:rFonts w:cstheme="minorBidi"/>
                <w:noProof/>
                <w:kern w:val="2"/>
                <w14:ligatures w14:val="standardContextual"/>
              </w:rPr>
              <w:tab/>
            </w:r>
            <w:r w:rsidR="008A3345" w:rsidRPr="00F3217E">
              <w:rPr>
                <w:rStyle w:val="Lienhypertexte"/>
                <w:noProof/>
              </w:rPr>
              <w:t>Development lifecycle</w:t>
            </w:r>
            <w:r w:rsidR="008A3345">
              <w:rPr>
                <w:noProof/>
                <w:webHidden/>
              </w:rPr>
              <w:tab/>
            </w:r>
            <w:r w:rsidR="008A3345">
              <w:rPr>
                <w:noProof/>
                <w:webHidden/>
              </w:rPr>
              <w:fldChar w:fldCharType="begin"/>
            </w:r>
            <w:r w:rsidR="008A3345">
              <w:rPr>
                <w:noProof/>
                <w:webHidden/>
              </w:rPr>
              <w:instrText xml:space="preserve"> PAGEREF _Toc135053746 \h </w:instrText>
            </w:r>
            <w:r w:rsidR="008A3345">
              <w:rPr>
                <w:noProof/>
                <w:webHidden/>
              </w:rPr>
            </w:r>
            <w:r w:rsidR="008A3345">
              <w:rPr>
                <w:noProof/>
                <w:webHidden/>
              </w:rPr>
              <w:fldChar w:fldCharType="separate"/>
            </w:r>
            <w:r w:rsidR="00871904">
              <w:rPr>
                <w:noProof/>
                <w:webHidden/>
              </w:rPr>
              <w:t>5</w:t>
            </w:r>
            <w:r w:rsidR="008A3345">
              <w:rPr>
                <w:noProof/>
                <w:webHidden/>
              </w:rPr>
              <w:fldChar w:fldCharType="end"/>
            </w:r>
          </w:hyperlink>
        </w:p>
        <w:p w14:paraId="0BBC51D6" w14:textId="2BF286B1" w:rsidR="008A3345" w:rsidRDefault="00AC4058">
          <w:pPr>
            <w:pStyle w:val="TM1"/>
            <w:tabs>
              <w:tab w:val="left" w:pos="660"/>
              <w:tab w:val="right" w:leader="dot" w:pos="9016"/>
            </w:tabs>
            <w:rPr>
              <w:rFonts w:asciiTheme="minorHAnsi" w:eastAsiaTheme="minorEastAsia" w:hAnsiTheme="minorHAnsi"/>
              <w:noProof/>
              <w:kern w:val="2"/>
              <w:sz w:val="22"/>
              <w:szCs w:val="22"/>
            </w:rPr>
          </w:pPr>
          <w:hyperlink w:anchor="_Toc135053747" w:history="1">
            <w:r w:rsidR="008A3345" w:rsidRPr="00F3217E">
              <w:rPr>
                <w:rStyle w:val="Lienhypertexte"/>
                <w:noProof/>
              </w:rPr>
              <w:t>III.</w:t>
            </w:r>
            <w:r w:rsidR="008A3345">
              <w:rPr>
                <w:rFonts w:asciiTheme="minorHAnsi" w:eastAsiaTheme="minorEastAsia" w:hAnsiTheme="minorHAnsi"/>
                <w:noProof/>
                <w:kern w:val="2"/>
                <w:sz w:val="22"/>
                <w:szCs w:val="22"/>
              </w:rPr>
              <w:tab/>
            </w:r>
            <w:r w:rsidR="008A3345" w:rsidRPr="00F3217E">
              <w:rPr>
                <w:rStyle w:val="Lienhypertexte"/>
                <w:noProof/>
              </w:rPr>
              <w:t>Design and Modeling</w:t>
            </w:r>
            <w:r w:rsidR="008A3345">
              <w:rPr>
                <w:noProof/>
                <w:webHidden/>
              </w:rPr>
              <w:tab/>
            </w:r>
            <w:r w:rsidR="008A3345">
              <w:rPr>
                <w:noProof/>
                <w:webHidden/>
              </w:rPr>
              <w:fldChar w:fldCharType="begin"/>
            </w:r>
            <w:r w:rsidR="008A3345">
              <w:rPr>
                <w:noProof/>
                <w:webHidden/>
              </w:rPr>
              <w:instrText xml:space="preserve"> PAGEREF _Toc135053747 \h </w:instrText>
            </w:r>
            <w:r w:rsidR="008A3345">
              <w:rPr>
                <w:noProof/>
                <w:webHidden/>
              </w:rPr>
            </w:r>
            <w:r w:rsidR="008A3345">
              <w:rPr>
                <w:noProof/>
                <w:webHidden/>
              </w:rPr>
              <w:fldChar w:fldCharType="separate"/>
            </w:r>
            <w:r w:rsidR="00871904">
              <w:rPr>
                <w:noProof/>
                <w:webHidden/>
              </w:rPr>
              <w:t>6</w:t>
            </w:r>
            <w:r w:rsidR="008A3345">
              <w:rPr>
                <w:noProof/>
                <w:webHidden/>
              </w:rPr>
              <w:fldChar w:fldCharType="end"/>
            </w:r>
          </w:hyperlink>
        </w:p>
        <w:p w14:paraId="529C239B" w14:textId="592A2A8D" w:rsidR="008A3345" w:rsidRDefault="00AC4058">
          <w:pPr>
            <w:pStyle w:val="TM2"/>
            <w:tabs>
              <w:tab w:val="left" w:pos="660"/>
              <w:tab w:val="right" w:leader="dot" w:pos="9016"/>
            </w:tabs>
            <w:rPr>
              <w:rFonts w:cstheme="minorBidi"/>
              <w:noProof/>
              <w:kern w:val="2"/>
              <w14:ligatures w14:val="standardContextual"/>
            </w:rPr>
          </w:pPr>
          <w:hyperlink w:anchor="_Toc135053748" w:history="1">
            <w:r w:rsidR="008A3345" w:rsidRPr="00F3217E">
              <w:rPr>
                <w:rStyle w:val="Lienhypertexte"/>
                <w:noProof/>
              </w:rPr>
              <w:t>1.</w:t>
            </w:r>
            <w:r w:rsidR="008A3345">
              <w:rPr>
                <w:rFonts w:cstheme="minorBidi"/>
                <w:noProof/>
                <w:kern w:val="2"/>
                <w14:ligatures w14:val="standardContextual"/>
              </w:rPr>
              <w:tab/>
            </w:r>
            <w:r w:rsidR="008A3345" w:rsidRPr="00F3217E">
              <w:rPr>
                <w:rStyle w:val="Lienhypertexte"/>
                <w:noProof/>
              </w:rPr>
              <w:t>Technical environment</w:t>
            </w:r>
            <w:r w:rsidR="008A3345">
              <w:rPr>
                <w:noProof/>
                <w:webHidden/>
              </w:rPr>
              <w:tab/>
            </w:r>
            <w:r w:rsidR="008A3345">
              <w:rPr>
                <w:noProof/>
                <w:webHidden/>
              </w:rPr>
              <w:fldChar w:fldCharType="begin"/>
            </w:r>
            <w:r w:rsidR="008A3345">
              <w:rPr>
                <w:noProof/>
                <w:webHidden/>
              </w:rPr>
              <w:instrText xml:space="preserve"> PAGEREF _Toc135053748 \h </w:instrText>
            </w:r>
            <w:r w:rsidR="008A3345">
              <w:rPr>
                <w:noProof/>
                <w:webHidden/>
              </w:rPr>
            </w:r>
            <w:r w:rsidR="008A3345">
              <w:rPr>
                <w:noProof/>
                <w:webHidden/>
              </w:rPr>
              <w:fldChar w:fldCharType="separate"/>
            </w:r>
            <w:r w:rsidR="00871904">
              <w:rPr>
                <w:noProof/>
                <w:webHidden/>
              </w:rPr>
              <w:t>6</w:t>
            </w:r>
            <w:r w:rsidR="008A3345">
              <w:rPr>
                <w:noProof/>
                <w:webHidden/>
              </w:rPr>
              <w:fldChar w:fldCharType="end"/>
            </w:r>
          </w:hyperlink>
        </w:p>
        <w:p w14:paraId="4B0ED93C" w14:textId="7BB4F5BF" w:rsidR="008A3345" w:rsidRDefault="00AC4058">
          <w:pPr>
            <w:pStyle w:val="TM2"/>
            <w:tabs>
              <w:tab w:val="left" w:pos="660"/>
              <w:tab w:val="right" w:leader="dot" w:pos="9016"/>
            </w:tabs>
            <w:rPr>
              <w:rFonts w:cstheme="minorBidi"/>
              <w:noProof/>
              <w:kern w:val="2"/>
              <w14:ligatures w14:val="standardContextual"/>
            </w:rPr>
          </w:pPr>
          <w:hyperlink w:anchor="_Toc135053749" w:history="1">
            <w:r w:rsidR="008A3345" w:rsidRPr="00F3217E">
              <w:rPr>
                <w:rStyle w:val="Lienhypertexte"/>
                <w:noProof/>
              </w:rPr>
              <w:t>2.</w:t>
            </w:r>
            <w:r w:rsidR="008A3345">
              <w:rPr>
                <w:rFonts w:cstheme="minorBidi"/>
                <w:noProof/>
                <w:kern w:val="2"/>
                <w14:ligatures w14:val="standardContextual"/>
              </w:rPr>
              <w:tab/>
            </w:r>
            <w:r w:rsidR="008A3345" w:rsidRPr="00F3217E">
              <w:rPr>
                <w:rStyle w:val="Lienhypertexte"/>
                <w:noProof/>
              </w:rPr>
              <w:t>General Architecture</w:t>
            </w:r>
            <w:r w:rsidR="008A3345">
              <w:rPr>
                <w:noProof/>
                <w:webHidden/>
              </w:rPr>
              <w:tab/>
            </w:r>
            <w:r w:rsidR="008A3345">
              <w:rPr>
                <w:noProof/>
                <w:webHidden/>
              </w:rPr>
              <w:fldChar w:fldCharType="begin"/>
            </w:r>
            <w:r w:rsidR="008A3345">
              <w:rPr>
                <w:noProof/>
                <w:webHidden/>
              </w:rPr>
              <w:instrText xml:space="preserve"> PAGEREF _Toc135053749 \h </w:instrText>
            </w:r>
            <w:r w:rsidR="008A3345">
              <w:rPr>
                <w:noProof/>
                <w:webHidden/>
              </w:rPr>
            </w:r>
            <w:r w:rsidR="008A3345">
              <w:rPr>
                <w:noProof/>
                <w:webHidden/>
              </w:rPr>
              <w:fldChar w:fldCharType="separate"/>
            </w:r>
            <w:r w:rsidR="00871904">
              <w:rPr>
                <w:noProof/>
                <w:webHidden/>
              </w:rPr>
              <w:t>7</w:t>
            </w:r>
            <w:r w:rsidR="008A3345">
              <w:rPr>
                <w:noProof/>
                <w:webHidden/>
              </w:rPr>
              <w:fldChar w:fldCharType="end"/>
            </w:r>
          </w:hyperlink>
        </w:p>
        <w:p w14:paraId="13B0AA2B" w14:textId="2C3BEDBE" w:rsidR="008A3345" w:rsidRDefault="00AC4058">
          <w:pPr>
            <w:pStyle w:val="TM2"/>
            <w:tabs>
              <w:tab w:val="left" w:pos="660"/>
              <w:tab w:val="right" w:leader="dot" w:pos="9016"/>
            </w:tabs>
            <w:rPr>
              <w:rFonts w:cstheme="minorBidi"/>
              <w:noProof/>
              <w:kern w:val="2"/>
              <w14:ligatures w14:val="standardContextual"/>
            </w:rPr>
          </w:pPr>
          <w:hyperlink w:anchor="_Toc135053750" w:history="1">
            <w:r w:rsidR="008A3345" w:rsidRPr="00F3217E">
              <w:rPr>
                <w:rStyle w:val="Lienhypertexte"/>
                <w:noProof/>
              </w:rPr>
              <w:t>3.</w:t>
            </w:r>
            <w:r w:rsidR="008A3345">
              <w:rPr>
                <w:rFonts w:cstheme="minorBidi"/>
                <w:noProof/>
                <w:kern w:val="2"/>
                <w14:ligatures w14:val="standardContextual"/>
              </w:rPr>
              <w:tab/>
            </w:r>
            <w:r w:rsidR="008A3345" w:rsidRPr="00F3217E">
              <w:rPr>
                <w:rStyle w:val="Lienhypertexte"/>
                <w:noProof/>
              </w:rPr>
              <w:t>Detailed design</w:t>
            </w:r>
            <w:r w:rsidR="008A3345">
              <w:rPr>
                <w:noProof/>
                <w:webHidden/>
              </w:rPr>
              <w:tab/>
            </w:r>
            <w:r w:rsidR="008A3345">
              <w:rPr>
                <w:noProof/>
                <w:webHidden/>
              </w:rPr>
              <w:fldChar w:fldCharType="begin"/>
            </w:r>
            <w:r w:rsidR="008A3345">
              <w:rPr>
                <w:noProof/>
                <w:webHidden/>
              </w:rPr>
              <w:instrText xml:space="preserve"> PAGEREF _Toc135053750 \h </w:instrText>
            </w:r>
            <w:r w:rsidR="008A3345">
              <w:rPr>
                <w:noProof/>
                <w:webHidden/>
              </w:rPr>
            </w:r>
            <w:r w:rsidR="008A3345">
              <w:rPr>
                <w:noProof/>
                <w:webHidden/>
              </w:rPr>
              <w:fldChar w:fldCharType="separate"/>
            </w:r>
            <w:r w:rsidR="00871904">
              <w:rPr>
                <w:noProof/>
                <w:webHidden/>
              </w:rPr>
              <w:t>8</w:t>
            </w:r>
            <w:r w:rsidR="008A3345">
              <w:rPr>
                <w:noProof/>
                <w:webHidden/>
              </w:rPr>
              <w:fldChar w:fldCharType="end"/>
            </w:r>
          </w:hyperlink>
        </w:p>
        <w:p w14:paraId="7B7CDF27" w14:textId="6776EE0D" w:rsidR="008A3345" w:rsidRDefault="00AC4058">
          <w:pPr>
            <w:pStyle w:val="TM1"/>
            <w:tabs>
              <w:tab w:val="left" w:pos="660"/>
              <w:tab w:val="right" w:leader="dot" w:pos="9016"/>
            </w:tabs>
            <w:rPr>
              <w:rFonts w:asciiTheme="minorHAnsi" w:eastAsiaTheme="minorEastAsia" w:hAnsiTheme="minorHAnsi"/>
              <w:noProof/>
              <w:kern w:val="2"/>
              <w:sz w:val="22"/>
              <w:szCs w:val="22"/>
            </w:rPr>
          </w:pPr>
          <w:hyperlink w:anchor="_Toc135053751" w:history="1">
            <w:r w:rsidR="008A3345" w:rsidRPr="00F3217E">
              <w:rPr>
                <w:rStyle w:val="Lienhypertexte"/>
                <w:noProof/>
              </w:rPr>
              <w:t>IV.</w:t>
            </w:r>
            <w:r w:rsidR="008A3345">
              <w:rPr>
                <w:rFonts w:asciiTheme="minorHAnsi" w:eastAsiaTheme="minorEastAsia" w:hAnsiTheme="minorHAnsi"/>
                <w:noProof/>
                <w:kern w:val="2"/>
                <w:sz w:val="22"/>
                <w:szCs w:val="22"/>
              </w:rPr>
              <w:tab/>
            </w:r>
            <w:r w:rsidR="008A3345" w:rsidRPr="00F3217E">
              <w:rPr>
                <w:rStyle w:val="Lienhypertexte"/>
                <w:noProof/>
              </w:rPr>
              <w:t>Realization and testing</w:t>
            </w:r>
            <w:r w:rsidR="008A3345">
              <w:rPr>
                <w:noProof/>
                <w:webHidden/>
              </w:rPr>
              <w:tab/>
            </w:r>
            <w:r w:rsidR="008A3345">
              <w:rPr>
                <w:noProof/>
                <w:webHidden/>
              </w:rPr>
              <w:fldChar w:fldCharType="begin"/>
            </w:r>
            <w:r w:rsidR="008A3345">
              <w:rPr>
                <w:noProof/>
                <w:webHidden/>
              </w:rPr>
              <w:instrText xml:space="preserve"> PAGEREF _Toc135053751 \h </w:instrText>
            </w:r>
            <w:r w:rsidR="008A3345">
              <w:rPr>
                <w:noProof/>
                <w:webHidden/>
              </w:rPr>
            </w:r>
            <w:r w:rsidR="008A3345">
              <w:rPr>
                <w:noProof/>
                <w:webHidden/>
              </w:rPr>
              <w:fldChar w:fldCharType="separate"/>
            </w:r>
            <w:r w:rsidR="00871904">
              <w:rPr>
                <w:noProof/>
                <w:webHidden/>
              </w:rPr>
              <w:t>12</w:t>
            </w:r>
            <w:r w:rsidR="008A3345">
              <w:rPr>
                <w:noProof/>
                <w:webHidden/>
              </w:rPr>
              <w:fldChar w:fldCharType="end"/>
            </w:r>
          </w:hyperlink>
        </w:p>
        <w:p w14:paraId="0089C977" w14:textId="3F3D3056" w:rsidR="008A3345" w:rsidRDefault="00AC4058">
          <w:pPr>
            <w:pStyle w:val="TM2"/>
            <w:tabs>
              <w:tab w:val="left" w:pos="660"/>
              <w:tab w:val="right" w:leader="dot" w:pos="9016"/>
            </w:tabs>
            <w:rPr>
              <w:rFonts w:cstheme="minorBidi"/>
              <w:noProof/>
              <w:kern w:val="2"/>
              <w14:ligatures w14:val="standardContextual"/>
            </w:rPr>
          </w:pPr>
          <w:hyperlink w:anchor="_Toc135053752" w:history="1">
            <w:r w:rsidR="008A3345" w:rsidRPr="00F3217E">
              <w:rPr>
                <w:rStyle w:val="Lienhypertexte"/>
                <w:noProof/>
              </w:rPr>
              <w:t>1.</w:t>
            </w:r>
            <w:r w:rsidR="008A3345">
              <w:rPr>
                <w:rFonts w:cstheme="minorBidi"/>
                <w:noProof/>
                <w:kern w:val="2"/>
                <w14:ligatures w14:val="standardContextual"/>
              </w:rPr>
              <w:tab/>
            </w:r>
            <w:r w:rsidR="008A3345" w:rsidRPr="00F3217E">
              <w:rPr>
                <w:rStyle w:val="Lienhypertexte"/>
                <w:noProof/>
              </w:rPr>
              <w:t>Realization</w:t>
            </w:r>
            <w:r w:rsidR="008A3345">
              <w:rPr>
                <w:noProof/>
                <w:webHidden/>
              </w:rPr>
              <w:tab/>
            </w:r>
            <w:r w:rsidR="008A3345">
              <w:rPr>
                <w:noProof/>
                <w:webHidden/>
              </w:rPr>
              <w:fldChar w:fldCharType="begin"/>
            </w:r>
            <w:r w:rsidR="008A3345">
              <w:rPr>
                <w:noProof/>
                <w:webHidden/>
              </w:rPr>
              <w:instrText xml:space="preserve"> PAGEREF _Toc135053752 \h </w:instrText>
            </w:r>
            <w:r w:rsidR="008A3345">
              <w:rPr>
                <w:noProof/>
                <w:webHidden/>
              </w:rPr>
            </w:r>
            <w:r w:rsidR="008A3345">
              <w:rPr>
                <w:noProof/>
                <w:webHidden/>
              </w:rPr>
              <w:fldChar w:fldCharType="separate"/>
            </w:r>
            <w:r w:rsidR="00871904">
              <w:rPr>
                <w:noProof/>
                <w:webHidden/>
              </w:rPr>
              <w:t>12</w:t>
            </w:r>
            <w:r w:rsidR="008A3345">
              <w:rPr>
                <w:noProof/>
                <w:webHidden/>
              </w:rPr>
              <w:fldChar w:fldCharType="end"/>
            </w:r>
          </w:hyperlink>
        </w:p>
        <w:p w14:paraId="41029C18" w14:textId="68E3F0F2" w:rsidR="008A3345" w:rsidRDefault="00AC4058">
          <w:pPr>
            <w:pStyle w:val="TM2"/>
            <w:tabs>
              <w:tab w:val="left" w:pos="660"/>
              <w:tab w:val="right" w:leader="dot" w:pos="9016"/>
            </w:tabs>
            <w:rPr>
              <w:rFonts w:cstheme="minorBidi"/>
              <w:noProof/>
              <w:kern w:val="2"/>
              <w14:ligatures w14:val="standardContextual"/>
            </w:rPr>
          </w:pPr>
          <w:hyperlink w:anchor="_Toc135053753" w:history="1">
            <w:r w:rsidR="008A3345" w:rsidRPr="00F3217E">
              <w:rPr>
                <w:rStyle w:val="Lienhypertexte"/>
                <w:noProof/>
              </w:rPr>
              <w:t>2.</w:t>
            </w:r>
            <w:r w:rsidR="008A3345">
              <w:rPr>
                <w:rFonts w:cstheme="minorBidi"/>
                <w:noProof/>
                <w:kern w:val="2"/>
                <w14:ligatures w14:val="standardContextual"/>
              </w:rPr>
              <w:tab/>
            </w:r>
            <w:r w:rsidR="008A3345" w:rsidRPr="00F3217E">
              <w:rPr>
                <w:rStyle w:val="Lienhypertexte"/>
                <w:noProof/>
              </w:rPr>
              <w:t>Testing</w:t>
            </w:r>
            <w:r w:rsidR="008A3345">
              <w:rPr>
                <w:noProof/>
                <w:webHidden/>
              </w:rPr>
              <w:tab/>
            </w:r>
            <w:r w:rsidR="008A3345">
              <w:rPr>
                <w:noProof/>
                <w:webHidden/>
              </w:rPr>
              <w:fldChar w:fldCharType="begin"/>
            </w:r>
            <w:r w:rsidR="008A3345">
              <w:rPr>
                <w:noProof/>
                <w:webHidden/>
              </w:rPr>
              <w:instrText xml:space="preserve"> PAGEREF _Toc135053753 \h </w:instrText>
            </w:r>
            <w:r w:rsidR="008A3345">
              <w:rPr>
                <w:noProof/>
                <w:webHidden/>
              </w:rPr>
            </w:r>
            <w:r w:rsidR="008A3345">
              <w:rPr>
                <w:noProof/>
                <w:webHidden/>
              </w:rPr>
              <w:fldChar w:fldCharType="separate"/>
            </w:r>
            <w:r w:rsidR="00871904">
              <w:rPr>
                <w:noProof/>
                <w:webHidden/>
              </w:rPr>
              <w:t>13</w:t>
            </w:r>
            <w:r w:rsidR="008A3345">
              <w:rPr>
                <w:noProof/>
                <w:webHidden/>
              </w:rPr>
              <w:fldChar w:fldCharType="end"/>
            </w:r>
          </w:hyperlink>
        </w:p>
        <w:p w14:paraId="1C2B1199" w14:textId="7C7BF3FE" w:rsidR="008A3345" w:rsidRDefault="00AC4058">
          <w:pPr>
            <w:pStyle w:val="TM3"/>
            <w:tabs>
              <w:tab w:val="left" w:pos="880"/>
              <w:tab w:val="right" w:leader="dot" w:pos="9016"/>
            </w:tabs>
            <w:rPr>
              <w:rFonts w:cstheme="minorBidi"/>
              <w:noProof/>
              <w:kern w:val="2"/>
              <w14:ligatures w14:val="standardContextual"/>
            </w:rPr>
          </w:pPr>
          <w:hyperlink w:anchor="_Toc135053754" w:history="1">
            <w:r w:rsidR="008A3345" w:rsidRPr="00F3217E">
              <w:rPr>
                <w:rStyle w:val="Lienhypertexte"/>
                <w:noProof/>
              </w:rPr>
              <w:t>a)</w:t>
            </w:r>
            <w:r w:rsidR="008A3345">
              <w:rPr>
                <w:rFonts w:cstheme="minorBidi"/>
                <w:noProof/>
                <w:kern w:val="2"/>
                <w14:ligatures w14:val="standardContextual"/>
              </w:rPr>
              <w:tab/>
            </w:r>
            <w:r w:rsidR="008A3345" w:rsidRPr="00F3217E">
              <w:rPr>
                <w:rStyle w:val="Lienhypertexte"/>
                <w:noProof/>
              </w:rPr>
              <w:t>Unit test</w:t>
            </w:r>
            <w:r w:rsidR="008A3345">
              <w:rPr>
                <w:noProof/>
                <w:webHidden/>
              </w:rPr>
              <w:tab/>
            </w:r>
            <w:r w:rsidR="008A3345">
              <w:rPr>
                <w:noProof/>
                <w:webHidden/>
              </w:rPr>
              <w:fldChar w:fldCharType="begin"/>
            </w:r>
            <w:r w:rsidR="008A3345">
              <w:rPr>
                <w:noProof/>
                <w:webHidden/>
              </w:rPr>
              <w:instrText xml:space="preserve"> PAGEREF _Toc135053754 \h </w:instrText>
            </w:r>
            <w:r w:rsidR="008A3345">
              <w:rPr>
                <w:noProof/>
                <w:webHidden/>
              </w:rPr>
            </w:r>
            <w:r w:rsidR="008A3345">
              <w:rPr>
                <w:noProof/>
                <w:webHidden/>
              </w:rPr>
              <w:fldChar w:fldCharType="separate"/>
            </w:r>
            <w:r w:rsidR="00871904">
              <w:rPr>
                <w:noProof/>
                <w:webHidden/>
              </w:rPr>
              <w:t>13</w:t>
            </w:r>
            <w:r w:rsidR="008A3345">
              <w:rPr>
                <w:noProof/>
                <w:webHidden/>
              </w:rPr>
              <w:fldChar w:fldCharType="end"/>
            </w:r>
          </w:hyperlink>
        </w:p>
        <w:p w14:paraId="3B4EE776" w14:textId="1E4BCF11" w:rsidR="008A3345" w:rsidRDefault="00AC4058">
          <w:pPr>
            <w:pStyle w:val="TM3"/>
            <w:tabs>
              <w:tab w:val="left" w:pos="880"/>
              <w:tab w:val="right" w:leader="dot" w:pos="9016"/>
            </w:tabs>
            <w:rPr>
              <w:rFonts w:cstheme="minorBidi"/>
              <w:noProof/>
              <w:kern w:val="2"/>
              <w14:ligatures w14:val="standardContextual"/>
            </w:rPr>
          </w:pPr>
          <w:hyperlink w:anchor="_Toc135053755" w:history="1">
            <w:r w:rsidR="008A3345" w:rsidRPr="00F3217E">
              <w:rPr>
                <w:rStyle w:val="Lienhypertexte"/>
                <w:noProof/>
              </w:rPr>
              <w:t>b)</w:t>
            </w:r>
            <w:r w:rsidR="008A3345">
              <w:rPr>
                <w:rFonts w:cstheme="minorBidi"/>
                <w:noProof/>
                <w:kern w:val="2"/>
                <w14:ligatures w14:val="standardContextual"/>
              </w:rPr>
              <w:tab/>
            </w:r>
            <w:r w:rsidR="008A3345" w:rsidRPr="00F3217E">
              <w:rPr>
                <w:rStyle w:val="Lienhypertexte"/>
                <w:noProof/>
              </w:rPr>
              <w:t>Component test</w:t>
            </w:r>
            <w:r w:rsidR="008A3345">
              <w:rPr>
                <w:noProof/>
                <w:webHidden/>
              </w:rPr>
              <w:tab/>
            </w:r>
            <w:r w:rsidR="008A3345">
              <w:rPr>
                <w:noProof/>
                <w:webHidden/>
              </w:rPr>
              <w:fldChar w:fldCharType="begin"/>
            </w:r>
            <w:r w:rsidR="008A3345">
              <w:rPr>
                <w:noProof/>
                <w:webHidden/>
              </w:rPr>
              <w:instrText xml:space="preserve"> PAGEREF _Toc135053755 \h </w:instrText>
            </w:r>
            <w:r w:rsidR="008A3345">
              <w:rPr>
                <w:noProof/>
                <w:webHidden/>
              </w:rPr>
            </w:r>
            <w:r w:rsidR="008A3345">
              <w:rPr>
                <w:noProof/>
                <w:webHidden/>
              </w:rPr>
              <w:fldChar w:fldCharType="separate"/>
            </w:r>
            <w:r w:rsidR="00871904">
              <w:rPr>
                <w:noProof/>
                <w:webHidden/>
              </w:rPr>
              <w:t>13</w:t>
            </w:r>
            <w:r w:rsidR="008A3345">
              <w:rPr>
                <w:noProof/>
                <w:webHidden/>
              </w:rPr>
              <w:fldChar w:fldCharType="end"/>
            </w:r>
          </w:hyperlink>
        </w:p>
        <w:p w14:paraId="5D125B47" w14:textId="671FCE4B" w:rsidR="008A3345" w:rsidRDefault="00AC4058">
          <w:pPr>
            <w:pStyle w:val="TM1"/>
            <w:tabs>
              <w:tab w:val="left" w:pos="660"/>
              <w:tab w:val="right" w:leader="dot" w:pos="9016"/>
            </w:tabs>
            <w:rPr>
              <w:rFonts w:asciiTheme="minorHAnsi" w:eastAsiaTheme="minorEastAsia" w:hAnsiTheme="minorHAnsi"/>
              <w:noProof/>
              <w:kern w:val="2"/>
              <w:sz w:val="22"/>
              <w:szCs w:val="22"/>
            </w:rPr>
          </w:pPr>
          <w:hyperlink w:anchor="_Toc135053756" w:history="1">
            <w:r w:rsidR="008A3345" w:rsidRPr="00F3217E">
              <w:rPr>
                <w:rStyle w:val="Lienhypertexte"/>
                <w:noProof/>
              </w:rPr>
              <w:t>V.</w:t>
            </w:r>
            <w:r w:rsidR="008A3345">
              <w:rPr>
                <w:rFonts w:asciiTheme="minorHAnsi" w:eastAsiaTheme="minorEastAsia" w:hAnsiTheme="minorHAnsi"/>
                <w:noProof/>
                <w:kern w:val="2"/>
                <w:sz w:val="22"/>
                <w:szCs w:val="22"/>
              </w:rPr>
              <w:tab/>
            </w:r>
            <w:r w:rsidR="008A3345" w:rsidRPr="00F3217E">
              <w:rPr>
                <w:rStyle w:val="Lienhypertexte"/>
                <w:noProof/>
              </w:rPr>
              <w:t>General conclusion</w:t>
            </w:r>
            <w:r w:rsidR="008A3345">
              <w:rPr>
                <w:noProof/>
                <w:webHidden/>
              </w:rPr>
              <w:tab/>
            </w:r>
            <w:r w:rsidR="008A3345">
              <w:rPr>
                <w:noProof/>
                <w:webHidden/>
              </w:rPr>
              <w:fldChar w:fldCharType="begin"/>
            </w:r>
            <w:r w:rsidR="008A3345">
              <w:rPr>
                <w:noProof/>
                <w:webHidden/>
              </w:rPr>
              <w:instrText xml:space="preserve"> PAGEREF _Toc135053756 \h </w:instrText>
            </w:r>
            <w:r w:rsidR="008A3345">
              <w:rPr>
                <w:noProof/>
                <w:webHidden/>
              </w:rPr>
            </w:r>
            <w:r w:rsidR="008A3345">
              <w:rPr>
                <w:noProof/>
                <w:webHidden/>
              </w:rPr>
              <w:fldChar w:fldCharType="separate"/>
            </w:r>
            <w:r w:rsidR="00871904">
              <w:rPr>
                <w:noProof/>
                <w:webHidden/>
              </w:rPr>
              <w:t>14</w:t>
            </w:r>
            <w:r w:rsidR="008A3345">
              <w:rPr>
                <w:noProof/>
                <w:webHidden/>
              </w:rPr>
              <w:fldChar w:fldCharType="end"/>
            </w:r>
          </w:hyperlink>
        </w:p>
        <w:p w14:paraId="2444A297" w14:textId="2D3A804B" w:rsidR="008A3345" w:rsidRDefault="00AC4058">
          <w:pPr>
            <w:pStyle w:val="TM1"/>
            <w:tabs>
              <w:tab w:val="left" w:pos="660"/>
              <w:tab w:val="right" w:leader="dot" w:pos="9016"/>
            </w:tabs>
            <w:rPr>
              <w:rFonts w:asciiTheme="minorHAnsi" w:eastAsiaTheme="minorEastAsia" w:hAnsiTheme="minorHAnsi"/>
              <w:noProof/>
              <w:kern w:val="2"/>
              <w:sz w:val="22"/>
              <w:szCs w:val="22"/>
            </w:rPr>
          </w:pPr>
          <w:hyperlink w:anchor="_Toc135053757" w:history="1">
            <w:r w:rsidR="008A3345" w:rsidRPr="00F3217E">
              <w:rPr>
                <w:rStyle w:val="Lienhypertexte"/>
                <w:noProof/>
              </w:rPr>
              <w:t>VI.</w:t>
            </w:r>
            <w:r w:rsidR="008A3345">
              <w:rPr>
                <w:rFonts w:asciiTheme="minorHAnsi" w:eastAsiaTheme="minorEastAsia" w:hAnsiTheme="minorHAnsi"/>
                <w:noProof/>
                <w:kern w:val="2"/>
                <w:sz w:val="22"/>
                <w:szCs w:val="22"/>
              </w:rPr>
              <w:tab/>
            </w:r>
            <w:r w:rsidR="008A3345" w:rsidRPr="00F3217E">
              <w:rPr>
                <w:rStyle w:val="Lienhypertexte"/>
                <w:noProof/>
              </w:rPr>
              <w:t>Webography</w:t>
            </w:r>
            <w:r w:rsidR="008A3345">
              <w:rPr>
                <w:noProof/>
                <w:webHidden/>
              </w:rPr>
              <w:tab/>
            </w:r>
            <w:r w:rsidR="008A3345">
              <w:rPr>
                <w:noProof/>
                <w:webHidden/>
              </w:rPr>
              <w:fldChar w:fldCharType="begin"/>
            </w:r>
            <w:r w:rsidR="008A3345">
              <w:rPr>
                <w:noProof/>
                <w:webHidden/>
              </w:rPr>
              <w:instrText xml:space="preserve"> PAGEREF _Toc135053757 \h </w:instrText>
            </w:r>
            <w:r w:rsidR="008A3345">
              <w:rPr>
                <w:noProof/>
                <w:webHidden/>
              </w:rPr>
            </w:r>
            <w:r w:rsidR="008A3345">
              <w:rPr>
                <w:noProof/>
                <w:webHidden/>
              </w:rPr>
              <w:fldChar w:fldCharType="separate"/>
            </w:r>
            <w:r w:rsidR="00871904">
              <w:rPr>
                <w:noProof/>
                <w:webHidden/>
              </w:rPr>
              <w:t>15</w:t>
            </w:r>
            <w:r w:rsidR="008A3345">
              <w:rPr>
                <w:noProof/>
                <w:webHidden/>
              </w:rPr>
              <w:fldChar w:fldCharType="end"/>
            </w:r>
          </w:hyperlink>
        </w:p>
        <w:p w14:paraId="240BB1BB" w14:textId="781E2EA1" w:rsidR="00BA7758" w:rsidRPr="008D2CBE" w:rsidRDefault="00BA7758" w:rsidP="00420EDA">
          <w:r w:rsidRPr="008D2CBE">
            <w:rPr>
              <w:noProof/>
            </w:rPr>
            <w:fldChar w:fldCharType="end"/>
          </w:r>
        </w:p>
      </w:sdtContent>
    </w:sdt>
    <w:p w14:paraId="6FAE0595" w14:textId="77777777" w:rsidR="00231A4A" w:rsidRDefault="00231A4A" w:rsidP="00420EDA"/>
    <w:p w14:paraId="02191D3E" w14:textId="77777777" w:rsidR="004936AE" w:rsidRPr="008D2CBE" w:rsidRDefault="004936AE" w:rsidP="00420EDA"/>
    <w:p w14:paraId="18838D98" w14:textId="77777777" w:rsidR="00BA7758" w:rsidRPr="008D2CBE" w:rsidRDefault="00BA7758" w:rsidP="00420EDA"/>
    <w:p w14:paraId="09DBD14C" w14:textId="77777777" w:rsidR="00BA7758" w:rsidRPr="008D2CBE" w:rsidRDefault="00BA7758" w:rsidP="00420EDA"/>
    <w:p w14:paraId="50F90941" w14:textId="77777777" w:rsidR="00BA7758" w:rsidRDefault="00BA7758" w:rsidP="00420EDA"/>
    <w:p w14:paraId="7CE4E8BD" w14:textId="77777777" w:rsidR="004936AE" w:rsidRPr="008D2CBE" w:rsidRDefault="004936AE" w:rsidP="00420EDA"/>
    <w:p w14:paraId="74C18A9A" w14:textId="77777777" w:rsidR="00BA7758" w:rsidRPr="008D2CBE" w:rsidRDefault="00BA7758" w:rsidP="00420EDA"/>
    <w:p w14:paraId="3FEF1E2C" w14:textId="77777777" w:rsidR="00BA7758" w:rsidRPr="008D2CBE" w:rsidRDefault="00BA7758" w:rsidP="00420EDA"/>
    <w:p w14:paraId="53654AEF" w14:textId="77777777" w:rsidR="00BA7758" w:rsidRDefault="00BA7758" w:rsidP="00420EDA"/>
    <w:p w14:paraId="6FF8A191" w14:textId="77777777" w:rsidR="00BA7758" w:rsidRPr="008D2CBE" w:rsidRDefault="00BA7758" w:rsidP="00420EDA"/>
    <w:p w14:paraId="305B2359" w14:textId="77777777" w:rsidR="00BA7758" w:rsidRPr="008D2CBE" w:rsidRDefault="00BA7758" w:rsidP="00420EDA">
      <w:pPr>
        <w:pStyle w:val="Titre1"/>
      </w:pPr>
      <w:bookmarkStart w:id="0" w:name="_Toc135053738"/>
      <w:r w:rsidRPr="008D2CBE">
        <w:lastRenderedPageBreak/>
        <w:t>General introduction</w:t>
      </w:r>
      <w:bookmarkEnd w:id="0"/>
    </w:p>
    <w:p w14:paraId="3367E7EC" w14:textId="77777777" w:rsidR="00862FB5" w:rsidRPr="008D2CBE" w:rsidRDefault="00862FB5" w:rsidP="00420EDA"/>
    <w:p w14:paraId="3439135D" w14:textId="77777777" w:rsidR="000146F1" w:rsidRPr="002077D2" w:rsidRDefault="00547C30" w:rsidP="00420EDA">
      <w:r w:rsidRPr="002077D2">
        <w:t>In modern times, the demand for convenience and efficiency is increasingly prominen</w:t>
      </w:r>
      <w:r w:rsidRPr="00420EDA">
        <w:t>t, and manual tasks can prove to be laborious and time-consuming.</w:t>
      </w:r>
      <w:r w:rsidRPr="002077D2">
        <w:t xml:space="preserve"> For buildings with numerous windows that require daily manual opening and closing, this poses a significant challenge, as it can not only involve physical exertion but also pose safety risks, especially for high-rise buildings.</w:t>
      </w:r>
    </w:p>
    <w:p w14:paraId="0CA8AD55" w14:textId="77777777" w:rsidR="000146F1" w:rsidRPr="00547C30" w:rsidRDefault="00547C30" w:rsidP="00420EDA">
      <w:r w:rsidRPr="00547C30">
        <w:t>Moreover, maintaining a comfortable indoor environment in terms of temperature can be an ongoing struggle. During summer, windows may require opening</w:t>
      </w:r>
      <w:r>
        <w:t xml:space="preserve"> at night and closing right before the temperature start</w:t>
      </w:r>
      <w:r w:rsidR="00F03633">
        <w:t>s</w:t>
      </w:r>
      <w:r>
        <w:t xml:space="preserve"> rising</w:t>
      </w:r>
      <w:r w:rsidRPr="00547C30">
        <w:t xml:space="preserve"> to</w:t>
      </w:r>
      <w:r>
        <w:t xml:space="preserve"> keep the space as</w:t>
      </w:r>
      <w:r w:rsidRPr="00547C30">
        <w:t xml:space="preserve"> cool</w:t>
      </w:r>
      <w:r>
        <w:t xml:space="preserve"> as possible</w:t>
      </w:r>
      <w:r w:rsidRPr="00547C30">
        <w:t>, while in winter, they need to remain closed to conserve heat. This can be a daunting task for occupants, who must continually monitor and adjust the windows to sustain a comfortable environment.</w:t>
      </w:r>
    </w:p>
    <w:p w14:paraId="3E0E417D" w14:textId="77777777" w:rsidR="008D2CBE" w:rsidRPr="008D2CBE" w:rsidRDefault="00547C30" w:rsidP="00420EDA">
      <w:r w:rsidRPr="00547C30">
        <w:t xml:space="preserve">Fortunately, technology offers a viable solution to this problem - the automated window control system. This system allows </w:t>
      </w:r>
      <w:r w:rsidR="00F03633">
        <w:t>for</w:t>
      </w:r>
      <w:r w:rsidRPr="00547C30">
        <w:t xml:space="preserve"> </w:t>
      </w:r>
      <w:r w:rsidR="00F03633" w:rsidRPr="00547C30">
        <w:t>convenien</w:t>
      </w:r>
      <w:r w:rsidR="00E83E4B">
        <w:t>t</w:t>
      </w:r>
      <w:r w:rsidRPr="00547C30">
        <w:t xml:space="preserve"> control</w:t>
      </w:r>
      <w:r w:rsidR="00F03633">
        <w:t xml:space="preserve"> of</w:t>
      </w:r>
      <w:r w:rsidRPr="00547C30">
        <w:t xml:space="preserve"> the opening and closing of windows based on user</w:t>
      </w:r>
      <w:r w:rsidR="00F03633">
        <w:t xml:space="preserve"> preferences</w:t>
      </w:r>
      <w:r w:rsidRPr="00547C30">
        <w:t xml:space="preserve"> or weather conditions. This technology not only enhances convenience and saves time and effort but also</w:t>
      </w:r>
      <w:r>
        <w:t xml:space="preserve"> helps in passively cooling</w:t>
      </w:r>
      <w:r w:rsidR="00F03633">
        <w:t xml:space="preserve"> buildings</w:t>
      </w:r>
      <w:r>
        <w:t xml:space="preserve"> which</w:t>
      </w:r>
      <w:r w:rsidR="00F03633">
        <w:t xml:space="preserve"> saves an important amount of energy</w:t>
      </w:r>
      <w:r w:rsidRPr="00547C30">
        <w:t>.</w:t>
      </w:r>
    </w:p>
    <w:p w14:paraId="43F3274F" w14:textId="77777777" w:rsidR="008D2CBE" w:rsidRPr="008D2CBE" w:rsidRDefault="008D2CBE" w:rsidP="00420EDA"/>
    <w:p w14:paraId="6237E5CD" w14:textId="77777777" w:rsidR="008D2CBE" w:rsidRPr="008D2CBE" w:rsidRDefault="008D2CBE" w:rsidP="00420EDA"/>
    <w:p w14:paraId="1577DD17" w14:textId="77777777" w:rsidR="008D2CBE" w:rsidRPr="008D2CBE" w:rsidRDefault="008D2CBE" w:rsidP="00420EDA"/>
    <w:p w14:paraId="3269793F" w14:textId="77777777" w:rsidR="008D2CBE" w:rsidRDefault="008D2CBE" w:rsidP="00420EDA"/>
    <w:p w14:paraId="135D4114" w14:textId="77777777" w:rsidR="007B510E" w:rsidRPr="008D2CBE" w:rsidRDefault="007B510E" w:rsidP="00420EDA"/>
    <w:p w14:paraId="7B9651E9" w14:textId="77777777" w:rsidR="008D2CBE" w:rsidRPr="008D2CBE" w:rsidRDefault="008D2CBE" w:rsidP="00420EDA"/>
    <w:p w14:paraId="50D159F2" w14:textId="77777777" w:rsidR="008D2CBE" w:rsidRPr="008D2CBE" w:rsidRDefault="008D2CBE" w:rsidP="00420EDA"/>
    <w:p w14:paraId="0A746DF6" w14:textId="77777777" w:rsidR="008D2CBE" w:rsidRPr="008D2CBE" w:rsidRDefault="008D2CBE" w:rsidP="00420EDA"/>
    <w:p w14:paraId="2FAB3010" w14:textId="77777777" w:rsidR="008D2CBE" w:rsidRDefault="008D2CBE" w:rsidP="00420EDA"/>
    <w:p w14:paraId="555FAA68" w14:textId="77777777" w:rsidR="00D13398" w:rsidRDefault="00D13398" w:rsidP="00420EDA"/>
    <w:p w14:paraId="52193464" w14:textId="77777777" w:rsidR="000146F1" w:rsidRPr="008D2CBE" w:rsidRDefault="000146F1" w:rsidP="00420EDA"/>
    <w:p w14:paraId="2BFBCDA6" w14:textId="77777777" w:rsidR="008D2CBE" w:rsidRPr="00C14136" w:rsidRDefault="008D2CBE" w:rsidP="00420EDA">
      <w:pPr>
        <w:pStyle w:val="Titre1"/>
      </w:pPr>
      <w:bookmarkStart w:id="1" w:name="_Toc135053739"/>
      <w:r w:rsidRPr="008D2CBE">
        <w:lastRenderedPageBreak/>
        <w:t xml:space="preserve">General </w:t>
      </w:r>
      <w:r w:rsidRPr="00C14136">
        <w:t>context</w:t>
      </w:r>
      <w:bookmarkEnd w:id="1"/>
    </w:p>
    <w:p w14:paraId="760D33AA" w14:textId="77777777" w:rsidR="00C14136" w:rsidRDefault="00C14136" w:rsidP="00420EDA">
      <w:pPr>
        <w:pStyle w:val="Titre2"/>
      </w:pPr>
      <w:bookmarkStart w:id="2" w:name="_Toc135053740"/>
      <w:r w:rsidRPr="00C14136">
        <w:t>Context</w:t>
      </w:r>
      <w:bookmarkEnd w:id="2"/>
    </w:p>
    <w:p w14:paraId="73840335" w14:textId="77777777" w:rsidR="000146F1" w:rsidRPr="000146F1" w:rsidRDefault="000146F1" w:rsidP="00420EDA">
      <w:r w:rsidRPr="000146F1">
        <w:t>The automated window control system provides several benefits for building occupants and managers. Firstly, it offers convenience and ease of use, as occupants can remotely control the opening and closing of windows from a central control unit or even their smartphones. This eliminates the need for manual operation, which can be time-consuming and physically demanding, especially in tall buildings.</w:t>
      </w:r>
    </w:p>
    <w:p w14:paraId="2A7BEB3C" w14:textId="77777777" w:rsidR="000146F1" w:rsidRPr="000146F1" w:rsidRDefault="000146F1" w:rsidP="00420EDA">
      <w:r w:rsidRPr="000146F1">
        <w:t>Secondly, the automated window control system enables the building to maintain a comfortable indoor environment consistently. With its ability to detect weather changes and adjust the windows accordingly, it ensures that the building remains cool during the summer and warm during the winter. This results in enhanced occupant comfort, satisfaction, and productivity, which are essential factors in the success of any building.</w:t>
      </w:r>
    </w:p>
    <w:p w14:paraId="6EFC34AF" w14:textId="77777777" w:rsidR="000146F1" w:rsidRPr="000146F1" w:rsidRDefault="000146F1" w:rsidP="00420EDA">
      <w:r w:rsidRPr="000146F1">
        <w:t>Thirdly, the automated window control system is an energy-efficient solution, as it reduces the amount of energy required to cool or heat a building. This, in turn, translates to cost savings on energy bills and reduced carbon emissions. Additionally, the automated system ensures that windows are not left open unnecessarily, preventing unwanted heat loss or gain and improving energy efficiency further.</w:t>
      </w:r>
    </w:p>
    <w:p w14:paraId="5C7E203F" w14:textId="77777777" w:rsidR="000146F1" w:rsidRPr="000146F1" w:rsidRDefault="000146F1" w:rsidP="00420EDA">
      <w:r w:rsidRPr="000146F1">
        <w:t>Overall, the automated window control system is a valuable addition to any building, as it offers numerous benefits such as convenience, comfort, energy efficiency, and cost savings. It presents an excellent opportunity for building managers and occupants to create a sustainable and comfortable indoor environment while reducing the building's carbon footprint.</w:t>
      </w:r>
    </w:p>
    <w:p w14:paraId="6DA808B2" w14:textId="77777777" w:rsidR="000146F1" w:rsidRPr="000146F1" w:rsidRDefault="000146F1" w:rsidP="00420EDA"/>
    <w:p w14:paraId="62627F83" w14:textId="77777777" w:rsidR="008D2CBE" w:rsidRDefault="004936AE" w:rsidP="00420EDA">
      <w:pPr>
        <w:pStyle w:val="Titre2"/>
      </w:pPr>
      <w:bookmarkStart w:id="3" w:name="_Toc135053741"/>
      <w:r w:rsidRPr="004936AE">
        <w:t>Specifications</w:t>
      </w:r>
      <w:bookmarkEnd w:id="3"/>
    </w:p>
    <w:p w14:paraId="77C29F53" w14:textId="77777777" w:rsidR="000146F1" w:rsidRPr="000146F1" w:rsidRDefault="000146F1" w:rsidP="00420EDA">
      <w:r w:rsidRPr="000146F1">
        <w:t>The proposed project aims to develop an automated window control system to address the challenge of manually opening and closing windows in buildings. The system's primary objective is to enhance building occupant comfort, convenience, and safety while promoting energy efficiency and sustainability.</w:t>
      </w:r>
    </w:p>
    <w:p w14:paraId="00673216" w14:textId="77777777" w:rsidR="00D13398" w:rsidRDefault="000146F1" w:rsidP="00420EDA">
      <w:r w:rsidRPr="000146F1">
        <w:lastRenderedPageBreak/>
        <w:t>The system's specifications include a central control unit</w:t>
      </w:r>
      <w:r w:rsidR="00D13398">
        <w:t xml:space="preserve"> (Raspberry Pi)</w:t>
      </w:r>
      <w:r w:rsidRPr="000146F1">
        <w:t xml:space="preserve"> that integrates with the building's HVAC (heating, ventilation, and air conditioning) system and the windows.</w:t>
      </w:r>
    </w:p>
    <w:p w14:paraId="11F91E15" w14:textId="77777777" w:rsidR="005A7D25" w:rsidRDefault="005A7D25" w:rsidP="00420EDA">
      <w:r>
        <w:t>The system aims to solve the following problems:</w:t>
      </w:r>
    </w:p>
    <w:p w14:paraId="1D03C5ED" w14:textId="77777777" w:rsidR="005A7D25" w:rsidRDefault="005A7D25" w:rsidP="00420EDA">
      <w:pPr>
        <w:pStyle w:val="Paragraphedeliste"/>
        <w:numPr>
          <w:ilvl w:val="0"/>
          <w:numId w:val="8"/>
        </w:numPr>
      </w:pPr>
      <w:r w:rsidRPr="005A7D25">
        <w:t>Physical strain and safety risks: Manual opening and closing windows can be physically demanding</w:t>
      </w:r>
      <w:r>
        <w:t>.</w:t>
      </w:r>
    </w:p>
    <w:p w14:paraId="34CCE315" w14:textId="77777777" w:rsidR="005A7D25" w:rsidRPr="005A7D25" w:rsidRDefault="005A7D25" w:rsidP="00420EDA">
      <w:pPr>
        <w:pStyle w:val="Paragraphedeliste"/>
        <w:numPr>
          <w:ilvl w:val="0"/>
          <w:numId w:val="8"/>
        </w:numPr>
      </w:pPr>
      <w:r w:rsidRPr="005A7D25">
        <w:t>Inefficient temperature control: Maintaining a comfortable indoor temperature requires careful management of windows.</w:t>
      </w:r>
    </w:p>
    <w:p w14:paraId="33305B58" w14:textId="77777777" w:rsidR="005A7D25" w:rsidRDefault="005A7D25" w:rsidP="00420EDA">
      <w:pPr>
        <w:pStyle w:val="Paragraphedeliste"/>
        <w:numPr>
          <w:ilvl w:val="0"/>
          <w:numId w:val="8"/>
        </w:numPr>
      </w:pPr>
      <w:r w:rsidRPr="005A7D25">
        <w:t>Time-consuming: Manually opening and closing windows can be time-consuming</w:t>
      </w:r>
      <w:r>
        <w:t>.</w:t>
      </w:r>
    </w:p>
    <w:p w14:paraId="612D1A14" w14:textId="77777777" w:rsidR="005A7D25" w:rsidRPr="005A7D25" w:rsidRDefault="001A4647" w:rsidP="00420EDA">
      <w:pPr>
        <w:pStyle w:val="Paragraphedeliste"/>
        <w:numPr>
          <w:ilvl w:val="0"/>
          <w:numId w:val="8"/>
        </w:numPr>
      </w:pPr>
      <w:r w:rsidRPr="001A4647">
        <w:t>Energy waste</w:t>
      </w:r>
      <w:r>
        <w:t>: Poor windows management can result in air conditioner</w:t>
      </w:r>
      <w:r w:rsidR="00E83E4B">
        <w:t>s</w:t>
      </w:r>
      <w:r>
        <w:t xml:space="preserve"> working harder</w:t>
      </w:r>
      <w:r w:rsidR="00E83E4B">
        <w:t>, therefore,</w:t>
      </w:r>
      <w:r w:rsidRPr="001A4647">
        <w:t xml:space="preserve"> </w:t>
      </w:r>
      <w:r>
        <w:t>wasting more energy.</w:t>
      </w:r>
    </w:p>
    <w:p w14:paraId="1A4E6CAD" w14:textId="77777777" w:rsidR="005A7D25" w:rsidRPr="000146F1" w:rsidRDefault="00D13398" w:rsidP="00420EDA">
      <w:r w:rsidRPr="000146F1">
        <w:t>The system ha</w:t>
      </w:r>
      <w:r w:rsidR="005A7D25">
        <w:t>s</w:t>
      </w:r>
      <w:r w:rsidRPr="000146F1">
        <w:t xml:space="preserve"> several objectives, including:</w:t>
      </w:r>
    </w:p>
    <w:p w14:paraId="4DABE28B" w14:textId="77777777" w:rsidR="005A7D25" w:rsidRDefault="005A7D25" w:rsidP="00420EDA">
      <w:pPr>
        <w:pStyle w:val="Paragraphedeliste"/>
        <w:numPr>
          <w:ilvl w:val="0"/>
          <w:numId w:val="7"/>
        </w:numPr>
      </w:pPr>
      <w:r>
        <w:t>Offer a user interface to view statistics and configure the system</w:t>
      </w:r>
    </w:p>
    <w:p w14:paraId="561EC317" w14:textId="77777777" w:rsidR="00D13398" w:rsidRDefault="00D13398" w:rsidP="00420EDA">
      <w:pPr>
        <w:pStyle w:val="Paragraphedeliste"/>
        <w:numPr>
          <w:ilvl w:val="0"/>
          <w:numId w:val="7"/>
        </w:numPr>
      </w:pPr>
      <w:r>
        <w:t>Automate the opening and closing of windows</w:t>
      </w:r>
    </w:p>
    <w:p w14:paraId="752F25F7" w14:textId="77777777" w:rsidR="00D13398" w:rsidRDefault="00D13398" w:rsidP="00420EDA">
      <w:pPr>
        <w:pStyle w:val="Paragraphedeliste"/>
        <w:numPr>
          <w:ilvl w:val="0"/>
          <w:numId w:val="7"/>
        </w:numPr>
      </w:pPr>
      <w:r>
        <w:t>Maintain a comfortable indoor environment</w:t>
      </w:r>
    </w:p>
    <w:p w14:paraId="2CD0620D" w14:textId="77777777" w:rsidR="00D13398" w:rsidRDefault="00D13398" w:rsidP="00420EDA">
      <w:pPr>
        <w:pStyle w:val="Paragraphedeliste"/>
        <w:numPr>
          <w:ilvl w:val="0"/>
          <w:numId w:val="7"/>
        </w:numPr>
      </w:pPr>
      <w:r w:rsidRPr="00D13398">
        <w:t>Improve building energy efficiency</w:t>
      </w:r>
    </w:p>
    <w:p w14:paraId="514E6729" w14:textId="77777777" w:rsidR="00D13398" w:rsidRPr="00C86B09" w:rsidRDefault="00D13398" w:rsidP="00420EDA">
      <w:pPr>
        <w:pStyle w:val="Paragraphedeliste"/>
        <w:numPr>
          <w:ilvl w:val="0"/>
          <w:numId w:val="7"/>
        </w:numPr>
      </w:pPr>
      <w:r w:rsidRPr="00D13398">
        <w:t>Reduce carbon emissions</w:t>
      </w:r>
    </w:p>
    <w:p w14:paraId="47D872F3" w14:textId="77777777" w:rsidR="000146F1" w:rsidRDefault="000146F1" w:rsidP="00420EDA">
      <w:r w:rsidRPr="000146F1">
        <w:t>In summary, the proposed automated window control system seeks to offer a cost-effective, convenient, and energy-efficient solution to the challenges of manually opening and closing windows in buildings. By achieving its objectives, the system will enhance occupant comfort, promote building safety, and contribute to creating more sustainable environments.</w:t>
      </w:r>
    </w:p>
    <w:p w14:paraId="55BEB310" w14:textId="77777777" w:rsidR="00D13398" w:rsidRPr="000146F1" w:rsidRDefault="00D13398" w:rsidP="00420EDA"/>
    <w:p w14:paraId="0FE83E0A" w14:textId="77777777" w:rsidR="004936AE" w:rsidRDefault="004936AE" w:rsidP="00420EDA">
      <w:pPr>
        <w:pStyle w:val="Titre2"/>
      </w:pPr>
      <w:bookmarkStart w:id="4" w:name="_Toc135053742"/>
      <w:r w:rsidRPr="004936AE">
        <w:t>Methodology</w:t>
      </w:r>
      <w:bookmarkEnd w:id="4"/>
    </w:p>
    <w:p w14:paraId="5BA0B536" w14:textId="77777777" w:rsidR="003D1896" w:rsidRPr="00821850" w:rsidRDefault="003D1896" w:rsidP="008A3345">
      <w:pPr>
        <w:pStyle w:val="Titre3"/>
      </w:pPr>
      <w:bookmarkStart w:id="5" w:name="_Toc135053743"/>
      <w:r w:rsidRPr="00821850">
        <w:t>Components</w:t>
      </w:r>
      <w:bookmarkEnd w:id="5"/>
    </w:p>
    <w:p w14:paraId="3F54BF92" w14:textId="77777777" w:rsidR="001A4647" w:rsidRDefault="00DF1E67" w:rsidP="00420EDA">
      <w:r>
        <w:t xml:space="preserve">The automated </w:t>
      </w:r>
      <w:r w:rsidR="00E83E4B">
        <w:t>W</w:t>
      </w:r>
      <w:r>
        <w:t>indows control system composes of:</w:t>
      </w:r>
    </w:p>
    <w:p w14:paraId="31460D8C" w14:textId="77777777" w:rsidR="00DF1E67" w:rsidRDefault="003D1896" w:rsidP="00420EDA">
      <w:pPr>
        <w:pStyle w:val="Paragraphedeliste"/>
        <w:numPr>
          <w:ilvl w:val="0"/>
          <w:numId w:val="9"/>
        </w:numPr>
      </w:pPr>
      <w:r>
        <w:t>C</w:t>
      </w:r>
      <w:r w:rsidR="00DF1E67">
        <w:t>ontrol unit: Raspberry Pi 4</w:t>
      </w:r>
    </w:p>
    <w:p w14:paraId="67826E9A" w14:textId="77777777" w:rsidR="00DF1E67" w:rsidRDefault="00DF1E67" w:rsidP="00420EDA">
      <w:pPr>
        <w:pStyle w:val="Paragraphedeliste"/>
        <w:numPr>
          <w:ilvl w:val="0"/>
          <w:numId w:val="9"/>
        </w:numPr>
      </w:pPr>
      <w:r>
        <w:t>Temperature and humidity sensors: DHT11 module</w:t>
      </w:r>
    </w:p>
    <w:p w14:paraId="11D9F35F" w14:textId="77777777" w:rsidR="00DF1E67" w:rsidRDefault="00DF1E67" w:rsidP="00420EDA">
      <w:pPr>
        <w:pStyle w:val="Paragraphedeliste"/>
        <w:numPr>
          <w:ilvl w:val="0"/>
          <w:numId w:val="9"/>
        </w:numPr>
      </w:pPr>
      <w:r>
        <w:t>Stepper motors: 28byj-48 stepper motor</w:t>
      </w:r>
    </w:p>
    <w:p w14:paraId="715A4CCA" w14:textId="77777777" w:rsidR="00821850" w:rsidRDefault="00821850" w:rsidP="00420EDA"/>
    <w:p w14:paraId="3040D3F3" w14:textId="77777777" w:rsidR="00821850" w:rsidRDefault="00821850" w:rsidP="00420EDA"/>
    <w:p w14:paraId="420FE0C7" w14:textId="77777777" w:rsidR="00821850" w:rsidRPr="00821850" w:rsidRDefault="00821850" w:rsidP="00420EDA"/>
    <w:p w14:paraId="762F016A" w14:textId="77777777" w:rsidR="008D2CBE" w:rsidRDefault="00DF1E67" w:rsidP="00420EDA">
      <w:r>
        <w:lastRenderedPageBreak/>
        <w:t>The basic example of AWCS functionality will contain:</w:t>
      </w:r>
    </w:p>
    <w:p w14:paraId="04563885" w14:textId="77777777" w:rsidR="00DF1E67" w:rsidRDefault="00DF1E67" w:rsidP="00420EDA">
      <w:pPr>
        <w:pStyle w:val="Paragraphedeliste"/>
        <w:numPr>
          <w:ilvl w:val="0"/>
          <w:numId w:val="10"/>
        </w:numPr>
      </w:pPr>
      <w:r>
        <w:t>1 x Raspberry Pi 4</w:t>
      </w:r>
    </w:p>
    <w:p w14:paraId="7AC30747" w14:textId="77777777" w:rsidR="00DF1E67" w:rsidRDefault="00DF1E67" w:rsidP="00420EDA">
      <w:pPr>
        <w:pStyle w:val="Paragraphedeliste"/>
        <w:numPr>
          <w:ilvl w:val="0"/>
          <w:numId w:val="10"/>
        </w:numPr>
      </w:pPr>
      <w:r>
        <w:t>2 x DHT11 modules</w:t>
      </w:r>
    </w:p>
    <w:p w14:paraId="26FB1B24" w14:textId="77777777" w:rsidR="00821850" w:rsidRDefault="00DF1E67" w:rsidP="00420EDA">
      <w:pPr>
        <w:pStyle w:val="Paragraphedeliste"/>
        <w:numPr>
          <w:ilvl w:val="0"/>
          <w:numId w:val="10"/>
        </w:numPr>
      </w:pPr>
      <w:r>
        <w:t>1 x 28byj-48 stepper motor</w:t>
      </w:r>
    </w:p>
    <w:p w14:paraId="0A4D00BC" w14:textId="77777777" w:rsidR="00821850" w:rsidRPr="00821850" w:rsidRDefault="00821850" w:rsidP="00420EDA"/>
    <w:p w14:paraId="4721D8CE" w14:textId="77777777" w:rsidR="00821850" w:rsidRPr="00821850" w:rsidRDefault="00821850" w:rsidP="008A3345">
      <w:pPr>
        <w:pStyle w:val="Titre3"/>
      </w:pPr>
      <w:bookmarkStart w:id="6" w:name="_Toc135053744"/>
      <w:r>
        <w:t>Assembly</w:t>
      </w:r>
      <w:bookmarkEnd w:id="6"/>
    </w:p>
    <w:p w14:paraId="78872CA0" w14:textId="77777777" w:rsidR="007B510E" w:rsidRDefault="00DB72F0" w:rsidP="00420EDA">
      <w:r w:rsidRPr="00DB72F0">
        <w:t xml:space="preserve">The system consists of two DHT11 modules, one placed inside the target </w:t>
      </w:r>
      <w:r>
        <w:t>room</w:t>
      </w:r>
      <w:r w:rsidRPr="00DB72F0">
        <w:t xml:space="preserve"> and the other outside. A stepper motor will be attached to the window, enabling both automatic and manual control. The Raspberry Pi 4 will be located inside the room in close proximity to the windows, ensuring stable communication with the other components. Through this system, we aim to provide an efficient and reliable solution for regulating indoor temperature and humidity levels.</w:t>
      </w:r>
    </w:p>
    <w:p w14:paraId="74C7F580" w14:textId="77777777" w:rsidR="00DB72F0" w:rsidRDefault="00DB72F0" w:rsidP="00420EDA"/>
    <w:p w14:paraId="3622279C" w14:textId="77777777" w:rsidR="00821850" w:rsidRDefault="00B43EA3" w:rsidP="008A3345">
      <w:pPr>
        <w:pStyle w:val="Titre3"/>
      </w:pPr>
      <w:bookmarkStart w:id="7" w:name="_Toc135053745"/>
      <w:r>
        <w:t>D</w:t>
      </w:r>
      <w:r w:rsidRPr="00B43EA3">
        <w:t>evelopment environment</w:t>
      </w:r>
      <w:bookmarkEnd w:id="7"/>
    </w:p>
    <w:p w14:paraId="57566C1A" w14:textId="77777777" w:rsidR="00B43EA3" w:rsidRDefault="00DB72F0" w:rsidP="00420EDA">
      <w:r w:rsidRPr="00DB72F0">
        <w:t>The system comprises a Raspberry Pi 4, running on the Raspberry Pi OS (aarch64) operating system, which is responsible for controlling a DHT11 module through a custom driver based on the 1-wire protocol. Additionally, the Raspberry Pi 4 controls a stepper motor, allowing for automatic and manual control of the target window. To develop the drivers and main program, we employed the C programming language, while Python was used for unit, component, and integration testing. Visual Studio Code was used as the development environment, connected to the Raspberry Pi 4 through the SSH protocol. Finally, the GCC compiler was used to generate the executable files for the system. This approach provides an efficient and reliable solution for indoor temperature and humidity regulation.</w:t>
      </w:r>
    </w:p>
    <w:p w14:paraId="297E18E2" w14:textId="77777777" w:rsidR="00DB72F0" w:rsidRPr="00DB72F0" w:rsidRDefault="00DB72F0" w:rsidP="00420EDA"/>
    <w:p w14:paraId="658D5E1B" w14:textId="77777777" w:rsidR="00B43EA3" w:rsidRDefault="00B43EA3" w:rsidP="008A3345">
      <w:pPr>
        <w:pStyle w:val="Titre3"/>
      </w:pPr>
      <w:bookmarkStart w:id="8" w:name="_Toc135053746"/>
      <w:r>
        <w:t>D</w:t>
      </w:r>
      <w:r w:rsidRPr="00B43EA3">
        <w:t>evelopment lifecycle</w:t>
      </w:r>
      <w:bookmarkEnd w:id="8"/>
    </w:p>
    <w:p w14:paraId="7B602100" w14:textId="77777777" w:rsidR="00D13398" w:rsidRDefault="00DB72F0" w:rsidP="00420EDA">
      <w:r w:rsidRPr="00DB72F0">
        <w:t>The project was executed following the V-Model, a software development methodology that emphasizes the importance of testing and verification throughout the entire development process. The V-Model consists of a series of stages, including requirements analysis, design, implementation, testing, and maintenance.</w:t>
      </w:r>
    </w:p>
    <w:p w14:paraId="31DEEC1F" w14:textId="77777777" w:rsidR="00DB72F0" w:rsidRDefault="00DB72F0" w:rsidP="00420EDA"/>
    <w:p w14:paraId="5015231F" w14:textId="77777777" w:rsidR="008D2CBE" w:rsidRDefault="008D2CBE" w:rsidP="00420EDA">
      <w:pPr>
        <w:pStyle w:val="Titre1"/>
      </w:pPr>
      <w:bookmarkStart w:id="9" w:name="_Toc135053747"/>
      <w:r w:rsidRPr="008D2CBE">
        <w:lastRenderedPageBreak/>
        <w:t>Design and Modeling</w:t>
      </w:r>
      <w:bookmarkEnd w:id="9"/>
    </w:p>
    <w:p w14:paraId="55F14F80" w14:textId="77777777" w:rsidR="004936AE" w:rsidRDefault="004936AE" w:rsidP="00420EDA">
      <w:pPr>
        <w:pStyle w:val="Titre2"/>
        <w:numPr>
          <w:ilvl w:val="0"/>
          <w:numId w:val="3"/>
        </w:numPr>
      </w:pPr>
      <w:bookmarkStart w:id="10" w:name="_Toc135053748"/>
      <w:r>
        <w:t>T</w:t>
      </w:r>
      <w:r w:rsidRPr="004936AE">
        <w:t>echnical environment</w:t>
      </w:r>
      <w:bookmarkEnd w:id="10"/>
    </w:p>
    <w:p w14:paraId="2583C947" w14:textId="77777777" w:rsidR="004D7781" w:rsidRPr="004D7781" w:rsidRDefault="004D7781" w:rsidP="00420EDA">
      <w:r w:rsidRPr="004D7781">
        <w:t>The software/hardware development environment of the automated window control system project involves the following technologies, languages, and platform</w:t>
      </w:r>
      <w:r w:rsidR="00E83E4B">
        <w:t>s</w:t>
      </w:r>
      <w:r w:rsidRPr="004D7781">
        <w:t>:</w:t>
      </w:r>
    </w:p>
    <w:p w14:paraId="4BCD7239" w14:textId="77777777" w:rsidR="004D7781" w:rsidRPr="004D7781" w:rsidRDefault="004D7781" w:rsidP="00420EDA">
      <w:pPr>
        <w:pStyle w:val="Paragraphedeliste"/>
        <w:numPr>
          <w:ilvl w:val="0"/>
          <w:numId w:val="16"/>
        </w:numPr>
      </w:pPr>
      <w:r w:rsidRPr="004D7781">
        <w:t>Raspberry Pi 4: This is a small, low-cost computer used as the main control unit for the system. It runs on a Linux-based operating system and has several GPIO pins that allow for easy interfacing with other hardware components.</w:t>
      </w:r>
    </w:p>
    <w:p w14:paraId="23A3CED9" w14:textId="77777777" w:rsidR="004D7781" w:rsidRPr="004D7781" w:rsidRDefault="004D7781" w:rsidP="00420EDA">
      <w:pPr>
        <w:pStyle w:val="Paragraphedeliste"/>
        <w:numPr>
          <w:ilvl w:val="0"/>
          <w:numId w:val="16"/>
        </w:numPr>
      </w:pPr>
      <w:r w:rsidRPr="004D7781">
        <w:t>DHT11 Temperature and Humidity Sensor: This is a digital sensor used to measure the temperature and humidity levels in the environment. It is connected to the Raspberry Pi using the GPIO pins.</w:t>
      </w:r>
    </w:p>
    <w:p w14:paraId="5E432203" w14:textId="77777777" w:rsidR="004D7781" w:rsidRPr="004D7781" w:rsidRDefault="004D7781" w:rsidP="00420EDA">
      <w:pPr>
        <w:pStyle w:val="Paragraphedeliste"/>
        <w:numPr>
          <w:ilvl w:val="0"/>
          <w:numId w:val="16"/>
        </w:numPr>
      </w:pPr>
      <w:r w:rsidRPr="004D7781">
        <w:t>28byj-48 Stepper Motor: This is a small, low-cost stepper motor used to control the opening and closing of the windows. It is connected to a motor driver module, which is also connected to the Raspberry Pi.</w:t>
      </w:r>
    </w:p>
    <w:p w14:paraId="507CBC5C" w14:textId="77777777" w:rsidR="004D7781" w:rsidRPr="004D7781" w:rsidRDefault="004D7781" w:rsidP="00420EDA">
      <w:pPr>
        <w:pStyle w:val="Paragraphedeliste"/>
        <w:numPr>
          <w:ilvl w:val="0"/>
          <w:numId w:val="16"/>
        </w:numPr>
      </w:pPr>
      <w:r w:rsidRPr="004D7781">
        <w:t>Python Programming Language: Python is a popular programming language used for developing the control algorithm for the automated window control system. It is easy to learn and has several libraries that simplify interfacing with the hardware components.</w:t>
      </w:r>
    </w:p>
    <w:p w14:paraId="5C52E525" w14:textId="77777777" w:rsidR="004D7781" w:rsidRPr="004D7781" w:rsidRDefault="004D7781" w:rsidP="00420EDA">
      <w:pPr>
        <w:pStyle w:val="Paragraphedeliste"/>
        <w:numPr>
          <w:ilvl w:val="0"/>
          <w:numId w:val="16"/>
        </w:numPr>
      </w:pPr>
      <w:r w:rsidRPr="004D7781">
        <w:t>Raspberry Pi OS: This is the operating system installed on the Raspberry Pi, which is a Debian-based Linux distribution specifically designed for the Raspberry Pi hardware.</w:t>
      </w:r>
    </w:p>
    <w:p w14:paraId="732DA078" w14:textId="77777777" w:rsidR="004D7781" w:rsidRPr="004D7781" w:rsidRDefault="004D7781" w:rsidP="00420EDA">
      <w:pPr>
        <w:pStyle w:val="Paragraphedeliste"/>
        <w:numPr>
          <w:ilvl w:val="0"/>
          <w:numId w:val="16"/>
        </w:numPr>
      </w:pPr>
      <w:r w:rsidRPr="004D7781">
        <w:t>Integrated Development Environment (IDE): An IDE, such as Visual Studio Code (VSCode), can be used to write and</w:t>
      </w:r>
      <w:r>
        <w:t xml:space="preserve"> test the code</w:t>
      </w:r>
      <w:r w:rsidRPr="004D7781">
        <w:t>. Since the Raspberry Pi will be used as the main control unit, it is possible to use VSCode with SSH to connect remotely to the Raspberry Pi and edit the code directly on the Pi. This allows for a more seamless development experience, as developers can use the same familiar tools and workflows they use for local development, but with the added benefit of being able to work directly on the target system. This approach also eliminates the need to transfer files back and forth between the development machine and the Raspberry Pi, simplifying the development process.</w:t>
      </w:r>
    </w:p>
    <w:p w14:paraId="3872083E" w14:textId="77777777" w:rsidR="004D7781" w:rsidRPr="004D7781" w:rsidRDefault="004D7781" w:rsidP="00420EDA"/>
    <w:p w14:paraId="09B2F4B0" w14:textId="77777777" w:rsidR="004D7781" w:rsidRDefault="004D7781" w:rsidP="00420EDA">
      <w:r w:rsidRPr="004D7781">
        <w:t>In summary, the software/hardware development environment of the project involves the use of the Raspberry Pi 4 as the main control unit, DHT11 temperature</w:t>
      </w:r>
      <w:r w:rsidR="00E83E4B">
        <w:t>,</w:t>
      </w:r>
      <w:r w:rsidRPr="004D7781">
        <w:t xml:space="preserve"> and humidity sensors to measure the environment's </w:t>
      </w:r>
      <w:r w:rsidRPr="004D7781">
        <w:lastRenderedPageBreak/>
        <w:t>conditions, and 28byj-48 stepper motors to control the opening and closing of the windows. Python programming language is used to develop the control algorithm, and an IDE is used to write and test the code. The project runs on the Raspberry Pi OS, which is a Debian-based Linux distribution designed for the Raspberry Pi hardware</w:t>
      </w:r>
    </w:p>
    <w:p w14:paraId="3161C653" w14:textId="77777777" w:rsidR="004D7781" w:rsidRPr="004D7781" w:rsidRDefault="004D7781" w:rsidP="00420EDA"/>
    <w:p w14:paraId="0F023572" w14:textId="77777777" w:rsidR="004936AE" w:rsidRDefault="004936AE" w:rsidP="00420EDA">
      <w:pPr>
        <w:pStyle w:val="Titre2"/>
      </w:pPr>
      <w:bookmarkStart w:id="11" w:name="_Toc135053749"/>
      <w:r w:rsidRPr="004936AE">
        <w:t>General Architecture</w:t>
      </w:r>
      <w:bookmarkEnd w:id="11"/>
    </w:p>
    <w:p w14:paraId="62C92157" w14:textId="77777777" w:rsidR="00640A2D" w:rsidRDefault="00640A2D" w:rsidP="00420EDA">
      <w:r>
        <w:t>The software for this project will cover the objective mentioned in the specification which are</w:t>
      </w:r>
    </w:p>
    <w:p w14:paraId="5910F905" w14:textId="77777777" w:rsidR="00640A2D" w:rsidRDefault="00640A2D" w:rsidP="00420EDA">
      <w:pPr>
        <w:pStyle w:val="Paragraphedeliste"/>
        <w:numPr>
          <w:ilvl w:val="0"/>
          <w:numId w:val="7"/>
        </w:numPr>
      </w:pPr>
      <w:r>
        <w:t>User interface</w:t>
      </w:r>
    </w:p>
    <w:p w14:paraId="7B2E1CAA" w14:textId="77777777" w:rsidR="00640A2D" w:rsidRDefault="00640A2D" w:rsidP="00420EDA">
      <w:pPr>
        <w:pStyle w:val="Paragraphedeliste"/>
        <w:numPr>
          <w:ilvl w:val="0"/>
          <w:numId w:val="7"/>
        </w:numPr>
      </w:pPr>
      <w:r>
        <w:t>Window control</w:t>
      </w:r>
    </w:p>
    <w:p w14:paraId="330E9C85" w14:textId="77777777" w:rsidR="00640A2D" w:rsidRDefault="00640A2D" w:rsidP="00420EDA">
      <w:pPr>
        <w:pStyle w:val="Paragraphedeliste"/>
        <w:numPr>
          <w:ilvl w:val="0"/>
          <w:numId w:val="7"/>
        </w:numPr>
      </w:pPr>
      <w:r>
        <w:t>Temperature control.</w:t>
      </w:r>
    </w:p>
    <w:p w14:paraId="52977069" w14:textId="77777777" w:rsidR="00640A2D" w:rsidRDefault="00640A2D" w:rsidP="00420EDA">
      <w:pPr>
        <w:pStyle w:val="Paragraphedeliste"/>
        <w:numPr>
          <w:ilvl w:val="0"/>
          <w:numId w:val="7"/>
        </w:numPr>
      </w:pPr>
      <w:r>
        <w:t>E</w:t>
      </w:r>
      <w:r w:rsidRPr="00D13398">
        <w:t>nergy efficiency</w:t>
      </w:r>
    </w:p>
    <w:p w14:paraId="16C03AAC" w14:textId="77777777" w:rsidR="0082640C" w:rsidRPr="0082640C" w:rsidRDefault="00640A2D" w:rsidP="00420EDA">
      <w:pPr>
        <w:pStyle w:val="Paragraphedeliste"/>
        <w:numPr>
          <w:ilvl w:val="0"/>
          <w:numId w:val="7"/>
        </w:numPr>
      </w:pPr>
      <w:r>
        <w:t>C</w:t>
      </w:r>
      <w:r w:rsidRPr="00D13398">
        <w:t>arbon emissions</w:t>
      </w:r>
      <w:r>
        <w:t xml:space="preserve"> reduction</w:t>
      </w:r>
    </w:p>
    <w:p w14:paraId="679799BF" w14:textId="77777777" w:rsidR="00640A2D" w:rsidRDefault="00E83E4B" w:rsidP="00420EDA">
      <w:r>
        <w:t>T</w:t>
      </w:r>
      <w:r w:rsidR="0082640C" w:rsidRPr="0082640C">
        <w:t>o achieve the desired automation of window control, it is essential to develop two distinct applications: a client and a server.</w:t>
      </w:r>
    </w:p>
    <w:p w14:paraId="3DF2163E" w14:textId="77777777" w:rsidR="00D33136" w:rsidRDefault="00D33136" w:rsidP="00420EDA">
      <w:r>
        <w:t>The server will be able to:</w:t>
      </w:r>
    </w:p>
    <w:p w14:paraId="0B4C2AE8" w14:textId="77777777" w:rsidR="00D33136" w:rsidRDefault="00D33136" w:rsidP="00420EDA">
      <w:pPr>
        <w:pStyle w:val="Paragraphedeliste"/>
        <w:numPr>
          <w:ilvl w:val="0"/>
          <w:numId w:val="17"/>
        </w:numPr>
      </w:pPr>
      <w:r>
        <w:t>Get the temperature from the DHT11 modules</w:t>
      </w:r>
    </w:p>
    <w:p w14:paraId="0416CCB8" w14:textId="77777777" w:rsidR="00D33136" w:rsidRDefault="00D33136" w:rsidP="00420EDA">
      <w:pPr>
        <w:pStyle w:val="Paragraphedeliste"/>
        <w:numPr>
          <w:ilvl w:val="0"/>
          <w:numId w:val="17"/>
        </w:numPr>
      </w:pPr>
      <w:r>
        <w:t>Operate the stepper motor connected to the window</w:t>
      </w:r>
    </w:p>
    <w:p w14:paraId="79B8586D" w14:textId="77777777" w:rsidR="00D33136" w:rsidRDefault="00D33136" w:rsidP="00420EDA">
      <w:pPr>
        <w:pStyle w:val="Paragraphedeliste"/>
        <w:numPr>
          <w:ilvl w:val="0"/>
          <w:numId w:val="17"/>
        </w:numPr>
      </w:pPr>
      <w:r>
        <w:t>Schedule operations to execute later</w:t>
      </w:r>
    </w:p>
    <w:p w14:paraId="30254689" w14:textId="77777777" w:rsidR="00D33136" w:rsidRDefault="00D33136" w:rsidP="00420EDA">
      <w:pPr>
        <w:pStyle w:val="Paragraphedeliste"/>
        <w:numPr>
          <w:ilvl w:val="0"/>
          <w:numId w:val="17"/>
        </w:numPr>
      </w:pPr>
      <w:r>
        <w:t>Autonomously control the windows based on temperature, time</w:t>
      </w:r>
      <w:r w:rsidR="00E83E4B">
        <w:t>,</w:t>
      </w:r>
      <w:r>
        <w:t xml:space="preserve"> and other conditions</w:t>
      </w:r>
    </w:p>
    <w:p w14:paraId="210FAFD7" w14:textId="77777777" w:rsidR="00D33136" w:rsidRDefault="00D33136" w:rsidP="00420EDA">
      <w:pPr>
        <w:pStyle w:val="Paragraphedeliste"/>
        <w:numPr>
          <w:ilvl w:val="0"/>
          <w:numId w:val="17"/>
        </w:numPr>
      </w:pPr>
      <w:r>
        <w:t>Save temperature records to a database</w:t>
      </w:r>
    </w:p>
    <w:p w14:paraId="71D99C2D" w14:textId="77777777" w:rsidR="0082640C" w:rsidRPr="0082640C" w:rsidRDefault="0082640C" w:rsidP="00420EDA">
      <w:r w:rsidRPr="0082640C">
        <w:t>The server must be capable of receiving user inputs transmitted by the client, processing these inputs, and selecting the appropriate program to execute. The server must then obtain the program's result and relay it back to the client.</w:t>
      </w:r>
    </w:p>
    <w:p w14:paraId="444958B8" w14:textId="77777777" w:rsidR="00D33136" w:rsidRDefault="00D33136" w:rsidP="00420EDA">
      <w:r>
        <w:t>The client will be able to:</w:t>
      </w:r>
    </w:p>
    <w:p w14:paraId="4CDD53C0" w14:textId="77777777" w:rsidR="00D33136" w:rsidRDefault="00D33136" w:rsidP="00420EDA">
      <w:pPr>
        <w:pStyle w:val="Paragraphedeliste"/>
        <w:numPr>
          <w:ilvl w:val="0"/>
          <w:numId w:val="18"/>
        </w:numPr>
      </w:pPr>
      <w:r>
        <w:t>Communicate with the server</w:t>
      </w:r>
    </w:p>
    <w:p w14:paraId="61E2BC79" w14:textId="77777777" w:rsidR="00D33136" w:rsidRDefault="00D33136" w:rsidP="00420EDA">
      <w:pPr>
        <w:pStyle w:val="Paragraphedeliste"/>
        <w:numPr>
          <w:ilvl w:val="0"/>
          <w:numId w:val="18"/>
        </w:numPr>
      </w:pPr>
      <w:r>
        <w:t>Get statistics about the temperature.</w:t>
      </w:r>
    </w:p>
    <w:p w14:paraId="526551FC" w14:textId="77777777" w:rsidR="00D33136" w:rsidRDefault="00D33136" w:rsidP="00420EDA">
      <w:pPr>
        <w:pStyle w:val="Paragraphedeliste"/>
        <w:numPr>
          <w:ilvl w:val="0"/>
          <w:numId w:val="18"/>
        </w:numPr>
      </w:pPr>
      <w:r>
        <w:t>Ask the server to control the window (close or open)</w:t>
      </w:r>
    </w:p>
    <w:p w14:paraId="14071D32" w14:textId="77777777" w:rsidR="0082640C" w:rsidRPr="0082640C" w:rsidRDefault="00D33136" w:rsidP="00420EDA">
      <w:pPr>
        <w:pStyle w:val="Paragraphedeliste"/>
        <w:numPr>
          <w:ilvl w:val="0"/>
          <w:numId w:val="18"/>
        </w:numPr>
      </w:pPr>
      <w:r>
        <w:t>Set operations schedule</w:t>
      </w:r>
    </w:p>
    <w:p w14:paraId="6FF7C92C" w14:textId="77777777" w:rsidR="0082640C" w:rsidRDefault="0082640C" w:rsidP="00420EDA">
      <w:r w:rsidRPr="0082640C">
        <w:t xml:space="preserve">The system must enable the reception of user inputs by the client, which will perform validation logic to ensure the reliability of the received inputs </w:t>
      </w:r>
      <w:r w:rsidR="00E83E4B">
        <w:t>before</w:t>
      </w:r>
      <w:r w:rsidRPr="0082640C">
        <w:t xml:space="preserve"> transmission to the server. The client must also be able to receive the server's response and present it to the user in a user-friendly manner.</w:t>
      </w:r>
    </w:p>
    <w:p w14:paraId="0FED9E2A" w14:textId="77777777" w:rsidR="0082640C" w:rsidRDefault="0082640C" w:rsidP="00420EDA"/>
    <w:p w14:paraId="29D96A6E" w14:textId="77777777" w:rsidR="00465447" w:rsidRDefault="00465447" w:rsidP="00420EDA">
      <w:r>
        <w:t>User interface example scenario:</w:t>
      </w:r>
    </w:p>
    <w:p w14:paraId="14D4C825" w14:textId="77777777" w:rsidR="00465447" w:rsidRDefault="00465447" w:rsidP="00420EDA">
      <w:pPr>
        <w:pStyle w:val="Paragraphedeliste"/>
        <w:numPr>
          <w:ilvl w:val="0"/>
          <w:numId w:val="20"/>
        </w:numPr>
      </w:pPr>
      <w:r>
        <w:t>The user wants to keep a room as cool as possible during a warm day.</w:t>
      </w:r>
    </w:p>
    <w:p w14:paraId="420EE02C" w14:textId="77777777" w:rsidR="00465447" w:rsidRDefault="00465447" w:rsidP="00420EDA">
      <w:pPr>
        <w:pStyle w:val="Paragraphedeliste"/>
        <w:numPr>
          <w:ilvl w:val="0"/>
          <w:numId w:val="20"/>
        </w:numPr>
      </w:pPr>
      <w:r>
        <w:t>The user</w:t>
      </w:r>
      <w:r w:rsidR="00557005">
        <w:t xml:space="preserve"> opens a webpage on his computer or smartphone</w:t>
      </w:r>
    </w:p>
    <w:p w14:paraId="4FBAE2AE" w14:textId="77777777" w:rsidR="00557005" w:rsidRDefault="00557005" w:rsidP="00420EDA">
      <w:pPr>
        <w:pStyle w:val="Paragraphedeliste"/>
        <w:numPr>
          <w:ilvl w:val="0"/>
          <w:numId w:val="20"/>
        </w:numPr>
      </w:pPr>
      <w:r>
        <w:t>The user checks the option “Keep as cool as possible”</w:t>
      </w:r>
    </w:p>
    <w:p w14:paraId="4F97203A" w14:textId="77777777" w:rsidR="00557005" w:rsidRPr="00557005" w:rsidRDefault="00557005" w:rsidP="00420EDA">
      <w:pPr>
        <w:pStyle w:val="Paragraphedeliste"/>
        <w:numPr>
          <w:ilvl w:val="0"/>
          <w:numId w:val="20"/>
        </w:numPr>
      </w:pPr>
      <w:r>
        <w:t>The user presses apply and the inputs are sent to the server</w:t>
      </w:r>
    </w:p>
    <w:p w14:paraId="73BC23F0" w14:textId="77777777" w:rsidR="00557005" w:rsidRDefault="00557005" w:rsidP="00420EDA">
      <w:r>
        <w:t>Server example scenario:</w:t>
      </w:r>
    </w:p>
    <w:p w14:paraId="13BBAA59" w14:textId="77777777" w:rsidR="00557005" w:rsidRDefault="00557005" w:rsidP="00420EDA">
      <w:pPr>
        <w:pStyle w:val="Paragraphedeliste"/>
        <w:numPr>
          <w:ilvl w:val="0"/>
          <w:numId w:val="22"/>
        </w:numPr>
      </w:pPr>
      <w:r>
        <w:t>New inputs are received from the client</w:t>
      </w:r>
    </w:p>
    <w:p w14:paraId="2182CB10" w14:textId="77777777" w:rsidR="00557005" w:rsidRDefault="00557005" w:rsidP="00420EDA">
      <w:pPr>
        <w:pStyle w:val="Paragraphedeliste"/>
        <w:numPr>
          <w:ilvl w:val="0"/>
          <w:numId w:val="22"/>
        </w:numPr>
      </w:pPr>
      <w:r>
        <w:t>The server processes the inputs and decides what program to execute</w:t>
      </w:r>
    </w:p>
    <w:p w14:paraId="31B4D72A" w14:textId="77777777" w:rsidR="00557005" w:rsidRDefault="00557005" w:rsidP="00420EDA">
      <w:pPr>
        <w:pStyle w:val="Paragraphedeliste"/>
        <w:numPr>
          <w:ilvl w:val="0"/>
          <w:numId w:val="22"/>
        </w:numPr>
      </w:pPr>
      <w:r>
        <w:t>The new inputs are the option “Keep as cool as possible”</w:t>
      </w:r>
    </w:p>
    <w:p w14:paraId="01AF4280" w14:textId="77777777" w:rsidR="00557005" w:rsidRDefault="00557005" w:rsidP="00420EDA">
      <w:pPr>
        <w:pStyle w:val="Paragraphedeliste"/>
        <w:numPr>
          <w:ilvl w:val="0"/>
          <w:numId w:val="22"/>
        </w:numPr>
      </w:pPr>
      <w:r>
        <w:t>The server executes an executable called “keep_as_cool_as_possible”</w:t>
      </w:r>
    </w:p>
    <w:p w14:paraId="3B96CC9E" w14:textId="77777777" w:rsidR="006048A2" w:rsidRDefault="00557005" w:rsidP="00420EDA">
      <w:pPr>
        <w:pStyle w:val="Paragraphedeliste"/>
        <w:numPr>
          <w:ilvl w:val="0"/>
          <w:numId w:val="22"/>
        </w:numPr>
      </w:pPr>
      <w:r>
        <w:t>The executable contains the logic to close and open the window to maintain an optimal temperature (more about the different options in the next chapter)</w:t>
      </w:r>
    </w:p>
    <w:p w14:paraId="23349202" w14:textId="77777777" w:rsidR="008F3B21" w:rsidRPr="008F3B21" w:rsidRDefault="008F3B21" w:rsidP="00420EDA"/>
    <w:p w14:paraId="32D22195" w14:textId="77777777" w:rsidR="004936AE" w:rsidRDefault="004936AE" w:rsidP="00420EDA">
      <w:pPr>
        <w:pStyle w:val="Titre2"/>
      </w:pPr>
      <w:bookmarkStart w:id="12" w:name="_Toc135053750"/>
      <w:r w:rsidRPr="004936AE">
        <w:t>Detailed design</w:t>
      </w:r>
      <w:bookmarkEnd w:id="12"/>
    </w:p>
    <w:p w14:paraId="425F1637" w14:textId="77777777" w:rsidR="00050A9E" w:rsidRDefault="00E83E4B" w:rsidP="00420EDA">
      <w:r>
        <w:t>T</w:t>
      </w:r>
      <w:r w:rsidR="00050A9E" w:rsidRPr="00050A9E">
        <w:t xml:space="preserve">o achieve the objectives of the automated window control system, the system is composed of six different entities. The first entity is the client, which represents the web browser utilized by the user, and is the only visible component of the system. The second entity is the server, which is a PHP server hosted on the Raspberry Pi, and is responsible for receiving user inputs from the client and forwarding them to the appropriate program. The third entity is the control program, which is a set of programs on the Raspberry Pi, each with specific functionality. The fourth entity is the drivers, which </w:t>
      </w:r>
      <w:r>
        <w:t>are</w:t>
      </w:r>
      <w:r w:rsidR="00050A9E" w:rsidRPr="00050A9E">
        <w:t xml:space="preserve"> a set of programs that allow the control programs to interface more easily with the hardware. The fifth entity is the sensors, which are devices, modules, machines, or subsystems that detect events or changes in the environment and send the information back to the control unit. In this case, the DHT11 module is being used as a sensor. Finally, the sixth entity is the operator, which is a device that can perform specific actions and operations on the environment. In this project, a motor is used as an operator.</w:t>
      </w:r>
    </w:p>
    <w:p w14:paraId="54E40197" w14:textId="77777777" w:rsidR="00050A9E" w:rsidRDefault="00050A9E" w:rsidP="00420EDA">
      <w:r>
        <w:t>To better understand the relation between all entities we can consider the following sequence diagram, which represents a general events flow after a user input</w:t>
      </w:r>
    </w:p>
    <w:p w14:paraId="4A1DCDE1" w14:textId="77777777" w:rsidR="008F3B21" w:rsidRPr="00050A9E" w:rsidRDefault="008F3B21" w:rsidP="00F522E1">
      <w:pPr>
        <w:jc w:val="center"/>
      </w:pPr>
      <w:r>
        <w:rPr>
          <w:noProof/>
        </w:rPr>
        <w:lastRenderedPageBreak/>
        <w:drawing>
          <wp:inline distT="0" distB="0" distL="0" distR="0" wp14:anchorId="0776E75D" wp14:editId="77968C03">
            <wp:extent cx="5725642" cy="3901440"/>
            <wp:effectExtent l="0" t="0" r="0" b="0"/>
            <wp:docPr id="26988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882379"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725642" cy="3901440"/>
                    </a:xfrm>
                    <a:prstGeom prst="rect">
                      <a:avLst/>
                    </a:prstGeom>
                    <a:noFill/>
                    <a:ln>
                      <a:noFill/>
                    </a:ln>
                  </pic:spPr>
                </pic:pic>
              </a:graphicData>
            </a:graphic>
          </wp:inline>
        </w:drawing>
      </w:r>
    </w:p>
    <w:p w14:paraId="74700A46" w14:textId="1B7245E9" w:rsidR="008F3B21" w:rsidRPr="00F522E1" w:rsidRDefault="008F3B21" w:rsidP="00F522E1">
      <w:pPr>
        <w:pStyle w:val="Lgende"/>
        <w:jc w:val="center"/>
        <w:rPr>
          <w:rStyle w:val="Rfrencelgre"/>
        </w:rPr>
      </w:pPr>
      <w:r w:rsidRPr="00F522E1">
        <w:rPr>
          <w:rStyle w:val="Rfrencelgre"/>
        </w:rPr>
        <w:t xml:space="preserve">Figure </w:t>
      </w:r>
      <w:r w:rsidRPr="00F522E1">
        <w:rPr>
          <w:rStyle w:val="Rfrencelgre"/>
        </w:rPr>
        <w:fldChar w:fldCharType="begin"/>
      </w:r>
      <w:r w:rsidRPr="00F522E1">
        <w:rPr>
          <w:rStyle w:val="Rfrencelgre"/>
        </w:rPr>
        <w:instrText xml:space="preserve"> SEQ Figure \* ARABIC </w:instrText>
      </w:r>
      <w:r w:rsidRPr="00F522E1">
        <w:rPr>
          <w:rStyle w:val="Rfrencelgre"/>
        </w:rPr>
        <w:fldChar w:fldCharType="separate"/>
      </w:r>
      <w:r w:rsidR="00871904">
        <w:rPr>
          <w:rStyle w:val="Rfrencelgre"/>
          <w:noProof/>
        </w:rPr>
        <w:t>1</w:t>
      </w:r>
      <w:r w:rsidRPr="00F522E1">
        <w:rPr>
          <w:rStyle w:val="Rfrencelgre"/>
        </w:rPr>
        <w:fldChar w:fldCharType="end"/>
      </w:r>
      <w:r w:rsidRPr="00F522E1">
        <w:rPr>
          <w:rStyle w:val="Rfrencelgre"/>
        </w:rPr>
        <w:t xml:space="preserve"> : Action sequence diagram</w:t>
      </w:r>
    </w:p>
    <w:p w14:paraId="094721F5" w14:textId="77777777" w:rsidR="008F3B21" w:rsidRDefault="00027421" w:rsidP="00420EDA">
      <w:r>
        <w:t>There are two control programs:</w:t>
      </w:r>
    </w:p>
    <w:p w14:paraId="08EE77AB" w14:textId="77777777" w:rsidR="00027421" w:rsidRDefault="00027421" w:rsidP="00420EDA">
      <w:pPr>
        <w:pStyle w:val="Paragraphedeliste"/>
        <w:numPr>
          <w:ilvl w:val="0"/>
          <w:numId w:val="24"/>
        </w:numPr>
      </w:pPr>
      <w:r>
        <w:t>Control_window</w:t>
      </w:r>
    </w:p>
    <w:p w14:paraId="3F718F6C" w14:textId="77777777" w:rsidR="008B00B5" w:rsidRDefault="008B00B5" w:rsidP="00420EDA">
      <w:r w:rsidRPr="008B00B5">
        <w:t>The objective of this program is to automate the process of closing or opening a window.</w:t>
      </w:r>
    </w:p>
    <w:p w14:paraId="0297F3D6" w14:textId="77777777" w:rsidR="008B00B5" w:rsidRDefault="008B00B5" w:rsidP="00420EDA">
      <w:r w:rsidRPr="008B00B5">
        <w:t>The program receives the window's current state as an input, where 1 represents an open window and 0 represents a closed one. Based on this input, the program operates the stepper motor to achieve the desired behavior.</w:t>
      </w:r>
    </w:p>
    <w:p w14:paraId="1A7204CD" w14:textId="77777777" w:rsidR="008B00B5" w:rsidRDefault="008B00B5" w:rsidP="00420EDA">
      <w:r w:rsidRPr="008B00B5">
        <w:t>To facilitate this process, the program utilizes the 28byj-48.h stepper motor driver which provides a straightforward interface to control the motor's movement. This driver abstracts the hardware complexities by allowing us to specify the number of steps required for the motor to rotate.</w:t>
      </w:r>
    </w:p>
    <w:p w14:paraId="232EFED3" w14:textId="77777777" w:rsidR="008B00B5" w:rsidRDefault="008B00B5" w:rsidP="00420EDA">
      <w:r w:rsidRPr="008B00B5">
        <w:t>The functionality of the 28byj-48 stepper motor driver is presented in the chart below:</w:t>
      </w:r>
    </w:p>
    <w:p w14:paraId="5CF2A0AB" w14:textId="77777777" w:rsidR="008B00B5" w:rsidRDefault="008B00B5" w:rsidP="00420EDA"/>
    <w:p w14:paraId="630AACEA" w14:textId="77777777" w:rsidR="00E83E4B" w:rsidRDefault="008B00B5" w:rsidP="00F522E1">
      <w:pPr>
        <w:jc w:val="center"/>
      </w:pPr>
      <w:r>
        <w:rPr>
          <w:noProof/>
        </w:rPr>
        <w:lastRenderedPageBreak/>
        <w:drawing>
          <wp:inline distT="0" distB="0" distL="0" distR="0" wp14:anchorId="658635E4" wp14:editId="68CE4DC2">
            <wp:extent cx="3741420" cy="6233160"/>
            <wp:effectExtent l="0" t="0" r="0" b="0"/>
            <wp:docPr id="2144072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1420" cy="6233160"/>
                    </a:xfrm>
                    <a:prstGeom prst="rect">
                      <a:avLst/>
                    </a:prstGeom>
                    <a:noFill/>
                    <a:ln>
                      <a:noFill/>
                    </a:ln>
                  </pic:spPr>
                </pic:pic>
              </a:graphicData>
            </a:graphic>
          </wp:inline>
        </w:drawing>
      </w:r>
    </w:p>
    <w:p w14:paraId="2B988352" w14:textId="46A88D91" w:rsidR="008B00B5" w:rsidRDefault="00E83E4B" w:rsidP="00F522E1">
      <w:pPr>
        <w:pStyle w:val="Lgende"/>
        <w:jc w:val="center"/>
      </w:pPr>
      <w:r w:rsidRPr="00E83E4B">
        <w:t xml:space="preserve">Figure </w:t>
      </w:r>
      <w:r>
        <w:fldChar w:fldCharType="begin"/>
      </w:r>
      <w:r w:rsidRPr="00E83E4B">
        <w:instrText xml:space="preserve"> SEQ Figure \* ARABIC </w:instrText>
      </w:r>
      <w:r>
        <w:fldChar w:fldCharType="separate"/>
      </w:r>
      <w:r w:rsidR="00871904">
        <w:rPr>
          <w:noProof/>
        </w:rPr>
        <w:t>2</w:t>
      </w:r>
      <w:r>
        <w:fldChar w:fldCharType="end"/>
      </w:r>
      <w:r w:rsidRPr="00E83E4B">
        <w:t xml:space="preserve"> : 28byj-48 driver flow chart</w:t>
      </w:r>
    </w:p>
    <w:p w14:paraId="14F2B35D" w14:textId="77777777" w:rsidR="008B00B5" w:rsidRDefault="008B00B5" w:rsidP="00420EDA"/>
    <w:p w14:paraId="3DD7B0B5" w14:textId="77777777" w:rsidR="008B00B5" w:rsidRDefault="008B00B5" w:rsidP="00420EDA"/>
    <w:p w14:paraId="16A2D2E4" w14:textId="77777777" w:rsidR="008B00B5" w:rsidRDefault="008B00B5" w:rsidP="00420EDA"/>
    <w:p w14:paraId="4CDEA517" w14:textId="77777777" w:rsidR="00F522E1" w:rsidRDefault="00F522E1" w:rsidP="00420EDA"/>
    <w:p w14:paraId="320DABA5" w14:textId="77777777" w:rsidR="00F522E1" w:rsidRDefault="00F522E1" w:rsidP="00420EDA"/>
    <w:p w14:paraId="04CB7243" w14:textId="77777777" w:rsidR="00F522E1" w:rsidRDefault="00F522E1" w:rsidP="00420EDA"/>
    <w:p w14:paraId="7F814513" w14:textId="77777777" w:rsidR="00B759F6" w:rsidRPr="00027421" w:rsidRDefault="00B759F6" w:rsidP="00420EDA"/>
    <w:p w14:paraId="1D43D859" w14:textId="77777777" w:rsidR="00027421" w:rsidRPr="00027421" w:rsidRDefault="00027421" w:rsidP="00420EDA">
      <w:pPr>
        <w:pStyle w:val="Paragraphedeliste"/>
        <w:numPr>
          <w:ilvl w:val="0"/>
          <w:numId w:val="24"/>
        </w:numPr>
      </w:pPr>
      <w:r>
        <w:lastRenderedPageBreak/>
        <w:t>Record_temp</w:t>
      </w:r>
    </w:p>
    <w:p w14:paraId="4ECF9E48" w14:textId="77777777" w:rsidR="00B759F6" w:rsidRDefault="008B00B5" w:rsidP="00420EDA">
      <w:r w:rsidRPr="008B00B5">
        <w:t>Th</w:t>
      </w:r>
      <w:r w:rsidR="00E83E4B">
        <w:t>is program aim</w:t>
      </w:r>
      <w:r w:rsidRPr="008B00B5">
        <w:t>s to obtain the current temperature of a room through the use of a DHT11 module and subsequently store it as a new entry in a database. The program requires the path of the database as an input, and upon receiving it, attempts to obtain the temperature using the DHT11.h driver. If the initial reading fails, the program retries a few more times until a valid reading is obtained. Once a reading is acquired, the program accesses the database and adds the new temperature reading along with the current date. The program leverages the DHT11 module with the assistance of the (DHT11.h) driver, which permits direct access to a function that returns the temperature. The chart below illustrates the functionality of the DHT11.h driver.</w:t>
      </w:r>
    </w:p>
    <w:p w14:paraId="0DF802BB" w14:textId="77777777" w:rsidR="00B759F6" w:rsidRDefault="00B759F6" w:rsidP="00420EDA"/>
    <w:p w14:paraId="7E8D79DA" w14:textId="77777777" w:rsidR="00E83E4B" w:rsidRDefault="00B759F6" w:rsidP="00420EDA">
      <w:r>
        <w:rPr>
          <w:noProof/>
        </w:rPr>
        <w:drawing>
          <wp:inline distT="0" distB="0" distL="0" distR="0" wp14:anchorId="4D89F4D3" wp14:editId="40822B54">
            <wp:extent cx="5724525" cy="4200525"/>
            <wp:effectExtent l="0" t="0" r="0" b="0"/>
            <wp:docPr id="21065348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4200525"/>
                    </a:xfrm>
                    <a:prstGeom prst="rect">
                      <a:avLst/>
                    </a:prstGeom>
                    <a:noFill/>
                    <a:ln>
                      <a:noFill/>
                    </a:ln>
                  </pic:spPr>
                </pic:pic>
              </a:graphicData>
            </a:graphic>
          </wp:inline>
        </w:drawing>
      </w:r>
    </w:p>
    <w:p w14:paraId="148889B3" w14:textId="349A703B" w:rsidR="008F3B21" w:rsidRDefault="00E83E4B" w:rsidP="00F522E1">
      <w:pPr>
        <w:pStyle w:val="Lgende"/>
        <w:jc w:val="center"/>
      </w:pPr>
      <w:r w:rsidRPr="00E83E4B">
        <w:t xml:space="preserve">Figure </w:t>
      </w:r>
      <w:r>
        <w:fldChar w:fldCharType="begin"/>
      </w:r>
      <w:r w:rsidRPr="00E83E4B">
        <w:instrText xml:space="preserve"> SEQ Figure \* ARABIC </w:instrText>
      </w:r>
      <w:r>
        <w:fldChar w:fldCharType="separate"/>
      </w:r>
      <w:r w:rsidR="00871904">
        <w:rPr>
          <w:noProof/>
        </w:rPr>
        <w:t>3</w:t>
      </w:r>
      <w:r>
        <w:fldChar w:fldCharType="end"/>
      </w:r>
      <w:r w:rsidRPr="00E83E4B">
        <w:t xml:space="preserve"> : DHT11 driver flow chart</w:t>
      </w:r>
    </w:p>
    <w:p w14:paraId="551741E9" w14:textId="77777777" w:rsidR="008F3B21" w:rsidRDefault="008F3B21" w:rsidP="00420EDA"/>
    <w:p w14:paraId="78487616" w14:textId="77777777" w:rsidR="008F3B21" w:rsidRDefault="008F3B21" w:rsidP="00420EDA"/>
    <w:p w14:paraId="0EE72028" w14:textId="77777777" w:rsidR="008F3B21" w:rsidRDefault="008F3B21" w:rsidP="00420EDA"/>
    <w:p w14:paraId="53C9633D" w14:textId="77777777" w:rsidR="008F3B21" w:rsidRPr="00D33136" w:rsidRDefault="008F3B21" w:rsidP="00420EDA"/>
    <w:p w14:paraId="6FF10AA7" w14:textId="77777777" w:rsidR="004936AE" w:rsidRDefault="004936AE" w:rsidP="00420EDA">
      <w:pPr>
        <w:pStyle w:val="Titre1"/>
      </w:pPr>
      <w:bookmarkStart w:id="13" w:name="_Toc135053751"/>
      <w:r w:rsidRPr="004936AE">
        <w:lastRenderedPageBreak/>
        <w:t>Realization and testing</w:t>
      </w:r>
      <w:bookmarkEnd w:id="13"/>
    </w:p>
    <w:p w14:paraId="0D328D4D" w14:textId="77777777" w:rsidR="004936AE" w:rsidRDefault="004936AE" w:rsidP="00420EDA">
      <w:pPr>
        <w:pStyle w:val="Titre2"/>
        <w:numPr>
          <w:ilvl w:val="0"/>
          <w:numId w:val="4"/>
        </w:numPr>
      </w:pPr>
      <w:bookmarkStart w:id="14" w:name="_Toc135053752"/>
      <w:r w:rsidRPr="004936AE">
        <w:t>Realization</w:t>
      </w:r>
      <w:bookmarkEnd w:id="14"/>
    </w:p>
    <w:p w14:paraId="67637459" w14:textId="77777777" w:rsidR="00F43591" w:rsidRDefault="00F43591" w:rsidP="00420EDA">
      <w:r>
        <w:t>To realize this project, we used</w:t>
      </w:r>
    </w:p>
    <w:p w14:paraId="6D736F11" w14:textId="77777777" w:rsidR="00F43591" w:rsidRDefault="00F43591" w:rsidP="00420EDA">
      <w:pPr>
        <w:pStyle w:val="Paragraphedeliste"/>
        <w:numPr>
          <w:ilvl w:val="0"/>
          <w:numId w:val="25"/>
        </w:numPr>
      </w:pPr>
      <w:r>
        <w:t>Raspberry Pi 4 as a development board</w:t>
      </w:r>
    </w:p>
    <w:p w14:paraId="0078DF3C" w14:textId="77777777" w:rsidR="00F43591" w:rsidRDefault="00F43591" w:rsidP="00420EDA">
      <w:pPr>
        <w:pStyle w:val="Paragraphedeliste"/>
        <w:numPr>
          <w:ilvl w:val="0"/>
          <w:numId w:val="25"/>
        </w:numPr>
      </w:pPr>
      <w:r>
        <w:t>PHP as a web server</w:t>
      </w:r>
    </w:p>
    <w:p w14:paraId="38189E3F" w14:textId="77777777" w:rsidR="00F43591" w:rsidRDefault="00F43591" w:rsidP="00420EDA">
      <w:pPr>
        <w:pStyle w:val="Paragraphedeliste"/>
        <w:numPr>
          <w:ilvl w:val="0"/>
          <w:numId w:val="25"/>
        </w:numPr>
      </w:pPr>
      <w:r>
        <w:t>SQLite as a database</w:t>
      </w:r>
    </w:p>
    <w:p w14:paraId="237B9920" w14:textId="77777777" w:rsidR="00F43591" w:rsidRDefault="00F43591" w:rsidP="00420EDA">
      <w:pPr>
        <w:pStyle w:val="Paragraphedeliste"/>
        <w:numPr>
          <w:ilvl w:val="0"/>
          <w:numId w:val="25"/>
        </w:numPr>
      </w:pPr>
      <w:r>
        <w:t>C as a low-level language</w:t>
      </w:r>
    </w:p>
    <w:p w14:paraId="57AE3571" w14:textId="77777777" w:rsidR="00F43591" w:rsidRDefault="00F43591" w:rsidP="00420EDA">
      <w:pPr>
        <w:pStyle w:val="Paragraphedeliste"/>
        <w:numPr>
          <w:ilvl w:val="0"/>
          <w:numId w:val="25"/>
        </w:numPr>
      </w:pPr>
      <w:r>
        <w:t>Python as a testing language</w:t>
      </w:r>
    </w:p>
    <w:p w14:paraId="51452191" w14:textId="77777777" w:rsidR="00F43591" w:rsidRDefault="00F43591" w:rsidP="00420EDA">
      <w:pPr>
        <w:pStyle w:val="Paragraphedeliste"/>
        <w:numPr>
          <w:ilvl w:val="0"/>
          <w:numId w:val="25"/>
        </w:numPr>
      </w:pPr>
      <w:r>
        <w:t>DHT11 as a temperature sensor</w:t>
      </w:r>
    </w:p>
    <w:p w14:paraId="642598A2" w14:textId="77777777" w:rsidR="00F43591" w:rsidRPr="00F43591" w:rsidRDefault="00F43591" w:rsidP="00420EDA">
      <w:pPr>
        <w:pStyle w:val="Paragraphedeliste"/>
        <w:numPr>
          <w:ilvl w:val="0"/>
          <w:numId w:val="25"/>
        </w:numPr>
      </w:pPr>
      <w:r>
        <w:t>28byj-48 as a stepper motor</w:t>
      </w:r>
    </w:p>
    <w:p w14:paraId="115D5A58" w14:textId="77777777" w:rsidR="00F43591" w:rsidRDefault="00F43591" w:rsidP="00420EDA">
      <w:r>
        <w:t>The schema below represents the overall relations between each entity</w:t>
      </w:r>
    </w:p>
    <w:p w14:paraId="455F8D21" w14:textId="77777777" w:rsidR="00F43591" w:rsidRPr="00F43591" w:rsidRDefault="00F43591" w:rsidP="00420EDA"/>
    <w:p w14:paraId="7DB5F670" w14:textId="77777777" w:rsidR="00E83E4B" w:rsidRDefault="00F43591" w:rsidP="00F522E1">
      <w:pPr>
        <w:jc w:val="center"/>
      </w:pPr>
      <w:r>
        <w:rPr>
          <w:noProof/>
        </w:rPr>
        <w:drawing>
          <wp:inline distT="0" distB="0" distL="0" distR="0" wp14:anchorId="5CC505D6" wp14:editId="160D6184">
            <wp:extent cx="3729348" cy="4600575"/>
            <wp:effectExtent l="0" t="0" r="5080" b="0"/>
            <wp:docPr id="16259703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29348" cy="4600575"/>
                    </a:xfrm>
                    <a:prstGeom prst="rect">
                      <a:avLst/>
                    </a:prstGeom>
                    <a:noFill/>
                    <a:ln>
                      <a:noFill/>
                    </a:ln>
                  </pic:spPr>
                </pic:pic>
              </a:graphicData>
            </a:graphic>
          </wp:inline>
        </w:drawing>
      </w:r>
    </w:p>
    <w:p w14:paraId="48BC2385" w14:textId="1C8EDFB4" w:rsidR="00F43591" w:rsidRPr="00F43591" w:rsidRDefault="00E83E4B" w:rsidP="00F522E1">
      <w:pPr>
        <w:pStyle w:val="Lgende"/>
        <w:jc w:val="center"/>
      </w:pPr>
      <w:r>
        <w:t xml:space="preserve">Figure </w:t>
      </w:r>
      <w:r w:rsidR="00AC4058">
        <w:fldChar w:fldCharType="begin"/>
      </w:r>
      <w:r w:rsidR="00AC4058">
        <w:instrText xml:space="preserve"> SEQ Figure \* ARABIC </w:instrText>
      </w:r>
      <w:r w:rsidR="00AC4058">
        <w:fldChar w:fldCharType="separate"/>
      </w:r>
      <w:r w:rsidR="00871904">
        <w:rPr>
          <w:noProof/>
        </w:rPr>
        <w:t>4</w:t>
      </w:r>
      <w:r w:rsidR="00AC4058">
        <w:rPr>
          <w:noProof/>
        </w:rPr>
        <w:fldChar w:fldCharType="end"/>
      </w:r>
      <w:r w:rsidRPr="00E83E4B">
        <w:t xml:space="preserve"> : Realization schema</w:t>
      </w:r>
    </w:p>
    <w:p w14:paraId="74AB7077" w14:textId="77777777" w:rsidR="004936AE" w:rsidRDefault="004936AE" w:rsidP="00420EDA">
      <w:pPr>
        <w:pStyle w:val="Titre2"/>
      </w:pPr>
      <w:bookmarkStart w:id="15" w:name="_Toc135053753"/>
      <w:r>
        <w:lastRenderedPageBreak/>
        <w:t>T</w:t>
      </w:r>
      <w:r w:rsidRPr="004936AE">
        <w:t>esting</w:t>
      </w:r>
      <w:bookmarkEnd w:id="15"/>
    </w:p>
    <w:p w14:paraId="70068C8C" w14:textId="77777777" w:rsidR="00E72250" w:rsidRDefault="00E72250" w:rsidP="00420EDA">
      <w:r>
        <w:t xml:space="preserve">To validate the final product, we need the three </w:t>
      </w:r>
      <w:r w:rsidR="00E83E4B">
        <w:t>tests</w:t>
      </w:r>
      <w:r>
        <w:t xml:space="preserve"> on the V-Model</w:t>
      </w:r>
    </w:p>
    <w:p w14:paraId="464AD8DC" w14:textId="77777777" w:rsidR="00E83E4B" w:rsidRDefault="00E83E4B" w:rsidP="008A3345">
      <w:pPr>
        <w:pStyle w:val="Titre3"/>
        <w:numPr>
          <w:ilvl w:val="0"/>
          <w:numId w:val="29"/>
        </w:numPr>
      </w:pPr>
      <w:bookmarkStart w:id="16" w:name="_Toc135053754"/>
      <w:r>
        <w:t>Unit test</w:t>
      </w:r>
      <w:bookmarkEnd w:id="16"/>
    </w:p>
    <w:p w14:paraId="406E4F75" w14:textId="77777777" w:rsidR="00E83E4B" w:rsidRDefault="00E83E4B" w:rsidP="00420EDA">
      <w:r>
        <w:t>For this project we can’t test individual functions because to get comparable results we need the whole component to be functioning, for this reason, unit tests are merged with component tests</w:t>
      </w:r>
    </w:p>
    <w:p w14:paraId="62EB05AE" w14:textId="77777777" w:rsidR="00E83E4B" w:rsidRPr="00E83E4B" w:rsidRDefault="00E83E4B" w:rsidP="00420EDA"/>
    <w:p w14:paraId="6D45DDAB" w14:textId="77777777" w:rsidR="00E83E4B" w:rsidRDefault="00E83E4B" w:rsidP="008A3345">
      <w:pPr>
        <w:pStyle w:val="Titre3"/>
      </w:pPr>
      <w:bookmarkStart w:id="17" w:name="_Toc135053755"/>
      <w:r>
        <w:t>Component test</w:t>
      </w:r>
      <w:bookmarkEnd w:id="17"/>
    </w:p>
    <w:p w14:paraId="2C55D3D2" w14:textId="77777777" w:rsidR="00E72250" w:rsidRPr="00E72250" w:rsidRDefault="00E72250" w:rsidP="00420EDA">
      <w:pPr>
        <w:pStyle w:val="Paragraphedeliste"/>
        <w:numPr>
          <w:ilvl w:val="0"/>
          <w:numId w:val="26"/>
        </w:numPr>
      </w:pPr>
      <w:r>
        <w:t>DHT11</w:t>
      </w:r>
      <w:r w:rsidR="00E83E4B">
        <w:t xml:space="preserve"> module</w:t>
      </w:r>
    </w:p>
    <w:p w14:paraId="73ABEBF0" w14:textId="77777777" w:rsidR="00E83E4B" w:rsidRDefault="00E72250" w:rsidP="00F522E1">
      <w:pPr>
        <w:pStyle w:val="Paragraphedeliste"/>
        <w:jc w:val="center"/>
      </w:pPr>
      <w:r w:rsidRPr="00E72250">
        <w:rPr>
          <w:noProof/>
        </w:rPr>
        <w:drawing>
          <wp:inline distT="0" distB="0" distL="0" distR="0" wp14:anchorId="2FDA4236" wp14:editId="632AD6A0">
            <wp:extent cx="5731510" cy="923925"/>
            <wp:effectExtent l="0" t="0" r="2540" b="9525"/>
            <wp:docPr id="1358997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997373" name=""/>
                    <pic:cNvPicPr/>
                  </pic:nvPicPr>
                  <pic:blipFill>
                    <a:blip r:embed="rId14"/>
                    <a:stretch>
                      <a:fillRect/>
                    </a:stretch>
                  </pic:blipFill>
                  <pic:spPr>
                    <a:xfrm>
                      <a:off x="0" y="0"/>
                      <a:ext cx="5731510" cy="923925"/>
                    </a:xfrm>
                    <a:prstGeom prst="rect">
                      <a:avLst/>
                    </a:prstGeom>
                  </pic:spPr>
                </pic:pic>
              </a:graphicData>
            </a:graphic>
          </wp:inline>
        </w:drawing>
      </w:r>
    </w:p>
    <w:p w14:paraId="25874F6C" w14:textId="66FFEA58" w:rsidR="00E72250" w:rsidRDefault="00E83E4B" w:rsidP="00F522E1">
      <w:pPr>
        <w:pStyle w:val="Lgende"/>
        <w:jc w:val="center"/>
      </w:pPr>
      <w:r w:rsidRPr="002077D2">
        <w:t xml:space="preserve">Figure </w:t>
      </w:r>
      <w:r>
        <w:fldChar w:fldCharType="begin"/>
      </w:r>
      <w:r w:rsidRPr="002077D2">
        <w:instrText xml:space="preserve"> SEQ Figure \* ARABIC </w:instrText>
      </w:r>
      <w:r>
        <w:fldChar w:fldCharType="separate"/>
      </w:r>
      <w:r w:rsidR="00871904">
        <w:rPr>
          <w:noProof/>
        </w:rPr>
        <w:t>5</w:t>
      </w:r>
      <w:r>
        <w:fldChar w:fldCharType="end"/>
      </w:r>
      <w:r w:rsidRPr="002077D2">
        <w:t xml:space="preserve"> : DHT11 component test</w:t>
      </w:r>
    </w:p>
    <w:p w14:paraId="52FEB82D" w14:textId="77777777" w:rsidR="00E72250" w:rsidRDefault="00E72250" w:rsidP="00420EDA">
      <w:pPr>
        <w:pStyle w:val="Paragraphedeliste"/>
      </w:pPr>
    </w:p>
    <w:p w14:paraId="10EC7D4D" w14:textId="77777777" w:rsidR="00E72250" w:rsidRDefault="00E72250" w:rsidP="00420EDA">
      <w:pPr>
        <w:pStyle w:val="Paragraphedeliste"/>
      </w:pPr>
      <w:r>
        <w:t xml:space="preserve">The above screenshot is the output of a unit test </w:t>
      </w:r>
      <w:r w:rsidR="00E83E4B">
        <w:t>P</w:t>
      </w:r>
      <w:r>
        <w:t>ython script for the DHT11 driver. The test uses a c program that interfaces with the driver and print</w:t>
      </w:r>
      <w:r w:rsidR="00E83E4B">
        <w:t>s</w:t>
      </w:r>
      <w:r>
        <w:t xml:space="preserve"> the humidity and temperature to the standard output, the python script then reads the output and compares i</w:t>
      </w:r>
      <w:r w:rsidR="00E83E4B">
        <w:t>t</w:t>
      </w:r>
      <w:r>
        <w:t xml:space="preserve"> with the readings from </w:t>
      </w:r>
      <w:r w:rsidR="00E83E4B">
        <w:t xml:space="preserve">the </w:t>
      </w:r>
      <w:r>
        <w:t>“</w:t>
      </w:r>
      <w:r w:rsidRPr="00E72250">
        <w:t>Adafruit_DHT</w:t>
      </w:r>
      <w:r>
        <w:t>” library. If the results match the test passes otherwise the test fails</w:t>
      </w:r>
    </w:p>
    <w:p w14:paraId="5B8FBC7A" w14:textId="77777777" w:rsidR="00E72250" w:rsidRDefault="00E72250" w:rsidP="00420EDA">
      <w:pPr>
        <w:pStyle w:val="Paragraphedeliste"/>
      </w:pPr>
    </w:p>
    <w:p w14:paraId="343E756E" w14:textId="77777777" w:rsidR="00E72250" w:rsidRPr="00E83E4B" w:rsidRDefault="00E72250" w:rsidP="00420EDA">
      <w:pPr>
        <w:pStyle w:val="Paragraphedeliste"/>
        <w:numPr>
          <w:ilvl w:val="0"/>
          <w:numId w:val="26"/>
        </w:numPr>
      </w:pPr>
      <w:r w:rsidRPr="00E72250">
        <w:t>28byj-48</w:t>
      </w:r>
      <w:r w:rsidR="00E83E4B">
        <w:t xml:space="preserve"> motor</w:t>
      </w:r>
    </w:p>
    <w:p w14:paraId="5B2BC005" w14:textId="77777777" w:rsidR="00E83E4B" w:rsidRDefault="00E72250" w:rsidP="00F522E1">
      <w:pPr>
        <w:pStyle w:val="Paragraphedeliste"/>
        <w:jc w:val="center"/>
      </w:pPr>
      <w:r w:rsidRPr="00E72250">
        <w:rPr>
          <w:noProof/>
        </w:rPr>
        <w:drawing>
          <wp:inline distT="0" distB="0" distL="0" distR="0" wp14:anchorId="7D789D20" wp14:editId="1730CF23">
            <wp:extent cx="4816257" cy="182896"/>
            <wp:effectExtent l="0" t="0" r="3810" b="7620"/>
            <wp:docPr id="833975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975706" name=""/>
                    <pic:cNvPicPr/>
                  </pic:nvPicPr>
                  <pic:blipFill>
                    <a:blip r:embed="rId15"/>
                    <a:stretch>
                      <a:fillRect/>
                    </a:stretch>
                  </pic:blipFill>
                  <pic:spPr>
                    <a:xfrm>
                      <a:off x="0" y="0"/>
                      <a:ext cx="4816257" cy="182896"/>
                    </a:xfrm>
                    <a:prstGeom prst="rect">
                      <a:avLst/>
                    </a:prstGeom>
                  </pic:spPr>
                </pic:pic>
              </a:graphicData>
            </a:graphic>
          </wp:inline>
        </w:drawing>
      </w:r>
    </w:p>
    <w:p w14:paraId="38726F76" w14:textId="213389C7" w:rsidR="00E72250" w:rsidRDefault="00E83E4B" w:rsidP="00F522E1">
      <w:pPr>
        <w:pStyle w:val="Lgende"/>
        <w:jc w:val="center"/>
      </w:pPr>
      <w:r w:rsidRPr="00E83E4B">
        <w:t xml:space="preserve">Figure </w:t>
      </w:r>
      <w:r>
        <w:fldChar w:fldCharType="begin"/>
      </w:r>
      <w:r w:rsidRPr="00E83E4B">
        <w:instrText xml:space="preserve"> SEQ Figure \* ARABIC </w:instrText>
      </w:r>
      <w:r>
        <w:fldChar w:fldCharType="separate"/>
      </w:r>
      <w:r w:rsidR="00871904">
        <w:rPr>
          <w:noProof/>
        </w:rPr>
        <w:t>6</w:t>
      </w:r>
      <w:r>
        <w:fldChar w:fldCharType="end"/>
      </w:r>
      <w:r w:rsidRPr="00E83E4B">
        <w:t xml:space="preserve"> : 28byj-48 component test</w:t>
      </w:r>
    </w:p>
    <w:p w14:paraId="192ACE12" w14:textId="77777777" w:rsidR="00E83E4B" w:rsidRDefault="00E83E4B" w:rsidP="00420EDA">
      <w:pPr>
        <w:pStyle w:val="Paragraphedeliste"/>
      </w:pPr>
    </w:p>
    <w:p w14:paraId="1A3057F7" w14:textId="77777777" w:rsidR="004936AE" w:rsidRDefault="00E83E4B" w:rsidP="00420EDA">
      <w:pPr>
        <w:pStyle w:val="Paragraphedeliste"/>
      </w:pPr>
      <w:r>
        <w:t xml:space="preserve">The above program tests the </w:t>
      </w:r>
      <w:r w:rsidRPr="00E83E4B">
        <w:t>28byj-48</w:t>
      </w:r>
      <w:r>
        <w:t xml:space="preserve"> motor by rotating it one time clockwise and two times anti-clockwise</w:t>
      </w:r>
    </w:p>
    <w:p w14:paraId="4BAB66E3" w14:textId="77777777" w:rsidR="004936AE" w:rsidRDefault="004936AE" w:rsidP="00420EDA"/>
    <w:p w14:paraId="0996E93C" w14:textId="77777777" w:rsidR="004936AE" w:rsidRDefault="004936AE" w:rsidP="00420EDA"/>
    <w:p w14:paraId="449F29B2" w14:textId="77777777" w:rsidR="00F522E1" w:rsidRDefault="00F522E1" w:rsidP="00420EDA"/>
    <w:p w14:paraId="7D7E634F" w14:textId="77777777" w:rsidR="00E83E4B" w:rsidRPr="00E83E4B" w:rsidRDefault="004936AE" w:rsidP="00420EDA">
      <w:pPr>
        <w:pStyle w:val="Titre1"/>
      </w:pPr>
      <w:bookmarkStart w:id="18" w:name="_Toc135053756"/>
      <w:r>
        <w:lastRenderedPageBreak/>
        <w:t>G</w:t>
      </w:r>
      <w:r w:rsidRPr="004936AE">
        <w:t>eneral conclusion</w:t>
      </w:r>
      <w:bookmarkEnd w:id="18"/>
    </w:p>
    <w:p w14:paraId="74B4B699" w14:textId="77777777" w:rsidR="00E83E4B" w:rsidRPr="00E83E4B" w:rsidRDefault="00E83E4B" w:rsidP="00420EDA">
      <w:r w:rsidRPr="00E83E4B">
        <w:t xml:space="preserve">In conclusion, this project was aimed at designing and implementing an automated window control system using Raspberry Pi, PHP, SQLite, C, and Python. The system is composed of several entities, including a client, server, control programs, drivers, sensors, and operators, all working together to achieve the desired functionality. The automated window control system is designed to open or close windows based on the user's input and the current room temperature, which is monitored using a DHT11 temperature sensor. </w:t>
      </w:r>
    </w:p>
    <w:p w14:paraId="53CDF0CF" w14:textId="77777777" w:rsidR="00E83E4B" w:rsidRPr="00E83E4B" w:rsidRDefault="00E83E4B" w:rsidP="00420EDA"/>
    <w:p w14:paraId="1E9C1E53" w14:textId="77777777" w:rsidR="00E83E4B" w:rsidRPr="00E83E4B" w:rsidRDefault="00E83E4B" w:rsidP="00420EDA">
      <w:r w:rsidRPr="00E83E4B">
        <w:t xml:space="preserve">The system was tested and validated using a series of scenarios that included both component and integration tests. These tests were designed to ensure that the system works as expected and meets the project's initial requirements. The results showed that the automated window control system performed well in different situations and was able to respond to user inputs and temperature changes effectively. </w:t>
      </w:r>
    </w:p>
    <w:p w14:paraId="664429EC" w14:textId="77777777" w:rsidR="00E83E4B" w:rsidRPr="00E83E4B" w:rsidRDefault="00E83E4B" w:rsidP="00420EDA"/>
    <w:p w14:paraId="60091F6B" w14:textId="77777777" w:rsidR="004936AE" w:rsidRDefault="00E83E4B" w:rsidP="00420EDA">
      <w:r w:rsidRPr="00E83E4B">
        <w:t>Overall, this project demonstrates the potential of using a Raspberry Pi and a combination of programming languages and technologies to create a functional and efficient automated window control system. The system could be further improved by adding more sensors or integrating it with other home automation systems to provide a more complete solution for home automation.</w:t>
      </w:r>
    </w:p>
    <w:p w14:paraId="59074029" w14:textId="77777777" w:rsidR="004936AE" w:rsidRDefault="004936AE" w:rsidP="00420EDA"/>
    <w:p w14:paraId="06353B24" w14:textId="77777777" w:rsidR="004936AE" w:rsidRDefault="004936AE" w:rsidP="00420EDA"/>
    <w:p w14:paraId="432A8A2D" w14:textId="77777777" w:rsidR="004936AE" w:rsidRDefault="004936AE" w:rsidP="00420EDA"/>
    <w:p w14:paraId="5203BFBB" w14:textId="77777777" w:rsidR="004936AE" w:rsidRDefault="004936AE" w:rsidP="00420EDA"/>
    <w:p w14:paraId="74DF4B89" w14:textId="77777777" w:rsidR="004936AE" w:rsidRDefault="004936AE" w:rsidP="00420EDA"/>
    <w:p w14:paraId="3561C879" w14:textId="77777777" w:rsidR="004936AE" w:rsidRDefault="004936AE" w:rsidP="00420EDA"/>
    <w:p w14:paraId="03548D9F" w14:textId="77777777" w:rsidR="004936AE" w:rsidRDefault="004936AE" w:rsidP="00420EDA"/>
    <w:p w14:paraId="5DC9C10F" w14:textId="77777777" w:rsidR="004936AE" w:rsidRDefault="004936AE" w:rsidP="00420EDA"/>
    <w:p w14:paraId="2000546A" w14:textId="77777777" w:rsidR="004936AE" w:rsidRDefault="004936AE" w:rsidP="00420EDA"/>
    <w:p w14:paraId="47B32992" w14:textId="77777777" w:rsidR="004936AE" w:rsidRDefault="004936AE" w:rsidP="00420EDA"/>
    <w:p w14:paraId="3F4E8F52" w14:textId="77777777" w:rsidR="004936AE" w:rsidRDefault="004936AE" w:rsidP="00420EDA">
      <w:pPr>
        <w:pStyle w:val="Titre1"/>
      </w:pPr>
      <w:bookmarkStart w:id="19" w:name="_Toc135053757"/>
      <w:r>
        <w:lastRenderedPageBreak/>
        <w:t>W</w:t>
      </w:r>
      <w:r w:rsidRPr="004936AE">
        <w:t>ebography</w:t>
      </w:r>
      <w:bookmarkEnd w:id="19"/>
    </w:p>
    <w:p w14:paraId="43DD08FE" w14:textId="77777777" w:rsidR="00E83E4B" w:rsidRDefault="00AC4058" w:rsidP="00420EDA">
      <w:hyperlink r:id="rId16" w:history="1">
        <w:r w:rsidR="00E83E4B" w:rsidRPr="00834E57">
          <w:rPr>
            <w:rStyle w:val="Lienhypertexte"/>
          </w:rPr>
          <w:t>https://github.com/adafruit/Adafruit_Python_DHT</w:t>
        </w:r>
      </w:hyperlink>
    </w:p>
    <w:p w14:paraId="11AEC7B3" w14:textId="77777777" w:rsidR="00E83E4B" w:rsidRDefault="00AC4058" w:rsidP="00420EDA">
      <w:hyperlink r:id="rId17" w:history="1">
        <w:r w:rsidR="00E83E4B" w:rsidRPr="00834E57">
          <w:rPr>
            <w:rStyle w:val="Lienhypertexte"/>
          </w:rPr>
          <w:t>https://www.wikiwand.com/en/Memory-mapped_I/O_and_port-mapped_I/O</w:t>
        </w:r>
      </w:hyperlink>
    </w:p>
    <w:p w14:paraId="792FE62E" w14:textId="77777777" w:rsidR="00E83E4B" w:rsidRDefault="00AC4058" w:rsidP="00420EDA">
      <w:hyperlink r:id="rId18" w:history="1">
        <w:r w:rsidR="00E83E4B" w:rsidRPr="00834E57">
          <w:rPr>
            <w:rStyle w:val="Lienhypertexte"/>
          </w:rPr>
          <w:t>https://lastminuteengineers.com/28byj48-stepper-motor-arduino-tutorial/</w:t>
        </w:r>
      </w:hyperlink>
    </w:p>
    <w:p w14:paraId="3D9E6FD7" w14:textId="77777777" w:rsidR="00E83E4B" w:rsidRDefault="00AC4058" w:rsidP="00420EDA">
      <w:hyperlink r:id="rId19" w:history="1">
        <w:r w:rsidR="00E83E4B" w:rsidRPr="00834E57">
          <w:rPr>
            <w:rStyle w:val="Lienhypertexte"/>
          </w:rPr>
          <w:t>https://www.php.net/docs.php</w:t>
        </w:r>
      </w:hyperlink>
    </w:p>
    <w:p w14:paraId="02357223" w14:textId="77777777" w:rsidR="00E83E4B" w:rsidRDefault="00AC4058" w:rsidP="00420EDA">
      <w:hyperlink r:id="rId20" w:history="1">
        <w:r w:rsidR="00E83E4B" w:rsidRPr="00834E57">
          <w:rPr>
            <w:rStyle w:val="Lienhypertexte"/>
          </w:rPr>
          <w:t>https://www.w3schools.com/sql/</w:t>
        </w:r>
      </w:hyperlink>
    </w:p>
    <w:p w14:paraId="576852D3" w14:textId="77777777" w:rsidR="00E83E4B" w:rsidRDefault="00AC4058" w:rsidP="00420EDA">
      <w:hyperlink r:id="rId21" w:history="1">
        <w:r w:rsidR="00E83E4B" w:rsidRPr="00834E57">
          <w:rPr>
            <w:rStyle w:val="Lienhypertexte"/>
          </w:rPr>
          <w:t>https://sqlite.org/index.html</w:t>
        </w:r>
      </w:hyperlink>
    </w:p>
    <w:p w14:paraId="583E45A4" w14:textId="77777777" w:rsidR="00E83E4B" w:rsidRDefault="00AC4058" w:rsidP="00420EDA">
      <w:hyperlink r:id="rId22" w:history="1">
        <w:r w:rsidR="00E83E4B" w:rsidRPr="00834E57">
          <w:rPr>
            <w:rStyle w:val="Lienhypertexte"/>
          </w:rPr>
          <w:t>https://github.com/torvalds/linux</w:t>
        </w:r>
      </w:hyperlink>
    </w:p>
    <w:p w14:paraId="68027F04" w14:textId="77777777" w:rsidR="00E83E4B" w:rsidRDefault="00AC4058" w:rsidP="00420EDA">
      <w:hyperlink r:id="rId23" w:history="1">
        <w:r w:rsidR="00E83E4B" w:rsidRPr="00834E57">
          <w:rPr>
            <w:rStyle w:val="Lienhypertexte"/>
          </w:rPr>
          <w:t>https://github.com/raspberrypi/linux</w:t>
        </w:r>
      </w:hyperlink>
    </w:p>
    <w:p w14:paraId="42CF9F82" w14:textId="77777777" w:rsidR="00E83E4B" w:rsidRPr="00E83E4B" w:rsidRDefault="00E83E4B" w:rsidP="00420EDA"/>
    <w:sectPr w:rsidR="00E83E4B" w:rsidRPr="00E83E4B" w:rsidSect="00862FB5">
      <w:footerReference w:type="default" r:id="rId24"/>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61681" w14:textId="77777777" w:rsidR="00AC4058" w:rsidRDefault="00AC4058" w:rsidP="00420EDA">
      <w:r>
        <w:separator/>
      </w:r>
    </w:p>
    <w:p w14:paraId="650A4726" w14:textId="77777777" w:rsidR="00AC4058" w:rsidRDefault="00AC4058" w:rsidP="00420EDA"/>
  </w:endnote>
  <w:endnote w:type="continuationSeparator" w:id="0">
    <w:p w14:paraId="1B368D9C" w14:textId="77777777" w:rsidR="00AC4058" w:rsidRDefault="00AC4058" w:rsidP="00420EDA">
      <w:r>
        <w:continuationSeparator/>
      </w:r>
    </w:p>
    <w:p w14:paraId="16E352B2" w14:textId="77777777" w:rsidR="00AC4058" w:rsidRDefault="00AC4058" w:rsidP="00420E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panose1 w:val="00000000000000000000"/>
    <w:charset w:val="00"/>
    <w:family w:val="auto"/>
    <w:pitch w:val="variable"/>
    <w:sig w:usb0="A00002FF" w:usb1="4000207B" w:usb2="00000000" w:usb3="00000000" w:csb0="00000197" w:csb1="00000000"/>
  </w:font>
  <w:font w:name="Montserrat Thin Medium">
    <w:altName w:val="Calibri"/>
    <w:charset w:val="00"/>
    <w:family w:val="auto"/>
    <w:pitch w:val="variable"/>
    <w:sig w:usb0="A00002FF" w:usb1="4000207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7403088"/>
      <w:docPartObj>
        <w:docPartGallery w:val="Page Numbers (Bottom of Page)"/>
        <w:docPartUnique/>
      </w:docPartObj>
    </w:sdtPr>
    <w:sdtEndPr>
      <w:rPr>
        <w:noProof/>
      </w:rPr>
    </w:sdtEndPr>
    <w:sdtContent>
      <w:p w14:paraId="0B8AEA9D" w14:textId="77777777" w:rsidR="00862FB5" w:rsidRDefault="00862FB5" w:rsidP="00F522E1">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B572D4C" w14:textId="77777777" w:rsidR="00862FB5" w:rsidRDefault="00862FB5" w:rsidP="00420EDA">
    <w:pPr>
      <w:pStyle w:val="Pieddepage"/>
    </w:pPr>
  </w:p>
  <w:p w14:paraId="0A71B985" w14:textId="77777777" w:rsidR="003B7C03" w:rsidRDefault="003B7C03" w:rsidP="00420ED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5F87B" w14:textId="77777777" w:rsidR="00AC4058" w:rsidRDefault="00AC4058" w:rsidP="00420EDA">
      <w:r>
        <w:separator/>
      </w:r>
    </w:p>
    <w:p w14:paraId="3CFA54E9" w14:textId="77777777" w:rsidR="00AC4058" w:rsidRDefault="00AC4058" w:rsidP="00420EDA"/>
  </w:footnote>
  <w:footnote w:type="continuationSeparator" w:id="0">
    <w:p w14:paraId="6D052708" w14:textId="77777777" w:rsidR="00AC4058" w:rsidRDefault="00AC4058" w:rsidP="00420EDA">
      <w:r>
        <w:continuationSeparator/>
      </w:r>
    </w:p>
    <w:p w14:paraId="79B73EC9" w14:textId="77777777" w:rsidR="00AC4058" w:rsidRDefault="00AC4058" w:rsidP="00420ED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C231F"/>
    <w:multiLevelType w:val="hybridMultilevel"/>
    <w:tmpl w:val="4A6EC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119B4"/>
    <w:multiLevelType w:val="hybridMultilevel"/>
    <w:tmpl w:val="6F14C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12D0E"/>
    <w:multiLevelType w:val="hybridMultilevel"/>
    <w:tmpl w:val="7EC01120"/>
    <w:lvl w:ilvl="0" w:tplc="698EEEA0">
      <w:start w:val="1"/>
      <w:numFmt w:val="decimal"/>
      <w:pStyle w:val="Titre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AB4067"/>
    <w:multiLevelType w:val="hybridMultilevel"/>
    <w:tmpl w:val="E9B08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27329"/>
    <w:multiLevelType w:val="hybridMultilevel"/>
    <w:tmpl w:val="6B6A5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E0032"/>
    <w:multiLevelType w:val="hybridMultilevel"/>
    <w:tmpl w:val="7EB0B9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4B5147C"/>
    <w:multiLevelType w:val="hybridMultilevel"/>
    <w:tmpl w:val="3AAC20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058C8"/>
    <w:multiLevelType w:val="hybridMultilevel"/>
    <w:tmpl w:val="66008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F75BF4"/>
    <w:multiLevelType w:val="hybridMultilevel"/>
    <w:tmpl w:val="E8325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2B4490"/>
    <w:multiLevelType w:val="hybridMultilevel"/>
    <w:tmpl w:val="F20AF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B02A68"/>
    <w:multiLevelType w:val="hybridMultilevel"/>
    <w:tmpl w:val="3E34B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693C4A"/>
    <w:multiLevelType w:val="hybridMultilevel"/>
    <w:tmpl w:val="34365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3D51AC"/>
    <w:multiLevelType w:val="hybridMultilevel"/>
    <w:tmpl w:val="02B8C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4F16B0"/>
    <w:multiLevelType w:val="hybridMultilevel"/>
    <w:tmpl w:val="2CC6F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247902"/>
    <w:multiLevelType w:val="hybridMultilevel"/>
    <w:tmpl w:val="2A126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3E2374"/>
    <w:multiLevelType w:val="hybridMultilevel"/>
    <w:tmpl w:val="819CC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4B0FB9"/>
    <w:multiLevelType w:val="hybridMultilevel"/>
    <w:tmpl w:val="F4E6CE38"/>
    <w:lvl w:ilvl="0" w:tplc="E09432D8">
      <w:start w:val="1"/>
      <w:numFmt w:val="upperRoman"/>
      <w:pStyle w:val="Titre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97170E"/>
    <w:multiLevelType w:val="hybridMultilevel"/>
    <w:tmpl w:val="EC1CB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7D18C5"/>
    <w:multiLevelType w:val="hybridMultilevel"/>
    <w:tmpl w:val="E7204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2710F4"/>
    <w:multiLevelType w:val="hybridMultilevel"/>
    <w:tmpl w:val="0F8E28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90F4120"/>
    <w:multiLevelType w:val="hybridMultilevel"/>
    <w:tmpl w:val="074C3C76"/>
    <w:lvl w:ilvl="0" w:tplc="F32C993E">
      <w:start w:val="1"/>
      <w:numFmt w:val="lowerLetter"/>
      <w:pStyle w:val="Titre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B905179"/>
    <w:multiLevelType w:val="hybridMultilevel"/>
    <w:tmpl w:val="C45A4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C301C8"/>
    <w:multiLevelType w:val="hybridMultilevel"/>
    <w:tmpl w:val="F544F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AC781A"/>
    <w:multiLevelType w:val="hybridMultilevel"/>
    <w:tmpl w:val="86CA6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2"/>
    <w:lvlOverride w:ilvl="0">
      <w:startOverride w:val="1"/>
    </w:lvlOverride>
  </w:num>
  <w:num w:numId="4">
    <w:abstractNumId w:val="2"/>
    <w:lvlOverride w:ilvl="0">
      <w:startOverride w:val="1"/>
    </w:lvlOverride>
  </w:num>
  <w:num w:numId="5">
    <w:abstractNumId w:val="8"/>
  </w:num>
  <w:num w:numId="6">
    <w:abstractNumId w:val="4"/>
  </w:num>
  <w:num w:numId="7">
    <w:abstractNumId w:val="22"/>
  </w:num>
  <w:num w:numId="8">
    <w:abstractNumId w:val="18"/>
  </w:num>
  <w:num w:numId="9">
    <w:abstractNumId w:val="12"/>
  </w:num>
  <w:num w:numId="10">
    <w:abstractNumId w:val="14"/>
  </w:num>
  <w:num w:numId="11">
    <w:abstractNumId w:val="13"/>
  </w:num>
  <w:num w:numId="12">
    <w:abstractNumId w:val="19"/>
  </w:num>
  <w:num w:numId="13">
    <w:abstractNumId w:val="6"/>
  </w:num>
  <w:num w:numId="14">
    <w:abstractNumId w:val="20"/>
  </w:num>
  <w:num w:numId="15">
    <w:abstractNumId w:val="7"/>
  </w:num>
  <w:num w:numId="16">
    <w:abstractNumId w:val="23"/>
  </w:num>
  <w:num w:numId="17">
    <w:abstractNumId w:val="0"/>
  </w:num>
  <w:num w:numId="18">
    <w:abstractNumId w:val="10"/>
  </w:num>
  <w:num w:numId="19">
    <w:abstractNumId w:val="11"/>
  </w:num>
  <w:num w:numId="20">
    <w:abstractNumId w:val="21"/>
  </w:num>
  <w:num w:numId="21">
    <w:abstractNumId w:val="1"/>
  </w:num>
  <w:num w:numId="22">
    <w:abstractNumId w:val="3"/>
  </w:num>
  <w:num w:numId="23">
    <w:abstractNumId w:val="15"/>
  </w:num>
  <w:num w:numId="24">
    <w:abstractNumId w:val="17"/>
  </w:num>
  <w:num w:numId="25">
    <w:abstractNumId w:val="9"/>
  </w:num>
  <w:num w:numId="26">
    <w:abstractNumId w:val="5"/>
  </w:num>
  <w:num w:numId="27">
    <w:abstractNumId w:val="20"/>
    <w:lvlOverride w:ilvl="0">
      <w:startOverride w:val="1"/>
    </w:lvlOverride>
  </w:num>
  <w:num w:numId="28">
    <w:abstractNumId w:val="20"/>
  </w:num>
  <w:num w:numId="29">
    <w:abstractNumId w:val="2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MDcDUkYW5qYGlko6SsGpxcWZ+XkgBYYmtQDgMKT1LQAAAA=="/>
  </w:docVars>
  <w:rsids>
    <w:rsidRoot w:val="00A616A9"/>
    <w:rsid w:val="000146F1"/>
    <w:rsid w:val="00017B16"/>
    <w:rsid w:val="00021FB5"/>
    <w:rsid w:val="00027421"/>
    <w:rsid w:val="00050A9E"/>
    <w:rsid w:val="001100DF"/>
    <w:rsid w:val="00112918"/>
    <w:rsid w:val="00142F53"/>
    <w:rsid w:val="001812D1"/>
    <w:rsid w:val="001A4647"/>
    <w:rsid w:val="002077D2"/>
    <w:rsid w:val="00231A4A"/>
    <w:rsid w:val="00231CC3"/>
    <w:rsid w:val="002E0F0E"/>
    <w:rsid w:val="002E581D"/>
    <w:rsid w:val="00343EBB"/>
    <w:rsid w:val="0036435E"/>
    <w:rsid w:val="003B7C03"/>
    <w:rsid w:val="003D1896"/>
    <w:rsid w:val="00407F7A"/>
    <w:rsid w:val="00411F54"/>
    <w:rsid w:val="00420EDA"/>
    <w:rsid w:val="00451021"/>
    <w:rsid w:val="00465447"/>
    <w:rsid w:val="004708F6"/>
    <w:rsid w:val="004936AE"/>
    <w:rsid w:val="00493A73"/>
    <w:rsid w:val="004D7781"/>
    <w:rsid w:val="005072B2"/>
    <w:rsid w:val="00525D01"/>
    <w:rsid w:val="00547C30"/>
    <w:rsid w:val="00557005"/>
    <w:rsid w:val="005A7D25"/>
    <w:rsid w:val="006048A2"/>
    <w:rsid w:val="00605579"/>
    <w:rsid w:val="00620179"/>
    <w:rsid w:val="00640A2D"/>
    <w:rsid w:val="006F568B"/>
    <w:rsid w:val="007601C6"/>
    <w:rsid w:val="0078441B"/>
    <w:rsid w:val="007B510E"/>
    <w:rsid w:val="007E0FCF"/>
    <w:rsid w:val="00821850"/>
    <w:rsid w:val="0082640C"/>
    <w:rsid w:val="00862FB5"/>
    <w:rsid w:val="00871557"/>
    <w:rsid w:val="00871904"/>
    <w:rsid w:val="00874685"/>
    <w:rsid w:val="00880BE6"/>
    <w:rsid w:val="00897581"/>
    <w:rsid w:val="008A3345"/>
    <w:rsid w:val="008B00B5"/>
    <w:rsid w:val="008D2CBE"/>
    <w:rsid w:val="008F3B21"/>
    <w:rsid w:val="0092100A"/>
    <w:rsid w:val="00954141"/>
    <w:rsid w:val="009F21C7"/>
    <w:rsid w:val="00A13214"/>
    <w:rsid w:val="00A47C53"/>
    <w:rsid w:val="00A57A65"/>
    <w:rsid w:val="00A616A9"/>
    <w:rsid w:val="00AB2DFE"/>
    <w:rsid w:val="00AC4058"/>
    <w:rsid w:val="00AE14B6"/>
    <w:rsid w:val="00AE17D0"/>
    <w:rsid w:val="00B07DC5"/>
    <w:rsid w:val="00B2708D"/>
    <w:rsid w:val="00B43EA3"/>
    <w:rsid w:val="00B759F6"/>
    <w:rsid w:val="00BA7758"/>
    <w:rsid w:val="00C14136"/>
    <w:rsid w:val="00C33B9F"/>
    <w:rsid w:val="00C81422"/>
    <w:rsid w:val="00C834B3"/>
    <w:rsid w:val="00C86B09"/>
    <w:rsid w:val="00CB3E10"/>
    <w:rsid w:val="00CE5450"/>
    <w:rsid w:val="00D13398"/>
    <w:rsid w:val="00D2335B"/>
    <w:rsid w:val="00D33136"/>
    <w:rsid w:val="00D92146"/>
    <w:rsid w:val="00DB72F0"/>
    <w:rsid w:val="00DB7633"/>
    <w:rsid w:val="00DC0E2C"/>
    <w:rsid w:val="00DF1E67"/>
    <w:rsid w:val="00E278D2"/>
    <w:rsid w:val="00E50A21"/>
    <w:rsid w:val="00E72250"/>
    <w:rsid w:val="00E83E4B"/>
    <w:rsid w:val="00E840A8"/>
    <w:rsid w:val="00EE498B"/>
    <w:rsid w:val="00F03633"/>
    <w:rsid w:val="00F1241B"/>
    <w:rsid w:val="00F43591"/>
    <w:rsid w:val="00F522E1"/>
    <w:rsid w:val="00FA7C6A"/>
    <w:rsid w:val="00FB37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9878A"/>
  <w15:chartTrackingRefBased/>
  <w15:docId w15:val="{55D58E60-AF5E-4717-BDAE-EB556A4F4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EDA"/>
    <w:pPr>
      <w:spacing w:line="256" w:lineRule="auto"/>
      <w:jc w:val="both"/>
    </w:pPr>
    <w:rPr>
      <w:rFonts w:ascii="Montserrat" w:hAnsi="Montserrat"/>
      <w:kern w:val="0"/>
      <w:sz w:val="24"/>
      <w:szCs w:val="24"/>
    </w:rPr>
  </w:style>
  <w:style w:type="paragraph" w:styleId="Titre1">
    <w:name w:val="heading 1"/>
    <w:basedOn w:val="Normal"/>
    <w:next w:val="Normal"/>
    <w:link w:val="Titre1Car"/>
    <w:uiPriority w:val="9"/>
    <w:qFormat/>
    <w:rsid w:val="00C14136"/>
    <w:pPr>
      <w:numPr>
        <w:numId w:val="1"/>
      </w:numPr>
      <w:tabs>
        <w:tab w:val="left" w:pos="7903"/>
      </w:tabs>
      <w:spacing w:line="480" w:lineRule="auto"/>
      <w:jc w:val="center"/>
      <w:outlineLvl w:val="0"/>
    </w:pPr>
    <w:rPr>
      <w:sz w:val="40"/>
      <w:szCs w:val="40"/>
    </w:rPr>
  </w:style>
  <w:style w:type="paragraph" w:styleId="Titre2">
    <w:name w:val="heading 2"/>
    <w:basedOn w:val="Paragraphedeliste"/>
    <w:next w:val="Normal"/>
    <w:link w:val="Titre2Car"/>
    <w:uiPriority w:val="9"/>
    <w:unhideWhenUsed/>
    <w:qFormat/>
    <w:rsid w:val="00C14136"/>
    <w:pPr>
      <w:numPr>
        <w:numId w:val="2"/>
      </w:numPr>
      <w:spacing w:line="480" w:lineRule="auto"/>
      <w:outlineLvl w:val="1"/>
    </w:pPr>
    <w:rPr>
      <w:sz w:val="32"/>
      <w:szCs w:val="32"/>
    </w:rPr>
  </w:style>
  <w:style w:type="paragraph" w:styleId="Titre3">
    <w:name w:val="heading 3"/>
    <w:basedOn w:val="Normal"/>
    <w:next w:val="Normal"/>
    <w:link w:val="Titre3Car"/>
    <w:uiPriority w:val="9"/>
    <w:unhideWhenUsed/>
    <w:qFormat/>
    <w:rsid w:val="008A3345"/>
    <w:pPr>
      <w:numPr>
        <w:numId w:val="28"/>
      </w:numPr>
      <w:spacing w:line="480" w:lineRule="auto"/>
      <w:outlineLvl w:val="2"/>
    </w:pPr>
    <w:rPr>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C14136"/>
    <w:rPr>
      <w:rFonts w:ascii="Montserrat Thin Medium" w:hAnsi="Montserrat Thin Medium"/>
      <w:kern w:val="0"/>
      <w:sz w:val="32"/>
      <w:szCs w:val="32"/>
    </w:rPr>
  </w:style>
  <w:style w:type="character" w:customStyle="1" w:styleId="Titre1Car">
    <w:name w:val="Titre 1 Car"/>
    <w:basedOn w:val="Policepardfaut"/>
    <w:link w:val="Titre1"/>
    <w:uiPriority w:val="9"/>
    <w:rsid w:val="00C14136"/>
    <w:rPr>
      <w:rFonts w:ascii="Montserrat Thin Medium" w:hAnsi="Montserrat Thin Medium"/>
      <w:kern w:val="0"/>
      <w:sz w:val="40"/>
      <w:szCs w:val="40"/>
    </w:rPr>
  </w:style>
  <w:style w:type="paragraph" w:styleId="Titre">
    <w:name w:val="Title"/>
    <w:basedOn w:val="Normal"/>
    <w:next w:val="Normal"/>
    <w:link w:val="TitreCar"/>
    <w:uiPriority w:val="10"/>
    <w:qFormat/>
    <w:rsid w:val="00CE5450"/>
    <w:pPr>
      <w:jc w:val="center"/>
    </w:pPr>
    <w:rPr>
      <w:sz w:val="40"/>
      <w:szCs w:val="40"/>
    </w:rPr>
  </w:style>
  <w:style w:type="character" w:customStyle="1" w:styleId="TitreCar">
    <w:name w:val="Titre Car"/>
    <w:basedOn w:val="Policepardfaut"/>
    <w:link w:val="Titre"/>
    <w:uiPriority w:val="10"/>
    <w:rsid w:val="00CE5450"/>
    <w:rPr>
      <w:rFonts w:ascii="Montserrat Thin Medium" w:hAnsi="Montserrat Thin Medium"/>
      <w:kern w:val="0"/>
      <w:sz w:val="40"/>
      <w:szCs w:val="40"/>
      <w:lang w:val="fr-FR"/>
    </w:rPr>
  </w:style>
  <w:style w:type="paragraph" w:styleId="Sous-titre">
    <w:name w:val="Subtitle"/>
    <w:basedOn w:val="Normal"/>
    <w:next w:val="Normal"/>
    <w:link w:val="Sous-titreCar"/>
    <w:uiPriority w:val="11"/>
    <w:qFormat/>
    <w:rsid w:val="00CE5450"/>
    <w:pPr>
      <w:jc w:val="center"/>
    </w:pPr>
    <w:rPr>
      <w:sz w:val="32"/>
      <w:szCs w:val="32"/>
    </w:rPr>
  </w:style>
  <w:style w:type="character" w:customStyle="1" w:styleId="Sous-titreCar">
    <w:name w:val="Sous-titre Car"/>
    <w:basedOn w:val="Policepardfaut"/>
    <w:link w:val="Sous-titre"/>
    <w:uiPriority w:val="11"/>
    <w:rsid w:val="00CE5450"/>
    <w:rPr>
      <w:rFonts w:ascii="Montserrat Thin Medium" w:hAnsi="Montserrat Thin Medium"/>
      <w:kern w:val="0"/>
      <w:sz w:val="32"/>
      <w:szCs w:val="32"/>
      <w:lang w:val="fr-FR"/>
    </w:rPr>
  </w:style>
  <w:style w:type="paragraph" w:styleId="En-ttedetabledesmatires">
    <w:name w:val="TOC Heading"/>
    <w:basedOn w:val="Titre1"/>
    <w:next w:val="Normal"/>
    <w:uiPriority w:val="39"/>
    <w:unhideWhenUsed/>
    <w:qFormat/>
    <w:rsid w:val="00BA7758"/>
    <w:pPr>
      <w:spacing w:line="259" w:lineRule="auto"/>
      <w:jc w:val="left"/>
      <w:outlineLvl w:val="9"/>
    </w:pPr>
    <w:rPr>
      <w14:ligatures w14:val="none"/>
    </w:rPr>
  </w:style>
  <w:style w:type="paragraph" w:styleId="TM1">
    <w:name w:val="toc 1"/>
    <w:basedOn w:val="Normal"/>
    <w:next w:val="Normal"/>
    <w:autoRedefine/>
    <w:uiPriority w:val="39"/>
    <w:unhideWhenUsed/>
    <w:rsid w:val="00BA7758"/>
    <w:pPr>
      <w:spacing w:after="100"/>
    </w:pPr>
  </w:style>
  <w:style w:type="character" w:styleId="Lienhypertexte">
    <w:name w:val="Hyperlink"/>
    <w:basedOn w:val="Policepardfaut"/>
    <w:uiPriority w:val="99"/>
    <w:unhideWhenUsed/>
    <w:rsid w:val="00BA7758"/>
    <w:rPr>
      <w:color w:val="0563C1" w:themeColor="hyperlink"/>
      <w:u w:val="single"/>
    </w:rPr>
  </w:style>
  <w:style w:type="paragraph" w:styleId="En-tte">
    <w:name w:val="header"/>
    <w:basedOn w:val="Normal"/>
    <w:link w:val="En-tteCar"/>
    <w:uiPriority w:val="99"/>
    <w:unhideWhenUsed/>
    <w:rsid w:val="00862FB5"/>
    <w:pPr>
      <w:tabs>
        <w:tab w:val="center" w:pos="4680"/>
        <w:tab w:val="right" w:pos="9360"/>
      </w:tabs>
      <w:spacing w:after="0" w:line="240" w:lineRule="auto"/>
    </w:pPr>
  </w:style>
  <w:style w:type="character" w:customStyle="1" w:styleId="En-tteCar">
    <w:name w:val="En-tête Car"/>
    <w:basedOn w:val="Policepardfaut"/>
    <w:link w:val="En-tte"/>
    <w:uiPriority w:val="99"/>
    <w:rsid w:val="00862FB5"/>
    <w:rPr>
      <w:rFonts w:ascii="Montserrat Thin Medium" w:hAnsi="Montserrat Thin Medium"/>
      <w:kern w:val="0"/>
      <w:sz w:val="24"/>
      <w:szCs w:val="24"/>
      <w:lang w:val="fr-FR"/>
    </w:rPr>
  </w:style>
  <w:style w:type="paragraph" w:styleId="Pieddepage">
    <w:name w:val="footer"/>
    <w:basedOn w:val="Normal"/>
    <w:link w:val="PieddepageCar"/>
    <w:uiPriority w:val="99"/>
    <w:unhideWhenUsed/>
    <w:rsid w:val="00862FB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862FB5"/>
    <w:rPr>
      <w:rFonts w:ascii="Montserrat Thin Medium" w:hAnsi="Montserrat Thin Medium"/>
      <w:kern w:val="0"/>
      <w:sz w:val="24"/>
      <w:szCs w:val="24"/>
      <w:lang w:val="fr-FR"/>
    </w:rPr>
  </w:style>
  <w:style w:type="paragraph" w:styleId="TM2">
    <w:name w:val="toc 2"/>
    <w:basedOn w:val="Normal"/>
    <w:next w:val="Normal"/>
    <w:autoRedefine/>
    <w:uiPriority w:val="39"/>
    <w:unhideWhenUsed/>
    <w:rsid w:val="008D2CBE"/>
    <w:pPr>
      <w:spacing w:after="100" w:line="259" w:lineRule="auto"/>
      <w:ind w:left="220"/>
      <w:jc w:val="left"/>
    </w:pPr>
    <w:rPr>
      <w:rFonts w:asciiTheme="minorHAnsi" w:eastAsiaTheme="minorEastAsia" w:hAnsiTheme="minorHAnsi" w:cs="Times New Roman"/>
      <w:sz w:val="22"/>
      <w:szCs w:val="22"/>
      <w14:ligatures w14:val="none"/>
    </w:rPr>
  </w:style>
  <w:style w:type="paragraph" w:styleId="TM3">
    <w:name w:val="toc 3"/>
    <w:basedOn w:val="Normal"/>
    <w:next w:val="Normal"/>
    <w:autoRedefine/>
    <w:uiPriority w:val="39"/>
    <w:unhideWhenUsed/>
    <w:rsid w:val="008D2CBE"/>
    <w:pPr>
      <w:spacing w:after="100" w:line="259" w:lineRule="auto"/>
      <w:ind w:left="440"/>
      <w:jc w:val="left"/>
    </w:pPr>
    <w:rPr>
      <w:rFonts w:asciiTheme="minorHAnsi" w:eastAsiaTheme="minorEastAsia" w:hAnsiTheme="minorHAnsi" w:cs="Times New Roman"/>
      <w:sz w:val="22"/>
      <w:szCs w:val="22"/>
      <w14:ligatures w14:val="none"/>
    </w:rPr>
  </w:style>
  <w:style w:type="paragraph" w:styleId="Paragraphedeliste">
    <w:name w:val="List Paragraph"/>
    <w:basedOn w:val="Normal"/>
    <w:uiPriority w:val="34"/>
    <w:qFormat/>
    <w:rsid w:val="00C14136"/>
    <w:pPr>
      <w:ind w:left="720"/>
      <w:contextualSpacing/>
    </w:pPr>
  </w:style>
  <w:style w:type="character" w:styleId="Accentuationlgre">
    <w:name w:val="Subtle Emphasis"/>
    <w:uiPriority w:val="19"/>
    <w:qFormat/>
    <w:rsid w:val="00017B16"/>
  </w:style>
  <w:style w:type="paragraph" w:styleId="Sansinterligne">
    <w:name w:val="No Spacing"/>
    <w:uiPriority w:val="1"/>
    <w:qFormat/>
    <w:rsid w:val="002E0F0E"/>
    <w:pPr>
      <w:spacing w:after="0" w:line="240" w:lineRule="auto"/>
      <w:jc w:val="both"/>
    </w:pPr>
    <w:rPr>
      <w:rFonts w:ascii="Montserrat Thin Medium" w:hAnsi="Montserrat Thin Medium"/>
      <w:kern w:val="0"/>
      <w:sz w:val="24"/>
      <w:szCs w:val="24"/>
      <w:lang w:val="fr-FR"/>
    </w:rPr>
  </w:style>
  <w:style w:type="character" w:customStyle="1" w:styleId="Titre3Car">
    <w:name w:val="Titre 3 Car"/>
    <w:basedOn w:val="Policepardfaut"/>
    <w:link w:val="Titre3"/>
    <w:uiPriority w:val="9"/>
    <w:rsid w:val="008A3345"/>
    <w:rPr>
      <w:rFonts w:ascii="Montserrat" w:hAnsi="Montserrat"/>
      <w:kern w:val="0"/>
      <w:sz w:val="28"/>
      <w:szCs w:val="28"/>
    </w:rPr>
  </w:style>
  <w:style w:type="paragraph" w:styleId="Lgende">
    <w:name w:val="caption"/>
    <w:basedOn w:val="Normal"/>
    <w:next w:val="Normal"/>
    <w:uiPriority w:val="35"/>
    <w:unhideWhenUsed/>
    <w:qFormat/>
    <w:rsid w:val="006048A2"/>
    <w:pPr>
      <w:spacing w:after="200" w:line="240" w:lineRule="auto"/>
    </w:pPr>
    <w:rPr>
      <w:i/>
      <w:iCs/>
      <w:color w:val="44546A" w:themeColor="text2"/>
      <w:sz w:val="18"/>
      <w:szCs w:val="18"/>
    </w:rPr>
  </w:style>
  <w:style w:type="character" w:styleId="Mentionnonrsolue">
    <w:name w:val="Unresolved Mention"/>
    <w:basedOn w:val="Policepardfaut"/>
    <w:uiPriority w:val="99"/>
    <w:semiHidden/>
    <w:unhideWhenUsed/>
    <w:rsid w:val="00E83E4B"/>
    <w:rPr>
      <w:color w:val="605E5C"/>
      <w:shd w:val="clear" w:color="auto" w:fill="E1DFDD"/>
    </w:rPr>
  </w:style>
  <w:style w:type="character" w:styleId="Rfrencelgre">
    <w:name w:val="Subtle Reference"/>
    <w:uiPriority w:val="31"/>
    <w:qFormat/>
    <w:rsid w:val="00F522E1"/>
  </w:style>
  <w:style w:type="paragraph" w:styleId="NormalWeb">
    <w:name w:val="Normal (Web)"/>
    <w:basedOn w:val="Normal"/>
    <w:uiPriority w:val="99"/>
    <w:semiHidden/>
    <w:unhideWhenUsed/>
    <w:rsid w:val="00880BE6"/>
    <w:pPr>
      <w:spacing w:before="100" w:beforeAutospacing="1" w:after="100" w:afterAutospacing="1" w:line="240" w:lineRule="auto"/>
      <w:jc w:val="left"/>
    </w:pPr>
    <w:rPr>
      <w:rFonts w:ascii="Times New Roman" w:eastAsia="Times New Roman" w:hAnsi="Times New Roman" w:cs="Times New Roman"/>
      <w:lang w:val="fr-FR" w:eastAsia="fr-F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239421">
      <w:bodyDiv w:val="1"/>
      <w:marLeft w:val="0"/>
      <w:marRight w:val="0"/>
      <w:marTop w:val="0"/>
      <w:marBottom w:val="0"/>
      <w:divBdr>
        <w:top w:val="none" w:sz="0" w:space="0" w:color="auto"/>
        <w:left w:val="none" w:sz="0" w:space="0" w:color="auto"/>
        <w:bottom w:val="none" w:sz="0" w:space="0" w:color="auto"/>
        <w:right w:val="none" w:sz="0" w:space="0" w:color="auto"/>
      </w:divBdr>
    </w:div>
    <w:div w:id="543056983">
      <w:bodyDiv w:val="1"/>
      <w:marLeft w:val="0"/>
      <w:marRight w:val="0"/>
      <w:marTop w:val="0"/>
      <w:marBottom w:val="0"/>
      <w:divBdr>
        <w:top w:val="none" w:sz="0" w:space="0" w:color="auto"/>
        <w:left w:val="none" w:sz="0" w:space="0" w:color="auto"/>
        <w:bottom w:val="none" w:sz="0" w:space="0" w:color="auto"/>
        <w:right w:val="none" w:sz="0" w:space="0" w:color="auto"/>
      </w:divBdr>
    </w:div>
    <w:div w:id="1419212564">
      <w:bodyDiv w:val="1"/>
      <w:marLeft w:val="0"/>
      <w:marRight w:val="0"/>
      <w:marTop w:val="0"/>
      <w:marBottom w:val="0"/>
      <w:divBdr>
        <w:top w:val="none" w:sz="0" w:space="0" w:color="auto"/>
        <w:left w:val="none" w:sz="0" w:space="0" w:color="auto"/>
        <w:bottom w:val="none" w:sz="0" w:space="0" w:color="auto"/>
        <w:right w:val="none" w:sz="0" w:space="0" w:color="auto"/>
      </w:divBdr>
    </w:div>
    <w:div w:id="1607158708">
      <w:bodyDiv w:val="1"/>
      <w:marLeft w:val="0"/>
      <w:marRight w:val="0"/>
      <w:marTop w:val="0"/>
      <w:marBottom w:val="0"/>
      <w:divBdr>
        <w:top w:val="none" w:sz="0" w:space="0" w:color="auto"/>
        <w:left w:val="none" w:sz="0" w:space="0" w:color="auto"/>
        <w:bottom w:val="none" w:sz="0" w:space="0" w:color="auto"/>
        <w:right w:val="none" w:sz="0" w:space="0" w:color="auto"/>
      </w:divBdr>
      <w:divsChild>
        <w:div w:id="444882195">
          <w:marLeft w:val="0"/>
          <w:marRight w:val="0"/>
          <w:marTop w:val="0"/>
          <w:marBottom w:val="0"/>
          <w:divBdr>
            <w:top w:val="single" w:sz="2" w:space="0" w:color="D9D9E3"/>
            <w:left w:val="single" w:sz="2" w:space="0" w:color="D9D9E3"/>
            <w:bottom w:val="single" w:sz="2" w:space="0" w:color="D9D9E3"/>
            <w:right w:val="single" w:sz="2" w:space="0" w:color="D9D9E3"/>
          </w:divBdr>
          <w:divsChild>
            <w:div w:id="859390254">
              <w:marLeft w:val="0"/>
              <w:marRight w:val="0"/>
              <w:marTop w:val="0"/>
              <w:marBottom w:val="0"/>
              <w:divBdr>
                <w:top w:val="single" w:sz="2" w:space="0" w:color="D9D9E3"/>
                <w:left w:val="single" w:sz="2" w:space="0" w:color="D9D9E3"/>
                <w:bottom w:val="single" w:sz="2" w:space="0" w:color="D9D9E3"/>
                <w:right w:val="single" w:sz="2" w:space="0" w:color="D9D9E3"/>
              </w:divBdr>
              <w:divsChild>
                <w:div w:id="357969804">
                  <w:marLeft w:val="0"/>
                  <w:marRight w:val="0"/>
                  <w:marTop w:val="0"/>
                  <w:marBottom w:val="0"/>
                  <w:divBdr>
                    <w:top w:val="single" w:sz="2" w:space="0" w:color="D9D9E3"/>
                    <w:left w:val="single" w:sz="2" w:space="0" w:color="D9D9E3"/>
                    <w:bottom w:val="single" w:sz="2" w:space="0" w:color="D9D9E3"/>
                    <w:right w:val="single" w:sz="2" w:space="0" w:color="D9D9E3"/>
                  </w:divBdr>
                  <w:divsChild>
                    <w:div w:id="989745598">
                      <w:marLeft w:val="0"/>
                      <w:marRight w:val="0"/>
                      <w:marTop w:val="0"/>
                      <w:marBottom w:val="0"/>
                      <w:divBdr>
                        <w:top w:val="single" w:sz="2" w:space="0" w:color="D9D9E3"/>
                        <w:left w:val="single" w:sz="2" w:space="0" w:color="D9D9E3"/>
                        <w:bottom w:val="single" w:sz="2" w:space="0" w:color="D9D9E3"/>
                        <w:right w:val="single" w:sz="2" w:space="0" w:color="D9D9E3"/>
                      </w:divBdr>
                      <w:divsChild>
                        <w:div w:id="663975532">
                          <w:marLeft w:val="0"/>
                          <w:marRight w:val="0"/>
                          <w:marTop w:val="0"/>
                          <w:marBottom w:val="0"/>
                          <w:divBdr>
                            <w:top w:val="single" w:sz="2" w:space="0" w:color="auto"/>
                            <w:left w:val="single" w:sz="2" w:space="0" w:color="auto"/>
                            <w:bottom w:val="single" w:sz="6" w:space="0" w:color="auto"/>
                            <w:right w:val="single" w:sz="2" w:space="0" w:color="auto"/>
                          </w:divBdr>
                          <w:divsChild>
                            <w:div w:id="1055280438">
                              <w:marLeft w:val="0"/>
                              <w:marRight w:val="0"/>
                              <w:marTop w:val="100"/>
                              <w:marBottom w:val="100"/>
                              <w:divBdr>
                                <w:top w:val="single" w:sz="2" w:space="0" w:color="D9D9E3"/>
                                <w:left w:val="single" w:sz="2" w:space="0" w:color="D9D9E3"/>
                                <w:bottom w:val="single" w:sz="2" w:space="0" w:color="D9D9E3"/>
                                <w:right w:val="single" w:sz="2" w:space="0" w:color="D9D9E3"/>
                              </w:divBdr>
                              <w:divsChild>
                                <w:div w:id="1089742035">
                                  <w:marLeft w:val="0"/>
                                  <w:marRight w:val="0"/>
                                  <w:marTop w:val="0"/>
                                  <w:marBottom w:val="0"/>
                                  <w:divBdr>
                                    <w:top w:val="single" w:sz="2" w:space="0" w:color="D9D9E3"/>
                                    <w:left w:val="single" w:sz="2" w:space="0" w:color="D9D9E3"/>
                                    <w:bottom w:val="single" w:sz="2" w:space="0" w:color="D9D9E3"/>
                                    <w:right w:val="single" w:sz="2" w:space="0" w:color="D9D9E3"/>
                                  </w:divBdr>
                                  <w:divsChild>
                                    <w:div w:id="1101295742">
                                      <w:marLeft w:val="0"/>
                                      <w:marRight w:val="0"/>
                                      <w:marTop w:val="0"/>
                                      <w:marBottom w:val="0"/>
                                      <w:divBdr>
                                        <w:top w:val="single" w:sz="2" w:space="0" w:color="D9D9E3"/>
                                        <w:left w:val="single" w:sz="2" w:space="0" w:color="D9D9E3"/>
                                        <w:bottom w:val="single" w:sz="2" w:space="0" w:color="D9D9E3"/>
                                        <w:right w:val="single" w:sz="2" w:space="0" w:color="D9D9E3"/>
                                      </w:divBdr>
                                      <w:divsChild>
                                        <w:div w:id="246772005">
                                          <w:marLeft w:val="0"/>
                                          <w:marRight w:val="0"/>
                                          <w:marTop w:val="0"/>
                                          <w:marBottom w:val="0"/>
                                          <w:divBdr>
                                            <w:top w:val="single" w:sz="2" w:space="0" w:color="D9D9E3"/>
                                            <w:left w:val="single" w:sz="2" w:space="0" w:color="D9D9E3"/>
                                            <w:bottom w:val="single" w:sz="2" w:space="0" w:color="D9D9E3"/>
                                            <w:right w:val="single" w:sz="2" w:space="0" w:color="D9D9E3"/>
                                          </w:divBdr>
                                          <w:divsChild>
                                            <w:div w:id="171476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13916510">
          <w:marLeft w:val="0"/>
          <w:marRight w:val="0"/>
          <w:marTop w:val="0"/>
          <w:marBottom w:val="0"/>
          <w:divBdr>
            <w:top w:val="none" w:sz="0" w:space="0" w:color="auto"/>
            <w:left w:val="none" w:sz="0" w:space="0" w:color="auto"/>
            <w:bottom w:val="none" w:sz="0" w:space="0" w:color="auto"/>
            <w:right w:val="none" w:sz="0" w:space="0" w:color="auto"/>
          </w:divBdr>
        </w:div>
      </w:divsChild>
    </w:div>
    <w:div w:id="1869484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s://lastminuteengineers.com/28byj48-stepper-motor-arduino-tutoria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sqlite.org/index.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wikiwand.com/en/Memory-mapped_I/O_and_port-mapped_I/O"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adafruit/Adafruit_Python_DHT" TargetMode="External"/><Relationship Id="rId20" Type="http://schemas.openxmlformats.org/officeDocument/2006/relationships/hyperlink" Target="https://www.w3schools.com/sq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ithub.com/raspberrypi/linux" TargetMode="External"/><Relationship Id="rId10" Type="http://schemas.openxmlformats.org/officeDocument/2006/relationships/image" Target="media/image3.png"/><Relationship Id="rId19" Type="http://schemas.openxmlformats.org/officeDocument/2006/relationships/hyperlink" Target="https://www.php.net/docs.ph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github.com/torvalds/linu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C6E57-591D-404A-9C96-65B2935CA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3</TotalTime>
  <Pages>18</Pages>
  <Words>3260</Words>
  <Characters>1793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rst Dev</dc:creator>
  <cp:keywords/>
  <dc:description/>
  <cp:lastModifiedBy>ilyas nhasse</cp:lastModifiedBy>
  <cp:revision>42</cp:revision>
  <cp:lastPrinted>2023-05-15T15:55:00Z</cp:lastPrinted>
  <dcterms:created xsi:type="dcterms:W3CDTF">2023-05-08T08:20:00Z</dcterms:created>
  <dcterms:modified xsi:type="dcterms:W3CDTF">2023-06-11T13:27:00Z</dcterms:modified>
</cp:coreProperties>
</file>